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59B6D" w14:textId="563141BE" w:rsidR="00DE6D89" w:rsidRDefault="00D152C2" w:rsidP="00DE6D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</w:p>
    <w:p w14:paraId="4438E291" w14:textId="77777777" w:rsidR="00114300" w:rsidRPr="00F766C2" w:rsidRDefault="00114300" w:rsidP="00DE6D89">
      <w:pPr>
        <w:rPr>
          <w:rFonts w:ascii="Times New Roman" w:hAnsi="Times New Roman" w:cs="Times New Roman"/>
          <w:sz w:val="24"/>
          <w:szCs w:val="24"/>
        </w:rPr>
      </w:pPr>
    </w:p>
    <w:p w14:paraId="66E8B19C" w14:textId="6B64410D" w:rsidR="00DE6D89" w:rsidRPr="00F766C2" w:rsidRDefault="00DE6D89" w:rsidP="00DE6D89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F766C2">
        <w:rPr>
          <w:rFonts w:ascii="Times New Roman" w:hAnsi="Times New Roman" w:cs="Times New Roman"/>
          <w:b w:val="0"/>
          <w:sz w:val="24"/>
          <w:szCs w:val="24"/>
        </w:rPr>
        <w:t>Table A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F766C2">
        <w:rPr>
          <w:rFonts w:ascii="Times New Roman" w:hAnsi="Times New Roman" w:cs="Times New Roman"/>
          <w:b w:val="0"/>
          <w:sz w:val="24"/>
          <w:szCs w:val="24"/>
        </w:rPr>
        <w:instrText xml:space="preserve"> SEQ Table_A \* ARABIC </w:instrTex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 w:rsidR="001357D6">
        <w:rPr>
          <w:rFonts w:ascii="Times New Roman" w:hAnsi="Times New Roman" w:cs="Times New Roman"/>
          <w:b w:val="0"/>
          <w:noProof/>
          <w:sz w:val="24"/>
          <w:szCs w:val="24"/>
        </w:rPr>
        <w:t>1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F766C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 w:rsidR="00114300">
        <w:rPr>
          <w:rFonts w:ascii="Times New Roman" w:hAnsi="Times New Roman" w:cs="Times New Roman"/>
          <w:b w:val="0"/>
          <w:sz w:val="24"/>
          <w:szCs w:val="24"/>
        </w:rPr>
        <w:t>Political Belief Ite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689"/>
        <w:gridCol w:w="4252"/>
        <w:gridCol w:w="4253"/>
        <w:gridCol w:w="581"/>
        <w:gridCol w:w="551"/>
        <w:gridCol w:w="578"/>
        <w:gridCol w:w="783"/>
      </w:tblGrid>
      <w:tr w:rsidR="00114300" w:rsidRPr="00114300" w14:paraId="3FD24B62" w14:textId="77777777" w:rsidTr="00114300">
        <w:trPr>
          <w:trHeight w:val="20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6EFA083" w14:textId="1355EC06" w:rsidR="00114300" w:rsidRPr="00114300" w:rsidRDefault="005D236D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elief item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1EDC397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SS question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9755763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NES question</w:t>
            </w:r>
          </w:p>
        </w:tc>
        <w:tc>
          <w:tcPr>
            <w:tcW w:w="5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5A66182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SS 1985</w:t>
            </w:r>
          </w:p>
        </w:tc>
        <w:tc>
          <w:tcPr>
            <w:tcW w:w="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AF78B78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SS 1987</w:t>
            </w:r>
          </w:p>
        </w:tc>
        <w:tc>
          <w:tcPr>
            <w:tcW w:w="5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5AE733B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SS 2010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08762FF" w14:textId="77777777" w:rsidR="00114300" w:rsidRPr="00114300" w:rsidRDefault="00114300" w:rsidP="00114300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NES 2000</w:t>
            </w:r>
          </w:p>
        </w:tc>
      </w:tr>
      <w:tr w:rsidR="005D236D" w:rsidRPr="00114300" w14:paraId="011DBB3A" w14:textId="77777777" w:rsidTr="005D236D">
        <w:trPr>
          <w:trHeight w:val="20"/>
        </w:trPr>
        <w:tc>
          <w:tcPr>
            <w:tcW w:w="268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1A2BD0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Environment spending</w:t>
            </w: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3B7C61" w14:textId="75E1390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environment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41F7B38" w14:textId="41357BD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environmental protection</w:t>
            </w:r>
          </w:p>
        </w:tc>
        <w:tc>
          <w:tcPr>
            <w:tcW w:w="5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6C6DA74" w14:textId="4D480BC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5B75613" w14:textId="42A14FE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6E111C" w14:textId="6087C09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A9342D4" w14:textId="7ADC1A1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5A11977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CA4448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ealth spending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4E70D65" w14:textId="46E4A8CC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health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EF9D33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12840F1" w14:textId="523A3FB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050293A" w14:textId="1F136CC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E4A8171" w14:textId="39906C9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B54B122" w14:textId="74A2737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E5D799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FECAB2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ealth spending 1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5702D0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B7D12AF" w14:textId="3ED052C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Support for government insurance plan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8427794" w14:textId="1735305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8F21E7E" w14:textId="6E8C60C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B888451" w14:textId="1A69B71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F48E846" w14:textId="0A21B0E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65D6FFE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30EAEE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ealth spending 2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559E42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493C55B" w14:textId="242D80B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AIDS research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406E54A" w14:textId="498D0C7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7970853" w14:textId="432372E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82713B9" w14:textId="41FB69DF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E2C6332" w14:textId="1BED372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6646DF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99E2EF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Education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47C0BA7" w14:textId="50C26C4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educatio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5D7C44F" w14:textId="7185283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public school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192DED8" w14:textId="32CA9DB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A7BDDA2" w14:textId="64F59CE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CF26F89" w14:textId="2D11831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BADB2E2" w14:textId="04E8027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0D2D54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5DC2CA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ealth &amp; education spending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AA9967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46FD91D1" w14:textId="38C45B1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provide fewer services in health and education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8CFE92E" w14:textId="53B43EE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B312C8E" w14:textId="44DE781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88708D3" w14:textId="25B2D9F6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F6A33D6" w14:textId="65745B8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B1735FF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34D3F8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-problem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58A774F" w14:textId="59D0847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conditions of bla</w:t>
            </w:r>
            <w:r>
              <w:rPr>
                <w:rFonts w:ascii="Times New Roman" w:hAnsi="Times New Roman" w:cs="Times New Roman"/>
                <w:szCs w:val="20"/>
              </w:rPr>
              <w:t>ck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C0FD433" w14:textId="07B687C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aid to black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64C770E" w14:textId="356723D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E801559" w14:textId="4372EBB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2BFD930" w14:textId="4517C0B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4FBE8D2" w14:textId="2BC9BD7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5F0491A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47F31E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Military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EAB5D70" w14:textId="431EB67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milit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F2C73B2" w14:textId="3B4B802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defens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75F3D9F" w14:textId="7BA742E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BCBBAF5" w14:textId="4B9F75A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1CFF357" w14:textId="7CB09EA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1B71C22" w14:textId="3CA6F4C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228CB88A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E31244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Welfare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E4A0D69" w14:textId="1330CE6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welfar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9F16FE0" w14:textId="18104938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welfar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E5DD298" w14:textId="400B6F3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064F28D" w14:textId="20AAEF4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BB9E331" w14:textId="7174EEB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54D8BB8" w14:textId="6F1916B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2A45158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B903C2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Crime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760A2F3" w14:textId="788B8C5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crime control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15804A5" w14:textId="4AF03D1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dealing with crim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8B6E28A" w14:textId="29BC1D7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B1DB59B" w14:textId="395F562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DCCBD52" w14:textId="27557E4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287CD9B" w14:textId="0469B45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66079B6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757D4A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oreign-aid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F86DB9F" w14:textId="70EAED2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foreign aid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3A43662" w14:textId="5136113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foreign aid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DC71C5A" w14:textId="7514257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A977EDE" w14:textId="5948888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0EAB9C7" w14:textId="1C0D7C2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7E5EACD" w14:textId="1EE0135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4435D74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CE2502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oor-aid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128F049" w14:textId="4630226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improve living standard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A96E262" w14:textId="3D960C2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aid to poor peopl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977967A" w14:textId="1552A58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BD4AE19" w14:textId="1ABFBE4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927BE82" w14:textId="4BE0B2D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4C481BC" w14:textId="03A9613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47CACE3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765002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Social-security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8C4EB22" w14:textId="38D5DBE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social securit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57D4BF3" w14:textId="5EFD46B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social security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2D75F86" w14:textId="76A7BBC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B788500" w14:textId="659021A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9932B5D" w14:textId="4C982EF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DF36AE0" w14:textId="30D3CCF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69863AD3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E01364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Child-care spending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F8B9237" w14:textId="0F184F9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ational spending on childcar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87514B5" w14:textId="787CA81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ederal spending on childcar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EA83D97" w14:textId="486B92C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74FC1E5" w14:textId="61EB7F3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9CE215D" w14:textId="3730DA1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3E2EF50" w14:textId="03CCB0D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8F6A6B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D8BA8B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1-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1D34154" w14:textId="3F62267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n anti-religionist should be allowed to speak in public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07E01B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D15A1C6" w14:textId="14F3102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1EC1B44" w14:textId="6A1F492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9DF071A" w14:textId="4153714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C202C9D" w14:textId="392D1BD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BD0DAA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9672D2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1-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63CD7A4" w14:textId="2E5D239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n anti-religionist should be allowed to teach in a colle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7295C3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8C34ED8" w14:textId="5A003BC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7B49C66" w14:textId="2B4D683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6E0A60F" w14:textId="4B310DA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34F5F58" w14:textId="33E4816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D82BDDD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6601AD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1-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FF3A253" w14:textId="6D193D6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book written by an anti-religionist should not be removed from a public libr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0A6FE4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176B9FE" w14:textId="7946E2A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2CA464C" w14:textId="384136A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4F7C9B8" w14:textId="5211B85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1027847" w14:textId="0CDA90E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DBEDEC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BBA900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2-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F34B7C8" w14:textId="2383C893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racist should be allowed to speak in public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47B601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C21B2D0" w14:textId="7DDA55E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3D59D58" w14:textId="53BE071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5021342" w14:textId="3FD1D85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BA9A017" w14:textId="70647DE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075628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E755DF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2-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7A2DF97" w14:textId="0753B7B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racist should be allowed to teach in a colle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E687E4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9C1E64E" w14:textId="1AA564C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EACF6E7" w14:textId="608D908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C890170" w14:textId="3230E50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F0919E7" w14:textId="18CEB90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E5E806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250AF0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2-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C567F6D" w14:textId="721DD68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book written by a racist should not be removed from a public libr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6D6325B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FAA5192" w14:textId="3C847E7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408062A" w14:textId="680BA62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2E12E9C" w14:textId="49E8EE5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3C5D6BC" w14:textId="080CE84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A4BE7F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A70F7B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3-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ADBEA78" w14:textId="2D1111C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communist should be allowed to speak in public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1BEBFE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DD4F79A" w14:textId="43DE54F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E2BC45B" w14:textId="1B2C8FF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018C92D" w14:textId="31B95AF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1EA8F66" w14:textId="2EE4009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AC453D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D0EFAE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3-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2BD03CE" w14:textId="5C9152A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communist should be allowed to teach in a colle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847C80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4D1BEB7" w14:textId="3634D3A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D8E23DB" w14:textId="6D97CB3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1027D4C" w14:textId="1D14E6B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78DA672" w14:textId="45E359B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EF6D9D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8D1779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3-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6E58179" w14:textId="207A6BC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book written by a communist should not be removed from a public libr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DA4B99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3721195" w14:textId="32A8162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A194EAE" w14:textId="61214BF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7EC42F9" w14:textId="3196476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DD23B86" w14:textId="6D3F39D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EF7477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F0FA15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4-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5AD3BBC" w14:textId="2A539D9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militarist should be allowed to speak in public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1D9468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773A1D3" w14:textId="116DCE5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A14145D" w14:textId="15098E4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F5DFF3D" w14:textId="1D377FD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4159DA1" w14:textId="7530BD8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4E6A0A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F7DE42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4-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BA71F16" w14:textId="65BAC6A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militarist should be allowed to teach in a colle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560643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DF04D12" w14:textId="71BED7A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6C977E5" w14:textId="1AE0F9D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A094331" w14:textId="21AC04D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0636EB6" w14:textId="5F41DCF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5560CB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EADC2E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lastRenderedPageBreak/>
              <w:t>Tolerance 4-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B1B7735" w14:textId="657C814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book written by a militarist should not be removed from a public libr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7B8EAD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C154776" w14:textId="0942A27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7637D85" w14:textId="2E04ADE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ED31057" w14:textId="4FB0C0F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22695D9" w14:textId="4AE8516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F02199F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1335E0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5-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AAA9181" w14:textId="3A33A30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homosexual should be allowed to speak in public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C9CB15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24D4322" w14:textId="6312C81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9153CFA" w14:textId="46F4C67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ED1238E" w14:textId="43DB7E3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84DC52B" w14:textId="56854FD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8355FE0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E9DA4D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5-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0CA32F5" w14:textId="15F93FF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homosexual should be allowed to teach in a colle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811D332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EDFF81B" w14:textId="6827E9F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13E26EF" w14:textId="6283A8E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86873DE" w14:textId="629FED0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A31EBB6" w14:textId="2C56248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1EF345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2ABC86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5-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332E6F7" w14:textId="0768AD1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 book written by a homosexual should not be removed from a public libra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2D34E4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F6EA447" w14:textId="7D3C8F1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2A11155" w14:textId="1B97372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822C60B" w14:textId="1C34AF2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9145782" w14:textId="2C30013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CE76CF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0B8609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C5EA9B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76A2C7E5" w14:textId="312F5D2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olerance to those with different moral standard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DDB8F48" w14:textId="48AAC47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B1496FF" w14:textId="5A3EDE6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FF1864E" w14:textId="38E69D2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FBA5E17" w14:textId="3092C98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5C48F452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54C476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ath penalty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A5CF890" w14:textId="372FBBE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avor death penalty for murder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BB88F98" w14:textId="3C259DD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avor death penalty for murder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269878C" w14:textId="57C73C2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581CAB7" w14:textId="0FAA58D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F4ACBEA" w14:textId="624360C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37D862E" w14:textId="6BB4739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822AFC0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5D1D43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un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DC72770" w14:textId="55AE3E2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avor gun permit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C40A511" w14:textId="135D279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make it more difficult for people to buy a gun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7094B8D" w14:textId="57B5569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AA439E9" w14:textId="3FE3A9D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94E89BF" w14:textId="7E7E606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5071FA7" w14:textId="51E29A6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F682BD7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5BD074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ender 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FCD274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Women are not suited for politic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6C68ABA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68D1B5B" w14:textId="244BBF1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E5F19D8" w14:textId="08EE971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16F5E9E" w14:textId="0C50D45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88DA3A6" w14:textId="13EED64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E50A837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A66994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ender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D12AE7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Mother working doesn't hurt childre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60BB6F9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1B47FFF" w14:textId="2058B66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49F1D72" w14:textId="065B126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7398703" w14:textId="418217F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4FD6DCE" w14:textId="36DE5F1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58BCDD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7523BD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ender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8CE9C9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reschool kids suffer if mother work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95A45D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737168A" w14:textId="72615D4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7686B4C" w14:textId="1C456EA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BE9212B" w14:textId="3D35A1D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9AA514C" w14:textId="4D8DD1A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A1CE76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F64369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ender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28E893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 xml:space="preserve">Better for man to work, woman tend home 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1328DF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B7E3E04" w14:textId="40109B1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51DD2C7" w14:textId="5819B62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42C0663" w14:textId="14C3D56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7FE0BF5" w14:textId="37DD97B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8D409A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1E6D16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ender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EFB6A7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5E2FB36A" w14:textId="418A9FC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Men and women should have equal role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702E117" w14:textId="4B12517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4822BA9" w14:textId="18CD654F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0D1D959" w14:textId="1AB437F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D8BF4FC" w14:textId="5EC672E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5F553C2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98383E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5689AF3" w14:textId="54367575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there is a strong chance of birth defect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690D282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8CB46A0" w14:textId="08638C9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96140C3" w14:textId="2566190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2FE7478" w14:textId="39621A2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6C71490" w14:textId="03926CF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7B533A9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3F226E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BCB00E6" w14:textId="162E748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woman wants no more childre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5EE4C0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1E66AAC" w14:textId="7F8D2DF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F973E0C" w14:textId="4053EBE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8342C0C" w14:textId="34E416A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48AB275" w14:textId="2D464B2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62A087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2FBCE6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12A48EB" w14:textId="7C3472C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mother’s health is at risk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E3C30B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626CCE7" w14:textId="1EC8006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98F98A0" w14:textId="7F2C01B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4DF22BD" w14:textId="34D3D2E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F44AD17" w14:textId="3D4F899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5C4A69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593406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D1994D7" w14:textId="46AF6A8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cannot afford more childre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096FE08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404C45A" w14:textId="4F06129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5ED8477" w14:textId="3479413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3FFA5EA" w14:textId="28E9702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18CF64B" w14:textId="1E7F723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4A77C30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436D2D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5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643EEA7" w14:textId="1DFB1A0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pregnant due to rap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0727675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DB54DCE" w14:textId="4A4F585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F768457" w14:textId="454F038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0BFF9C4" w14:textId="75A64C2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FDD86EE" w14:textId="07C54BA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FA8CFE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853F56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6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7FA8AEB" w14:textId="7E10F9A8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when woman does not wish to marry father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1B0480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2C88C57" w14:textId="3E8EC68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2BC9DE1" w14:textId="00CB0AD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9018407" w14:textId="1CD390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A32B85D" w14:textId="7B59ED5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C5EB4B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A3C436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7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4F3B87D" w14:textId="6CF2E7B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allowed for any reaso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4F971F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09619C7" w14:textId="692F48E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967A350" w14:textId="3D3A089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7F0FA7E" w14:textId="01DA782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2C6AA16" w14:textId="3540891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75D4EF9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847C71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4ADABC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75A4A745" w14:textId="4636F37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bortion should be legal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8B1ED10" w14:textId="07D8538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CE06756" w14:textId="1108816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7E936FD" w14:textId="0E5880AB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8EF85B7" w14:textId="44722E5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760894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4F77DC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ity 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5A0BE38" w14:textId="687770B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ity is wrong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2AE210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D366D67" w14:textId="1640BAF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C0FCA0D" w14:textId="74169F4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4C7596D" w14:textId="745C9A1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EBE5215" w14:textId="1F914F0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2EB12C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D7EFA1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ity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B4D8FB6" w14:textId="26C34FA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s should have right to marr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98F120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0B4943A" w14:textId="2490DEF6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AA7598C" w14:textId="64C65809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1234006" w14:textId="42F4520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05C232A" w14:textId="31FBD7A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28FCDE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F3CE5D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ity 1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E4A38C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070212D" w14:textId="5309AD8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s in the armed force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8B585C1" w14:textId="258CAD8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6D8FEC1" w14:textId="20E9228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DB1EA15" w14:textId="2ADE67C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D6E1BC4" w14:textId="6ED32AB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2FCD6EEE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1DAB49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Homosexuality 2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E4EDBF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625AA911" w14:textId="26D8F7B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Job discrimination against homosexual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B14CC83" w14:textId="361A32C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7F6A789" w14:textId="2619D73A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C862CD4" w14:textId="48629FF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27296CF" w14:textId="4DE2287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CDEC897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7256A9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Affirmative action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17608CD" w14:textId="1547EF7C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referential hiring for black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83C8F4A" w14:textId="3B1EC0BC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referential hiring for black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651FC9A" w14:textId="7836C12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25456F2" w14:textId="679C0AC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89841D3" w14:textId="46E83FC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4223988" w14:textId="1067C9E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04FF64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9C2350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1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A7A18A7" w14:textId="6B8BE35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help black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9108BD8" w14:textId="11B7D85F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help black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AD1BAC2" w14:textId="78BA95E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AF65D6B" w14:textId="2750B11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86AD3DF" w14:textId="7C168B5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54EF18C" w14:textId="0979C97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5673E5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6A781B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2</w:t>
            </w:r>
          </w:p>
        </w:tc>
        <w:tc>
          <w:tcPr>
            <w:tcW w:w="4252" w:type="dxa"/>
            <w:shd w:val="clear" w:color="auto" w:fill="auto"/>
            <w:hideMark/>
          </w:tcPr>
          <w:p w14:paraId="332842B8" w14:textId="3FADA1E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overcome prejudice without favor</w:t>
            </w:r>
          </w:p>
        </w:tc>
        <w:tc>
          <w:tcPr>
            <w:tcW w:w="4253" w:type="dxa"/>
            <w:shd w:val="clear" w:color="auto" w:fill="auto"/>
            <w:hideMark/>
          </w:tcPr>
          <w:p w14:paraId="2A944AA4" w14:textId="787332D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overcome prejudice without favor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60051AB" w14:textId="2032349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549C9AA" w14:textId="4119643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ACA4F9C" w14:textId="6C9DE70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hideMark/>
          </w:tcPr>
          <w:p w14:paraId="5E5CC6C5" w14:textId="4F4B51F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7F4281A7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4CEF9E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3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354ECA6" w14:textId="195585D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ifferences due to discrimination</w:t>
            </w:r>
          </w:p>
        </w:tc>
        <w:tc>
          <w:tcPr>
            <w:tcW w:w="4253" w:type="dxa"/>
            <w:shd w:val="clear" w:color="auto" w:fill="auto"/>
            <w:hideMark/>
          </w:tcPr>
          <w:p w14:paraId="1C079A30" w14:textId="0E3BF5B3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Slavery &amp; discrimination makes blacks stay in lower classe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AB2DCE8" w14:textId="2C0F61E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AD19655" w14:textId="652CBA4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58123DB" w14:textId="0C46499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hideMark/>
          </w:tcPr>
          <w:p w14:paraId="46494E77" w14:textId="54B7E4B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502AAB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574E5D2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lastRenderedPageBreak/>
              <w:t>Racial problems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0A17065" w14:textId="12E9B65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ifferences due to lack of educatio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C61BAF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C4F761E" w14:textId="04F4FA3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F73408D" w14:textId="452EF81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3805165" w14:textId="726EC97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CBF3FF2" w14:textId="1F342E9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BC6A4F2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25C44F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5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8CD7AD5" w14:textId="509971E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ifferences due to lack of will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DEE40C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838E964" w14:textId="008843F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A5E70F9" w14:textId="06A4DF4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42103E2" w14:textId="2111EBF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19EBFA8" w14:textId="47950E9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A64B48E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EB2992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4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4AB353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2724EE46" w14:textId="4689DDB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have gotten less than they deserv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ED5B9DD" w14:textId="3C5E47E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848233B" w14:textId="07F8F22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27C875F" w14:textId="746DE94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E620194" w14:textId="7B57FF4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52C0818A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46F710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al problems 5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250B27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hideMark/>
          </w:tcPr>
          <w:p w14:paraId="6CDABE7D" w14:textId="4E2111F5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f blacks would try harder, they could be just as well off as white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ECAC404" w14:textId="79E983E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3CE8892" w14:textId="0E766D2C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55A2EF2" w14:textId="7046D74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hideMark/>
          </w:tcPr>
          <w:p w14:paraId="6FC7AE96" w14:textId="45CA3EE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8C1B5F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E36630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sm 1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781B97E" w14:textId="6962D50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laz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6B5E838" w14:textId="2DCDAF0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lazy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B9A9732" w14:textId="7ADC7DF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4A70D64" w14:textId="77D90FD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7B97FF4" w14:textId="64ADAB4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26EB08C" w14:textId="3A48409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CEB1E0E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A6EE5A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sm 2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B6DFDFC" w14:textId="4C152714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unintelligent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5B561D3" w14:textId="3D7AD0F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unintelligent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A7694BF" w14:textId="00E3E01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2354CF5" w14:textId="411995E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1D65096" w14:textId="2886D69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5DE4E75" w14:textId="2BB642B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81F3EC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2ECC35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sm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00EF304" w14:textId="0181A8F1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poor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688DB772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FC37CD6" w14:textId="0A292F8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998F137" w14:textId="69105256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B6A8BCB" w14:textId="7E75DAE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181C927" w14:textId="0A5CB12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3FC7E23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1B7E28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sm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67B5D5E" w14:textId="7C2BA1A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Neighborhood half black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5B9BBB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1620EED" w14:textId="210422B8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9E37896" w14:textId="36B4BD9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695C7D7" w14:textId="48BCB28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B206987" w14:textId="0A18EC7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16920D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87FB80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acism 3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6C441B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721A8490" w14:textId="45E858A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Blacks are untrustworthy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E5C7C26" w14:textId="793520E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D13B71D" w14:textId="063CC95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864B05F" w14:textId="6504CCB8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9CF0861" w14:textId="0B942CD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26A6F100" w14:textId="77777777" w:rsidTr="005D236D">
        <w:trPr>
          <w:trHeight w:val="20"/>
        </w:trPr>
        <w:tc>
          <w:tcPr>
            <w:tcW w:w="2689" w:type="dxa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16129F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793C6B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ifferences in income too larg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5B3A459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58CDB7E" w14:textId="4E88EAC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7CD539A" w14:textId="494A2B29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B0D2B30" w14:textId="3D66A23B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33EAE06" w14:textId="256A7F3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6FD916ED" w14:textId="77777777" w:rsidTr="005D236D">
        <w:trPr>
          <w:trHeight w:val="20"/>
        </w:trPr>
        <w:tc>
          <w:tcPr>
            <w:tcW w:w="2689" w:type="dxa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D78582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CDAB12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exists to benefit rich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CC9F44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5AAC8DCC" w14:textId="019F02E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8C8B4AF" w14:textId="4DC4335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6C874CB" w14:textId="7AF1C5E6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33553B5" w14:textId="2842051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360E3375" w14:textId="77777777" w:rsidTr="005D236D">
        <w:trPr>
          <w:trHeight w:val="20"/>
        </w:trPr>
        <w:tc>
          <w:tcPr>
            <w:tcW w:w="2689" w:type="dxa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6516992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C4C006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arge income differences necessary for prosperit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7AB8145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2F1D5F5" w14:textId="07C9F2A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2A9C4E4" w14:textId="4126713C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5F30ABE" w14:textId="7AD2EA6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7EFD013" w14:textId="087768E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369FCC3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91D6B2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1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8A4084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57DF475A" w14:textId="4775383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O</w:t>
            </w:r>
            <w:r w:rsidRPr="00114300">
              <w:rPr>
                <w:rFonts w:ascii="Times New Roman" w:hAnsi="Times New Roman" w:cs="Times New Roman"/>
                <w:szCs w:val="20"/>
              </w:rPr>
              <w:t>ur society should make everyone equal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BC133E5" w14:textId="6801418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DF096C2" w14:textId="133B0A45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1D45DA8" w14:textId="5B05BE1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B19ACF4" w14:textId="3CBD6F6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99C7537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412AF3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2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BD98E4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4350355" w14:textId="37C97AB5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</w:t>
            </w:r>
            <w:r w:rsidRPr="00114300">
              <w:rPr>
                <w:rFonts w:ascii="Times New Roman" w:hAnsi="Times New Roman" w:cs="Times New Roman"/>
                <w:szCs w:val="20"/>
              </w:rPr>
              <w:t>e have gone too far in pushing equal rights in this country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0CD81F6" w14:textId="4A6881C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6FF890A" w14:textId="2646F586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4393A32" w14:textId="0B45EDC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27A69DA" w14:textId="367A49D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2E1F86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24991C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3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B6A4E1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2843B209" w14:textId="56E6FD8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</w:t>
            </w:r>
            <w:r w:rsidRPr="00114300">
              <w:rPr>
                <w:rFonts w:ascii="Times New Roman" w:hAnsi="Times New Roman" w:cs="Times New Roman"/>
                <w:szCs w:val="20"/>
              </w:rPr>
              <w:t>t is one of big problems not to give everyone an equal chanc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811D4A4" w14:textId="0C6E9C8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F177B74" w14:textId="0A7803CC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2E81636" w14:textId="39365C49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4CA9063C" w14:textId="2CAE551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5467C4A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203F09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4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C31DB4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7FB50388" w14:textId="72CD08F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</w:t>
            </w:r>
            <w:r w:rsidRPr="00114300">
              <w:rPr>
                <w:rFonts w:ascii="Times New Roman" w:hAnsi="Times New Roman" w:cs="Times New Roman"/>
                <w:szCs w:val="20"/>
              </w:rPr>
              <w:t>his country would be better off if we worried less about equality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E557E14" w14:textId="3702F9C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0D2A0E8" w14:textId="0835C18F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B739D60" w14:textId="114F322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D695574" w14:textId="7D5A336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685FD2D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BEFD5C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5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AE99D2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5F3E6A75" w14:textId="5A4AE24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U</w:t>
            </w:r>
            <w:r w:rsidRPr="00114300">
              <w:rPr>
                <w:rFonts w:ascii="Times New Roman" w:hAnsi="Times New Roman" w:cs="Times New Roman"/>
                <w:szCs w:val="20"/>
              </w:rPr>
              <w:t>neq</w:t>
            </w:r>
            <w:r>
              <w:rPr>
                <w:rFonts w:ascii="Times New Roman" w:hAnsi="Times New Roman" w:cs="Times New Roman"/>
                <w:szCs w:val="20"/>
              </w:rPr>
              <w:t>ua</w:t>
            </w:r>
            <w:r w:rsidRPr="00114300">
              <w:rPr>
                <w:rFonts w:ascii="Times New Roman" w:hAnsi="Times New Roman" w:cs="Times New Roman"/>
                <w:szCs w:val="20"/>
              </w:rPr>
              <w:t>l chance is not a big problem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886F86C" w14:textId="08723A7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CF532FB" w14:textId="213A282C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15B1A8D1" w14:textId="4F23EF4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BA6277A" w14:textId="4F2927F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48767D32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D4E753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nequality 6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5F2F4C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64A63D0E" w14:textId="661EA17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</w:t>
            </w:r>
            <w:r w:rsidRPr="00114300">
              <w:rPr>
                <w:rFonts w:ascii="Times New Roman" w:hAnsi="Times New Roman" w:cs="Times New Roman"/>
                <w:szCs w:val="20"/>
              </w:rPr>
              <w:t>quality would lead to fewer problem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8812118" w14:textId="78EEC82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CDF7BD8" w14:textId="7B8089E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49EFD69" w14:textId="0D3857B1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26C8D5E" w14:textId="2B693E3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3F75725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4ADB91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1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7A162BF" w14:textId="031C8BF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reduce income difference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2555FB4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E949320" w14:textId="7F8462EC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4DD1A66" w14:textId="22F562B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414AAAEC" w14:textId="1083651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88C00D7" w14:textId="1BCADBF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1A6B3E5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2D6CF8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5E35005" w14:textId="1229110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government should solve national problem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0C81A69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4E08901" w14:textId="50651859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4F4D444" w14:textId="0463A86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F7FF392" w14:textId="02DF152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AAFEABA" w14:textId="433AED6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42EB4DD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F43695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82E2C36" w14:textId="50C17F60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overnment's role in the economy: cutting government spending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E63177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5A890A9F" w14:textId="473666B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6696B66" w14:textId="0D0F0FF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54A08A4" w14:textId="15E51569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43A343A" w14:textId="10730EFA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51662D69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1EDD679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EDBD583" w14:textId="00E45555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overnment's role in the economy: less regulation of busines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29ACB4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774F740" w14:textId="3B05E31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D3E1C47" w14:textId="6BE6E23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2CFBB52" w14:textId="1382576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651DF13" w14:textId="0A5F5C5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737AD164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7E8E39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5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1C7035E2" w14:textId="698A328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overnment's role in the economy: price control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7CFD5A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B442423" w14:textId="76EF290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02B1C99" w14:textId="5005F11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0F4D0CE" w14:textId="0EFE1F60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AFB43A8" w14:textId="46066590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25AA925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9BFE13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6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12FC66E" w14:textId="2A07FC3C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overnment's role in the economy: wage control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00DC66C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26044C0" w14:textId="23C392B8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23A4CC5" w14:textId="20E05B6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1A010CB" w14:textId="5A1F985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4B14192" w14:textId="09235F1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6827F276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826FF50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1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B1D490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0D8838EA" w14:textId="553BBCE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</w:t>
            </w:r>
            <w:r w:rsidRPr="00114300">
              <w:rPr>
                <w:rFonts w:ascii="Times New Roman" w:hAnsi="Times New Roman" w:cs="Times New Roman"/>
                <w:szCs w:val="20"/>
              </w:rPr>
              <w:t>he less government, the better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DFC1D88" w14:textId="2D033B3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C05D0E9" w14:textId="70036240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62C40B4" w14:textId="4CDD371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ABB0CDC" w14:textId="7535CA7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57C013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F8D864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2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36499A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55683373" w14:textId="6956202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Free market can handle economic problem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98AA60F" w14:textId="2BA625D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7115AC6" w14:textId="2007138F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FD44926" w14:textId="4A8615F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E07344F" w14:textId="2F6581A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7096EFDC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1480C5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Limited government 3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540DA877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2B04AEAE" w14:textId="0F3BD9C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Government has become bigger due to private problem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DAE0DB1" w14:textId="642C426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9504041" w14:textId="10FD507A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6BDC852" w14:textId="61051BFB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9BAA8EF" w14:textId="111DC46F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B70209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97CD04B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ax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744FB35F" w14:textId="644E1F4D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amount of federal income tax is too high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0A1337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33FD15E" w14:textId="7467BBF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24FD007" w14:textId="496510A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AEC5DF5" w14:textId="6D0607D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8DD4970" w14:textId="1B675E6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A68055B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79E11F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ax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624593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hideMark/>
          </w:tcPr>
          <w:p w14:paraId="7B808CEA" w14:textId="25C193E3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expected federal budget surplus should be used to cut taxe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DAAF4B5" w14:textId="679C8D9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27A756E" w14:textId="7BF00E2D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EF7E735" w14:textId="435CC304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hideMark/>
          </w:tcPr>
          <w:p w14:paraId="676DCBF8" w14:textId="4C7C9E0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63FCCE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53A227E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eligiosity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EE1E3CC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R considers self a religious person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0AECCDE6" w14:textId="25E81473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o you consider religion to be an important part of your life?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9A39A4A" w14:textId="63C7A4C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462E964" w14:textId="7D0A04AA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1A0795E" w14:textId="3D45F8D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45CF566" w14:textId="0B34733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231F54C1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8A3AA35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lastRenderedPageBreak/>
              <w:t>Biblical literalism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9C57E42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bible is the word of god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38897CFF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The bible is the word of god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D8D265F" w14:textId="6FBD9813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B05B4EB" w14:textId="63B8F19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4FA943B" w14:textId="008B75C9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C1574D3" w14:textId="04D388A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7B6E038E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4032AA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Immigration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8875D60" w14:textId="6E65FF85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Should # of immigrants to US increase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C15DB28" w14:textId="163C27A2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Should # of immigrants to US increas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D85589B" w14:textId="422D43A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FA532A8" w14:textId="5D88D027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7F955D13" w14:textId="59E2F10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2020A075" w14:textId="6CA1F13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79D22AA8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468B51D3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1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69CEF393" w14:textId="6F728D9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obey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3634C22" w14:textId="16F62AB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obedience vs. Self-reliance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36C863F" w14:textId="1BAEF47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5670D2F" w14:textId="4EA32D01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D7185EF" w14:textId="299A49B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72C1510" w14:textId="1296181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15B214DF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0EBB5CA8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2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4DE429E" w14:textId="19401B06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think for self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DAE79F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989FF60" w14:textId="23262BC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E16EF60" w14:textId="4E832DE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60EA061F" w14:textId="0EA137DD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0CF9C1B6" w14:textId="59E8C57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0B9BCA4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BD77179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3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3290D38" w14:textId="43DC5AFE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work hard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18ECE44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52FF3856" w14:textId="51ED530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4211755" w14:textId="20802FBE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2488D46C" w14:textId="510B5F9B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304A0415" w14:textId="3C5FA86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024BA06D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3086ABEE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4 (g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397EA6D3" w14:textId="25E96B6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help others</w:t>
            </w:r>
          </w:p>
        </w:tc>
        <w:tc>
          <w:tcPr>
            <w:tcW w:w="4253" w:type="dxa"/>
            <w:shd w:val="clear" w:color="auto" w:fill="auto"/>
            <w:noWrap/>
            <w:hideMark/>
          </w:tcPr>
          <w:p w14:paraId="4AD2AC91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F330E32" w14:textId="3CCB80BB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4B44DA3" w14:textId="0502EDF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041325E8" w14:textId="628EE7AA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6DA1F7E4" w14:textId="1F5A4E7C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</w:tr>
      <w:tr w:rsidR="005D236D" w:rsidRPr="00114300" w14:paraId="4BC9106D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2A56337D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2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48021D9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436699A" w14:textId="7CDC8B99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independence vs. Respect for elder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67DE575" w14:textId="6681A9D6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6D868EF" w14:textId="175D58D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73E71D7" w14:textId="73256792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11A216DB" w14:textId="038DACE5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0B878D54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7B88146A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3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2E84192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1CC59D59" w14:textId="45608C9B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curiosity vs. Good manners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432314D" w14:textId="6D2E75E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49A4C3C" w14:textId="2A6D046B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5E6B7DE6" w14:textId="334F4208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5CC9D42B" w14:textId="0E03D5F4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5D236D" w:rsidRPr="00114300" w14:paraId="37EE2F40" w14:textId="77777777" w:rsidTr="005D236D">
        <w:trPr>
          <w:trHeight w:val="20"/>
        </w:trPr>
        <w:tc>
          <w:tcPr>
            <w:tcW w:w="2689" w:type="dxa"/>
            <w:shd w:val="clear" w:color="auto" w:fill="auto"/>
            <w:noWrap/>
            <w:hideMark/>
          </w:tcPr>
          <w:p w14:paraId="6A458516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Parenting 4 (a)</w:t>
            </w:r>
          </w:p>
        </w:tc>
        <w:tc>
          <w:tcPr>
            <w:tcW w:w="4252" w:type="dxa"/>
            <w:shd w:val="clear" w:color="auto" w:fill="auto"/>
            <w:noWrap/>
            <w:hideMark/>
          </w:tcPr>
          <w:p w14:paraId="080F9854" w14:textId="77777777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4253" w:type="dxa"/>
            <w:shd w:val="clear" w:color="auto" w:fill="auto"/>
            <w:noWrap/>
            <w:hideMark/>
          </w:tcPr>
          <w:p w14:paraId="5953813E" w14:textId="7D952D5A" w:rsidR="005D236D" w:rsidRPr="00114300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114300">
              <w:rPr>
                <w:rFonts w:ascii="Times New Roman" w:hAnsi="Times New Roman" w:cs="Times New Roman"/>
                <w:szCs w:val="20"/>
              </w:rPr>
              <w:t>Desirable child qualities: being considerate vs. Well behaved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392003C" w14:textId="4433A532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3200066" w14:textId="0C553873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578" w:type="dxa"/>
            <w:shd w:val="clear" w:color="auto" w:fill="auto"/>
            <w:noWrap/>
            <w:hideMark/>
          </w:tcPr>
          <w:p w14:paraId="3DBC139C" w14:textId="3C63399E" w:rsidR="005D236D" w:rsidRPr="005D236D" w:rsidRDefault="005D236D" w:rsidP="005D236D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783" w:type="dxa"/>
            <w:shd w:val="clear" w:color="auto" w:fill="auto"/>
            <w:noWrap/>
            <w:hideMark/>
          </w:tcPr>
          <w:p w14:paraId="7349173E" w14:textId="13D233D0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</w:tbl>
    <w:p w14:paraId="798DDAF9" w14:textId="1FE2D79B" w:rsidR="00114300" w:rsidRDefault="00114300" w:rsidP="00DE6D89">
      <w:pPr>
        <w:pStyle w:val="EndNoteBibliography"/>
        <w:rPr>
          <w:sz w:val="20"/>
          <w:szCs w:val="20"/>
        </w:rPr>
      </w:pPr>
      <w:r>
        <w:rPr>
          <w:rFonts w:hint="eastAsia"/>
          <w:sz w:val="20"/>
          <w:szCs w:val="20"/>
        </w:rPr>
        <w:t>N</w:t>
      </w:r>
      <w:r>
        <w:rPr>
          <w:sz w:val="20"/>
          <w:szCs w:val="20"/>
        </w:rPr>
        <w:t>ote. (g) is for items that are i</w:t>
      </w:r>
      <w:r w:rsidR="00D772E5">
        <w:rPr>
          <w:sz w:val="20"/>
          <w:szCs w:val="20"/>
        </w:rPr>
        <w:t>n</w:t>
      </w:r>
      <w:r>
        <w:rPr>
          <w:sz w:val="20"/>
          <w:szCs w:val="20"/>
        </w:rPr>
        <w:t>cluded only in the GSS. (a) is for items that are included only in the ANES.</w:t>
      </w:r>
    </w:p>
    <w:p w14:paraId="431B5087" w14:textId="77777777" w:rsidR="00114300" w:rsidRDefault="00114300" w:rsidP="00DE6D89">
      <w:pPr>
        <w:pStyle w:val="EndNoteBibliography"/>
        <w:rPr>
          <w:sz w:val="20"/>
          <w:szCs w:val="20"/>
        </w:rPr>
      </w:pPr>
    </w:p>
    <w:p w14:paraId="66BE8587" w14:textId="77777777" w:rsidR="00114300" w:rsidRDefault="00114300">
      <w:pPr>
        <w:widowControl/>
        <w:wordWrap/>
        <w:autoSpaceDE/>
        <w:autoSpaceDN/>
        <w:rPr>
          <w:rFonts w:ascii="Times New Roman" w:eastAsia="맑은 고딕" w:hAnsi="Times New Roman" w:cs="Times New Roman"/>
          <w:noProof/>
          <w:szCs w:val="20"/>
        </w:rPr>
      </w:pPr>
      <w:r>
        <w:rPr>
          <w:szCs w:val="20"/>
        </w:rPr>
        <w:br w:type="page"/>
      </w:r>
    </w:p>
    <w:p w14:paraId="635CFEB8" w14:textId="258A0CE1" w:rsidR="005D236D" w:rsidRPr="00F766C2" w:rsidRDefault="005D236D" w:rsidP="005D236D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F766C2">
        <w:rPr>
          <w:rFonts w:ascii="Times New Roman" w:hAnsi="Times New Roman" w:cs="Times New Roman"/>
          <w:b w:val="0"/>
          <w:sz w:val="24"/>
          <w:szCs w:val="24"/>
        </w:rPr>
        <w:lastRenderedPageBreak/>
        <w:t>Table A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F766C2">
        <w:rPr>
          <w:rFonts w:ascii="Times New Roman" w:hAnsi="Times New Roman" w:cs="Times New Roman"/>
          <w:b w:val="0"/>
          <w:sz w:val="24"/>
          <w:szCs w:val="24"/>
        </w:rPr>
        <w:instrText xml:space="preserve"> SEQ Table_A \* ARABIC </w:instrTex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 w:rsidR="001357D6">
        <w:rPr>
          <w:rFonts w:ascii="Times New Roman" w:hAnsi="Times New Roman" w:cs="Times New Roman"/>
          <w:b w:val="0"/>
          <w:noProof/>
          <w:sz w:val="24"/>
          <w:szCs w:val="24"/>
        </w:rPr>
        <w:t>2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F766C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 w:rsidR="00013ADA">
        <w:rPr>
          <w:rFonts w:ascii="Times New Roman" w:hAnsi="Times New Roman" w:cs="Times New Roman"/>
          <w:b w:val="0"/>
          <w:sz w:val="24"/>
          <w:szCs w:val="24"/>
        </w:rPr>
        <w:t>Principal Components from the 1985 G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70"/>
        <w:gridCol w:w="715"/>
        <w:gridCol w:w="648"/>
        <w:gridCol w:w="715"/>
        <w:gridCol w:w="715"/>
        <w:gridCol w:w="648"/>
        <w:gridCol w:w="648"/>
        <w:gridCol w:w="715"/>
        <w:gridCol w:w="648"/>
        <w:gridCol w:w="715"/>
        <w:gridCol w:w="715"/>
        <w:gridCol w:w="715"/>
        <w:gridCol w:w="715"/>
        <w:gridCol w:w="1220"/>
      </w:tblGrid>
      <w:tr w:rsidR="005D236D" w:rsidRPr="005D236D" w14:paraId="26E37CD6" w14:textId="77777777" w:rsidTr="00D772E5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7E9D0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Belief it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241D783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1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2F5754F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2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DA244CC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3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360B91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4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66A220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5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D668769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6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1657C32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7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D5A54B8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8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D70E66B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9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F446CF6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10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F150E41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11]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D0BB3D" w14:textId="77777777" w:rsidR="005D236D" w:rsidRPr="005D236D" w:rsidRDefault="005D236D" w:rsidP="005D236D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[12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3ABF504" w14:textId="12AF9243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Unexplained</w:t>
            </w:r>
          </w:p>
        </w:tc>
      </w:tr>
      <w:tr w:rsidR="005D236D" w:rsidRPr="005D236D" w14:paraId="1E61996F" w14:textId="77777777" w:rsidTr="00D772E5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8E441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Environment spen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hideMark/>
          </w:tcPr>
          <w:p w14:paraId="2199422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8C3A1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19CB39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3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3A23C5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1F0931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47C4E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D58B85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3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A3C75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22BB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48023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8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2E089F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1A06A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hideMark/>
          </w:tcPr>
          <w:p w14:paraId="007EDFF0" w14:textId="61D2287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77</w:t>
            </w:r>
          </w:p>
        </w:tc>
      </w:tr>
      <w:tr w:rsidR="005D236D" w:rsidRPr="005D236D" w14:paraId="124E2247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8075A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Health spending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34EC65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01D155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6C7D50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5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B44A9D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434625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AD772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1C0DAF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8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9C76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7D6DC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EA02C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7953B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A8CD7E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843F656" w14:textId="56668E1B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15</w:t>
            </w:r>
          </w:p>
        </w:tc>
      </w:tr>
      <w:tr w:rsidR="005D236D" w:rsidRPr="005D236D" w14:paraId="395BE246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B9E2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Education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73906D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C93E7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06EA14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2D8A7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125CC1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214B9C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26B13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8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769B39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D1ACD1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83BD30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1AEF2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654CB6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E0C4FBC" w14:textId="376682D7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24</w:t>
            </w:r>
          </w:p>
        </w:tc>
      </w:tr>
      <w:tr w:rsidR="005D236D" w:rsidRPr="005D236D" w14:paraId="6964A81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45E64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Racial-problem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3A5D65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1C309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08166D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4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F538A0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E3A17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B6011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538A7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F303C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E46A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D919E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C2F1C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3C34B9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637E54D" w14:textId="72B6548F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41</w:t>
            </w:r>
          </w:p>
        </w:tc>
      </w:tr>
      <w:tr w:rsidR="005D236D" w:rsidRPr="005D236D" w14:paraId="73FAA8FC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07FFF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Militar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38B42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7327C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C9B25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CBA48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F73784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BD92BD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5744D0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BB98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CCABF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1636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47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437F1C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14333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A1648FB" w14:textId="57D6E5B6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95</w:t>
            </w:r>
          </w:p>
        </w:tc>
      </w:tr>
      <w:tr w:rsidR="005D236D" w:rsidRPr="005D236D" w14:paraId="7526C81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1C9A6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Welfar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B11DA1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E991A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84BA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7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F3F22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9DB5C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539DF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E0AEC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9DE73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BC7B3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D0542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38840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42ECF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2DD0C20" w14:textId="6A376961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639</w:t>
            </w:r>
          </w:p>
        </w:tc>
      </w:tr>
      <w:tr w:rsidR="005D236D" w:rsidRPr="005D236D" w14:paraId="3ACD3B82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26F7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Crim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1A1CD2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4797D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0993B6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886A2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6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95E546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D8F09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793F19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1A8AC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DEAD9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B685B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35CEF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350FC9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31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4F73587" w14:textId="6AD2AE83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97</w:t>
            </w:r>
          </w:p>
        </w:tc>
      </w:tr>
      <w:tr w:rsidR="005D236D" w:rsidRPr="005D236D" w14:paraId="05A6012F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0BE4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Foreign-aid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6413BC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A031B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A0184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CFB9E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B1C8F0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A8599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8198F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D74FB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F1B20F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CBE2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EB1D7D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517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7B1D24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11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BDCEE13" w14:textId="2F7DD698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22</w:t>
            </w:r>
          </w:p>
        </w:tc>
      </w:tr>
      <w:tr w:rsidR="005D236D" w:rsidRPr="005D236D" w14:paraId="59366340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816F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Social-securit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BE669C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750C3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63D0F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A55366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13F11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215E97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AB0EF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3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66905A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60B8B5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ECC1F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D9561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8C9009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04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2282594" w14:textId="099E5A91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06</w:t>
            </w:r>
          </w:p>
        </w:tc>
      </w:tr>
      <w:tr w:rsidR="005D236D" w:rsidRPr="005D236D" w14:paraId="1F723B2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A68D8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1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6E4E1B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5B4DD2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945A8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61226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7219A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4EA05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C6900F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355FC4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BB609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75814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DED8DB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D63325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18E6981" w14:textId="1B051BE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32</w:t>
            </w:r>
          </w:p>
        </w:tc>
      </w:tr>
      <w:tr w:rsidR="005D236D" w:rsidRPr="005D236D" w14:paraId="15B4EB25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31C7A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1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B787D1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862BBA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EC6FF7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44533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F39927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B3BFA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CB87B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2327F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C1F5F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05011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507570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5A162B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B548D14" w14:textId="2E0B7136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75</w:t>
            </w:r>
          </w:p>
        </w:tc>
      </w:tr>
      <w:tr w:rsidR="005D236D" w:rsidRPr="005D236D" w14:paraId="05CAC0D3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DAAB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1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97B9BE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619C4B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9B7BD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EBA4A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3186C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09BE9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E2288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39DCB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0D56DA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6DCDF0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26532A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F5567C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A7BADE3" w14:textId="080302BB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33</w:t>
            </w:r>
          </w:p>
        </w:tc>
      </w:tr>
      <w:tr w:rsidR="005D236D" w:rsidRPr="005D236D" w14:paraId="238B0F2D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40C95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2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973973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7D89E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1F2F3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864215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5FA27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E9120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F65DCC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1D4962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90AB9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01452E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BDD3A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B6D255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53EC151" w14:textId="768C78CD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74</w:t>
            </w:r>
          </w:p>
        </w:tc>
      </w:tr>
      <w:tr w:rsidR="005D236D" w:rsidRPr="005D236D" w14:paraId="20CEF565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20784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2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C77287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25780E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1F9999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8687C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14C20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64585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E9ECF1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7C518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5027F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1A27F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7C048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5C661C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6A19B49" w14:textId="06034B8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17</w:t>
            </w:r>
          </w:p>
        </w:tc>
      </w:tr>
      <w:tr w:rsidR="005D236D" w:rsidRPr="005D236D" w14:paraId="185DDBE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EE2C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2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1C5D69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C6391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88835B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808C1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A8AF8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5C6AD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7C785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20F26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0022A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3D19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02B1F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6723EE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7E2F1AA" w14:textId="47747798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10</w:t>
            </w:r>
          </w:p>
        </w:tc>
      </w:tr>
      <w:tr w:rsidR="005D236D" w:rsidRPr="005D236D" w14:paraId="5AFD28D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0766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3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22DCAE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1CD69D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0613A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D08C7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DBFD7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9742C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7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EA8F6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8B856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8ABD3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7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89517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078A2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34B523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B9E8266" w14:textId="5A1CD2FD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65</w:t>
            </w:r>
          </w:p>
        </w:tc>
      </w:tr>
      <w:tr w:rsidR="005D236D" w:rsidRPr="005D236D" w14:paraId="3FB6AB5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3C8BF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3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0913A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0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644372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204973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297D0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AE7F4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5501A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2C8AF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DB8A1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4D207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5E46BF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0E0B8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0DC904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898F9DF" w14:textId="1ED72CC6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48</w:t>
            </w:r>
          </w:p>
        </w:tc>
      </w:tr>
      <w:tr w:rsidR="005D236D" w:rsidRPr="005D236D" w14:paraId="24E29216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70AF4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3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DCC2C4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CCA658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A58A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AF67F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C34B09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66A7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2971B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FD8FF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88DFE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3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03883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8CE52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74077F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F47144D" w14:textId="3FDD5AE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20</w:t>
            </w:r>
          </w:p>
        </w:tc>
      </w:tr>
      <w:tr w:rsidR="005D236D" w:rsidRPr="005D236D" w14:paraId="69E8EB6B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B0DBE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4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A1AEAE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5B227D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EB006A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FC058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6C726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6E481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CCF7BC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CD808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C97E9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90A006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BE6D4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58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773DC7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2DCC11B" w14:textId="29F4575C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06</w:t>
            </w:r>
          </w:p>
        </w:tc>
      </w:tr>
      <w:tr w:rsidR="005D236D" w:rsidRPr="005D236D" w14:paraId="2F80617F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C5412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4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3520C1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3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DA7524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0C724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8879F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BAC0D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885752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EBA8E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BBF3B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82BEF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7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0E464F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01445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CA7D92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E42B0AC" w14:textId="1DC8344C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31</w:t>
            </w:r>
          </w:p>
        </w:tc>
      </w:tr>
      <w:tr w:rsidR="005D236D" w:rsidRPr="005D236D" w14:paraId="31A3BF02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02A7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4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F579F6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8A167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8DB9D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B1F2D7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6202FA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BD027E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98934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56DF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B9362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5FEE0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3B7DA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25033D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9E21747" w14:textId="248B1337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92</w:t>
            </w:r>
          </w:p>
        </w:tc>
      </w:tr>
      <w:tr w:rsidR="005D236D" w:rsidRPr="005D236D" w14:paraId="5799564C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37CC0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5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F35C77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D31E17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DA480A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E782D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946B7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EEAC4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7BF6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1A6E17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A256FD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6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409FD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40C3F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2A996F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F1083B4" w14:textId="066CE306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55</w:t>
            </w:r>
          </w:p>
        </w:tc>
      </w:tr>
      <w:tr w:rsidR="005D236D" w:rsidRPr="005D236D" w14:paraId="53315549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08D82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5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4917D4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3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8010D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811FDB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3F1C8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135AEE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846BB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A24954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80C51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16424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3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F94A6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DA721B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FC51EF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842512F" w14:textId="1A4E1FF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72</w:t>
            </w:r>
          </w:p>
        </w:tc>
      </w:tr>
      <w:tr w:rsidR="005D236D" w:rsidRPr="005D236D" w14:paraId="5C703AA5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1A9DD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olerance 5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2FE3CA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6ABE4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13305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32656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69EF0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04814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5E0DD3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E94091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2E479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7C820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96410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048AF1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F72A6A8" w14:textId="422C345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06</w:t>
            </w:r>
          </w:p>
        </w:tc>
      </w:tr>
      <w:tr w:rsidR="005D236D" w:rsidRPr="005D236D" w14:paraId="1590D2D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6ADF2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Death penalt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1CC0D3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2474F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A8DE9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270D23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D3CCBF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69899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D11F9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B55EE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06EAE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6FA80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8D8F8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14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0C7DB0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E29683C" w14:textId="34E00A7A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717</w:t>
            </w:r>
          </w:p>
        </w:tc>
      </w:tr>
      <w:tr w:rsidR="005D236D" w:rsidRPr="005D236D" w14:paraId="31275A67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449B4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Gu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9BC7DE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F37803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3E30F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E8768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417DEE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CE1C4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20A98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813E40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1FA76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F66D3F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6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DF977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AC32C3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487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C840E5A" w14:textId="11FEB840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89</w:t>
            </w:r>
          </w:p>
        </w:tc>
      </w:tr>
      <w:tr w:rsidR="005D236D" w:rsidRPr="005D236D" w14:paraId="3715E54E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3F4BD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Gender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190CFE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84913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C3726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088C3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F8200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F184B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7DF21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BE503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18872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04D07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4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BDFFA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40694B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834C60" w14:textId="73EF1F20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651</w:t>
            </w:r>
          </w:p>
        </w:tc>
      </w:tr>
      <w:tr w:rsidR="005D236D" w:rsidRPr="005D236D" w14:paraId="1CD4DE82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AA06D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Gender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8B94D3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D3113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4933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39E2B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DBAFC1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4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64E8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3845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D0FDE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0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A94C1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D867D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14955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EB3376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C62293D" w14:textId="378A1173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73</w:t>
            </w:r>
          </w:p>
        </w:tc>
      </w:tr>
      <w:tr w:rsidR="005D236D" w:rsidRPr="005D236D" w14:paraId="12BF2044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8D06F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Gender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910F67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CADE7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3C4278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72E6D9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3029F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8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C7450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AFAB8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2553F2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6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64897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FA935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F2524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04B756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9E43482" w14:textId="46CC4850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13</w:t>
            </w:r>
          </w:p>
        </w:tc>
      </w:tr>
      <w:tr w:rsidR="005D236D" w:rsidRPr="005D236D" w14:paraId="57E9D875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9DA7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Gender 4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EBDFE6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D5EDD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F11457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A1C3B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DDF7C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8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77854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3FE11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ABC87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372AA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6CB1F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F54F3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0EDBB9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416C70" w14:textId="25FEEF3E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34</w:t>
            </w:r>
          </w:p>
        </w:tc>
      </w:tr>
      <w:tr w:rsidR="005D236D" w:rsidRPr="005D236D" w14:paraId="23166818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1E8A8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CE73AF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CCF51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E3160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4D1A80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27A39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BC385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CA42E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5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76C93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212A05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9D32F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CBA25D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C4BAF8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E9AC8CE" w14:textId="402CF09F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59</w:t>
            </w:r>
          </w:p>
        </w:tc>
      </w:tr>
      <w:tr w:rsidR="005D236D" w:rsidRPr="005D236D" w14:paraId="796E5B3A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431B8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F1420E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3E4B0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5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D2207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3460E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7658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2E3DD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07D11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EDA46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C96BC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3848A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348BBB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856FF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C969F69" w14:textId="1717C819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169</w:t>
            </w:r>
          </w:p>
        </w:tc>
      </w:tr>
      <w:tr w:rsidR="005D236D" w:rsidRPr="005D236D" w14:paraId="3C74347D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EC957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16EDF7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7F3E9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4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D9195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213D9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43DD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8FEBA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50990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32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0C358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7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6D6F0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493F3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D0B6C3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A42384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9765A55" w14:textId="066433BD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89</w:t>
            </w:r>
          </w:p>
        </w:tc>
      </w:tr>
      <w:tr w:rsidR="005D236D" w:rsidRPr="005D236D" w14:paraId="123359F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E6F6F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4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1D5CED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6DD07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6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9E28F4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9FD6B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FBD87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9ABD50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181CD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81695B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7B00E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DF3D5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412A1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BF98FD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011493C" w14:textId="4D21862B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12</w:t>
            </w:r>
          </w:p>
        </w:tc>
      </w:tr>
      <w:tr w:rsidR="005D236D" w:rsidRPr="005D236D" w14:paraId="7293440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E2F8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5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642BBC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2B1B7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1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5CA3B7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A59034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3DF7E9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008C2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1C3E3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4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8B972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8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7327E7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2AB07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C17EA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924C54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2B205BF" w14:textId="1A24F56B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12</w:t>
            </w:r>
          </w:p>
        </w:tc>
      </w:tr>
      <w:tr w:rsidR="005D236D" w:rsidRPr="005D236D" w14:paraId="6897CC62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CF7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Abortion 6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BB851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1DDDC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6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D1D45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CAE3B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8FD25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B84C65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B9F21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8A1BC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58619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A4651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C847D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4795E1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F1CA2A0" w14:textId="16E7BC87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156</w:t>
            </w:r>
          </w:p>
        </w:tc>
      </w:tr>
      <w:tr w:rsidR="005D236D" w:rsidRPr="005D236D" w14:paraId="4C9EF268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8B9E6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lastRenderedPageBreak/>
              <w:t>Abortion 7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2506E6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A8CBC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3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9D464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C9F426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C4480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0B4A9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13989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7515D8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7D71A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7F338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4E8533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FCCBC3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C5D9161" w14:textId="5338326D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177</w:t>
            </w:r>
          </w:p>
        </w:tc>
      </w:tr>
      <w:tr w:rsidR="005D236D" w:rsidRPr="005D236D" w14:paraId="5CBA917F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65427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Homosexuality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9723E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481BB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5B54E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FD5089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B69D0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AB32D7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6E5491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30C22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A96309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D3989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692342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06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1E848E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742E791" w14:textId="2DF35FF5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19</w:t>
            </w:r>
          </w:p>
        </w:tc>
      </w:tr>
      <w:tr w:rsidR="005D236D" w:rsidRPr="005D236D" w14:paraId="14B92F61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9DA9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Racial problems 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DE9452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0E73E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807E0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5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7036C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30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F22E6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EB3BE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564D00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8D533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BF3BE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6ADB1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0642C6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E08D2A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385F29D" w14:textId="6CB5041B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37</w:t>
            </w:r>
          </w:p>
        </w:tc>
      </w:tr>
      <w:tr w:rsidR="005D236D" w:rsidRPr="005D236D" w14:paraId="317B01E6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B5483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Racial problems 4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DC5E8E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C83B78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25CF2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88DBB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35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61DF7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C58B0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8726B8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92C19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119077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2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83FF24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3ED21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D0F2BC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A0E4BB4" w14:textId="776B724C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45</w:t>
            </w:r>
          </w:p>
        </w:tc>
      </w:tr>
      <w:tr w:rsidR="005D236D" w:rsidRPr="005D236D" w14:paraId="2B44C6FA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8F4C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Racial problems 5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4FA400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77628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0C876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2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B4301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4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CA5FE3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1609E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86A3C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46FB5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125FD5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74FBC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7ECB15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E5CA74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38A49FA" w14:textId="700CBC6D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85</w:t>
            </w:r>
          </w:p>
        </w:tc>
      </w:tr>
      <w:tr w:rsidR="005D236D" w:rsidRPr="005D236D" w14:paraId="7574B71F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21F6B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Limited government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8CC00F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4F082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F8D85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90A4E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11F76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4DC01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54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CF856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3E9A9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9BD5B9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5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7057D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0E5FF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289FCD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2B5D9E3" w14:textId="33A59450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380</w:t>
            </w:r>
          </w:p>
        </w:tc>
      </w:tr>
      <w:tr w:rsidR="005D236D" w:rsidRPr="005D236D" w14:paraId="79382300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2226A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Limited government 4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C0F039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70A865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D0651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C2E0A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310A1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15DAAC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40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16DE05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F439AE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9B80F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AE674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BD04C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A6E2FE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03054F6" w14:textId="72379E7F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96</w:t>
            </w:r>
          </w:p>
        </w:tc>
      </w:tr>
      <w:tr w:rsidR="005D236D" w:rsidRPr="005D236D" w14:paraId="6F28321E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3BBB2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Limited government 5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9648FE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F07A16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88858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D78006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-0.23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FB3961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3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924FD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0ECB3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9604F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48923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1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A1DAA0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0FF5C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253BD9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19D007B" w14:textId="5AC85B62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36</w:t>
            </w:r>
          </w:p>
        </w:tc>
      </w:tr>
      <w:tr w:rsidR="005D236D" w:rsidRPr="005D236D" w14:paraId="2F1AC0E3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79504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Limited government 6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7BCBED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F2898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932C8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E20162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FDB6B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5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3579CA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220E4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7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8AC8E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1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4A4393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2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0F295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7B16DE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CD32B5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C316C77" w14:textId="53669225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256</w:t>
            </w:r>
          </w:p>
        </w:tc>
      </w:tr>
      <w:tr w:rsidR="005D236D" w:rsidRPr="005D236D" w14:paraId="658FAE6E" w14:textId="77777777" w:rsidTr="00D772E5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68C06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Tax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916879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5B80C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68D1A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3FA85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2A061E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39980B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26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58AD49D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0B2CC1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C0B7E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5C50A4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8E8C1A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435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0A1AA32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0.386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50B1775" w14:textId="21018397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448</w:t>
            </w:r>
          </w:p>
        </w:tc>
      </w:tr>
      <w:tr w:rsidR="005D236D" w:rsidRPr="005D236D" w14:paraId="47EB152F" w14:textId="77777777" w:rsidTr="00D772E5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3A460" w14:textId="77777777" w:rsidR="005D236D" w:rsidRPr="005D236D" w:rsidRDefault="005D236D" w:rsidP="005D236D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Biblical literalis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665DEB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D1E55F8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FD4E13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4CFBCF7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9110F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845C22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354E5F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30C5905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BBFEBB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C359C0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D56D50C" w14:textId="77777777" w:rsidR="005D236D" w:rsidRPr="005D236D" w:rsidRDefault="005D236D" w:rsidP="005D236D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37ECF9" w14:textId="77777777" w:rsidR="005D236D" w:rsidRPr="005D236D" w:rsidRDefault="005D236D" w:rsidP="005D236D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78AEE77" w14:textId="5221EBC8" w:rsidR="005D236D" w:rsidRPr="005D236D" w:rsidRDefault="005D236D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5D236D">
              <w:rPr>
                <w:rFonts w:ascii="Times New Roman" w:hAnsi="Times New Roman" w:cs="Times New Roman"/>
                <w:szCs w:val="20"/>
              </w:rPr>
              <w:t>0.580</w:t>
            </w:r>
          </w:p>
        </w:tc>
      </w:tr>
      <w:tr w:rsidR="00013ADA" w:rsidRPr="005D236D" w14:paraId="19BFD763" w14:textId="77777777" w:rsidTr="00D772E5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15E89" w14:textId="490B1AC1" w:rsidR="00013ADA" w:rsidRPr="005D236D" w:rsidRDefault="00013ADA" w:rsidP="00013ADA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E</w:t>
            </w:r>
            <w:r>
              <w:rPr>
                <w:rFonts w:ascii="Times New Roman" w:hAnsi="Times New Roman" w:cs="Times New Roman"/>
                <w:szCs w:val="20"/>
              </w:rPr>
              <w:t>igen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0147E3E" w14:textId="3112E34A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9.4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D3BED82" w14:textId="3CA65032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3.4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F137E07" w14:textId="535F5E7D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3.09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9D6984E" w14:textId="0CB8B077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89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89D9FEE" w14:textId="24566A8C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6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20D651F" w14:textId="224241DF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4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ED332C" w14:textId="62E5C6A6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39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4D101D1" w14:textId="2402C8D1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3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13F78CE" w14:textId="19DEACBB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2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B0A546B" w14:textId="0E953B42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1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655880F" w14:textId="0E0F04BB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0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14C3E" w14:textId="713544C9" w:rsidR="00013ADA" w:rsidRPr="00013ADA" w:rsidRDefault="00013ADA" w:rsidP="00013ADA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013ADA">
              <w:rPr>
                <w:rFonts w:ascii="Times New Roman" w:hAnsi="Times New Roman" w:cs="Times New Roman"/>
                <w:szCs w:val="20"/>
              </w:rPr>
              <w:t>1.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E6A11E" w14:textId="77777777" w:rsidR="00013ADA" w:rsidRPr="005D236D" w:rsidRDefault="00013ADA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293A3ED2" w14:textId="64C02214" w:rsidR="00DE6D89" w:rsidRDefault="00DE6D89" w:rsidP="00DE6D89">
      <w:pPr>
        <w:pStyle w:val="EndNoteBibliography"/>
        <w:rPr>
          <w:sz w:val="20"/>
          <w:szCs w:val="20"/>
        </w:rPr>
      </w:pPr>
      <w:r w:rsidRPr="00B6566E">
        <w:rPr>
          <w:rFonts w:hint="eastAsia"/>
          <w:sz w:val="20"/>
          <w:szCs w:val="20"/>
        </w:rPr>
        <w:t>N</w:t>
      </w:r>
      <w:r w:rsidRPr="00B6566E">
        <w:rPr>
          <w:sz w:val="20"/>
          <w:szCs w:val="20"/>
        </w:rPr>
        <w:t xml:space="preserve">ote. </w:t>
      </w:r>
      <w:r w:rsidR="00013ADA">
        <w:rPr>
          <w:sz w:val="20"/>
          <w:szCs w:val="20"/>
        </w:rPr>
        <w:t xml:space="preserve">Loadings </w:t>
      </w:r>
      <w:r w:rsidR="00D772E5">
        <w:rPr>
          <w:sz w:val="20"/>
          <w:szCs w:val="20"/>
        </w:rPr>
        <w:t xml:space="preserve">whose </w:t>
      </w:r>
      <w:r w:rsidR="00013ADA">
        <w:rPr>
          <w:sz w:val="20"/>
          <w:szCs w:val="20"/>
        </w:rPr>
        <w:t>absolute valaues are higher than 0.2</w:t>
      </w:r>
      <w:r w:rsidR="00D772E5">
        <w:rPr>
          <w:sz w:val="20"/>
          <w:szCs w:val="20"/>
        </w:rPr>
        <w:t xml:space="preserve"> </w:t>
      </w:r>
      <w:r w:rsidR="00D772E5" w:rsidRPr="00B6566E">
        <w:rPr>
          <w:sz w:val="20"/>
          <w:szCs w:val="20"/>
        </w:rPr>
        <w:t>are presented</w:t>
      </w:r>
      <w:r w:rsidRPr="00B6566E">
        <w:rPr>
          <w:sz w:val="20"/>
          <w:szCs w:val="20"/>
        </w:rPr>
        <w:t>.</w:t>
      </w:r>
    </w:p>
    <w:p w14:paraId="778A1D8C" w14:textId="79073A2C" w:rsidR="00D772E5" w:rsidRDefault="00D772E5" w:rsidP="00DE6D89">
      <w:pPr>
        <w:pStyle w:val="EndNoteBibliography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4A26DEC" w14:textId="6AB1F8F6" w:rsidR="00D772E5" w:rsidRPr="00F766C2" w:rsidRDefault="00D772E5" w:rsidP="00D772E5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F766C2">
        <w:rPr>
          <w:rFonts w:ascii="Times New Roman" w:hAnsi="Times New Roman" w:cs="Times New Roman"/>
          <w:b w:val="0"/>
          <w:sz w:val="24"/>
          <w:szCs w:val="24"/>
        </w:rPr>
        <w:lastRenderedPageBreak/>
        <w:t>Table A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F766C2">
        <w:rPr>
          <w:rFonts w:ascii="Times New Roman" w:hAnsi="Times New Roman" w:cs="Times New Roman"/>
          <w:b w:val="0"/>
          <w:sz w:val="24"/>
          <w:szCs w:val="24"/>
        </w:rPr>
        <w:instrText xml:space="preserve"> SEQ Table_A \* ARABIC </w:instrTex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 w:rsidR="001357D6">
        <w:rPr>
          <w:rFonts w:ascii="Times New Roman" w:hAnsi="Times New Roman" w:cs="Times New Roman"/>
          <w:b w:val="0"/>
          <w:noProof/>
          <w:sz w:val="24"/>
          <w:szCs w:val="24"/>
        </w:rPr>
        <w:t>3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F766C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>
        <w:rPr>
          <w:rFonts w:ascii="Times New Roman" w:hAnsi="Times New Roman" w:cs="Times New Roman"/>
          <w:b w:val="0"/>
          <w:sz w:val="24"/>
          <w:szCs w:val="24"/>
        </w:rPr>
        <w:t>Principal Components from the 1987 G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70"/>
        <w:gridCol w:w="648"/>
        <w:gridCol w:w="648"/>
        <w:gridCol w:w="648"/>
        <w:gridCol w:w="715"/>
        <w:gridCol w:w="715"/>
        <w:gridCol w:w="715"/>
        <w:gridCol w:w="715"/>
        <w:gridCol w:w="648"/>
        <w:gridCol w:w="715"/>
        <w:gridCol w:w="715"/>
        <w:gridCol w:w="715"/>
        <w:gridCol w:w="715"/>
        <w:gridCol w:w="1220"/>
      </w:tblGrid>
      <w:tr w:rsidR="00D772E5" w:rsidRPr="00D772E5" w14:paraId="623F7405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4FE31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Belief it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D087072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CEACAA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2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EC2DB49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3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4635E28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4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31FE7D2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5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A0D1B1C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6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3D5E75F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7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01A1E6C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8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50DF944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9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4206C0F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0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ADE6ACC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B3C496" w14:textId="77777777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2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899C56" w14:textId="772E79D3" w:rsidR="00D772E5" w:rsidRPr="00D772E5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Unexplained</w:t>
            </w:r>
          </w:p>
        </w:tc>
      </w:tr>
      <w:tr w:rsidR="00D772E5" w:rsidRPr="00D772E5" w14:paraId="200C0599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2C96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nvironment spen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hideMark/>
          </w:tcPr>
          <w:p w14:paraId="7E05F36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576E9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63B5FD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D991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B0C5A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79A866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E222FB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08DA90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9AE6D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29753E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27B61F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69594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1F25F" w14:textId="4D04870B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677</w:t>
            </w:r>
          </w:p>
        </w:tc>
      </w:tr>
      <w:tr w:rsidR="00D772E5" w:rsidRPr="00D772E5" w14:paraId="51CAC34B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F8551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ealth spending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7EA39E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BB7B8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67FB20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DCABC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BB6BBD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51436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93C2D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A7D9E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5F342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61AA9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D95F0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B2088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0160C" w14:textId="41BD8058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80</w:t>
            </w:r>
          </w:p>
        </w:tc>
      </w:tr>
      <w:tr w:rsidR="00D772E5" w:rsidRPr="00D772E5" w14:paraId="31499BD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2F487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ducation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E5BC88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294CB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72038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FEC24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56F6B3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0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7105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FB6DF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3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B685C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37167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65675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39359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3CAA1C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E002D" w14:textId="1DF19786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51</w:t>
            </w:r>
          </w:p>
        </w:tc>
      </w:tr>
      <w:tr w:rsidR="00D772E5" w:rsidRPr="00D772E5" w14:paraId="0993950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D14C5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-problem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542BF3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AE0E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C73D6C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3039B8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71B6C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7E918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3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A153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1C0A9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D069F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7E6B2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0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FE2382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491CAD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0B384" w14:textId="584EA43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31</w:t>
            </w:r>
          </w:p>
        </w:tc>
      </w:tr>
      <w:tr w:rsidR="00D772E5" w:rsidRPr="00D772E5" w14:paraId="6D43D6B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8678E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Militar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C39C02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8C6A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CF8FE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4CFB78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FC09B8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7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1A2EB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7F7C5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D32A7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101A7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FD4839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C9772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46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9ECBC3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5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DEB98" w14:textId="5BFE456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09</w:t>
            </w:r>
          </w:p>
        </w:tc>
      </w:tr>
      <w:tr w:rsidR="00D772E5" w:rsidRPr="00D772E5" w14:paraId="37C19E1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05882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Welfar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2A0582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C62C3B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3FAD40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8A562F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D1933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0877E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9EC75C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F6EB77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824E1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F9AE3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F9DCEE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418042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625F" w14:textId="44B8F9C0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669</w:t>
            </w:r>
          </w:p>
        </w:tc>
      </w:tr>
      <w:tr w:rsidR="00D772E5" w:rsidRPr="00D772E5" w14:paraId="133B920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DDED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Crim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623883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2D8B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5C382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E28B2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013B5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8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4E99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68763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8C668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6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45887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90B45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76249A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0B0C8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8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D3B5" w14:textId="07520E39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36</w:t>
            </w:r>
          </w:p>
        </w:tc>
      </w:tr>
      <w:tr w:rsidR="00D772E5" w:rsidRPr="00D772E5" w14:paraId="1B7F884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F11FA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Foreign-aid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D419D6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941574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BF3D1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96F7C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BABE95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D230E2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5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E3222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8A1CAD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EEAAE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1F979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06774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490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A1BDF3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48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07404" w14:textId="71F8618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39</w:t>
            </w:r>
          </w:p>
        </w:tc>
      </w:tr>
      <w:tr w:rsidR="00D772E5" w:rsidRPr="00D772E5" w14:paraId="74751E2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D03C9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oor-aid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0A6FBA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1101F8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0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295BE2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5ABD42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F69FA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58A2E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6FAB0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500FD4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01E03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0474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FB109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0B945D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9AED6" w14:textId="60C209B9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78</w:t>
            </w:r>
          </w:p>
        </w:tc>
      </w:tr>
      <w:tr w:rsidR="00D772E5" w:rsidRPr="00D772E5" w14:paraId="4D553F1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E8C0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Social-securit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61AE4E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0CBE22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8B0F95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5B724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3AD8B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97D72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726506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E8748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7CC81A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97505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F2F86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2310BA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88C90" w14:textId="0EFBF951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84</w:t>
            </w:r>
          </w:p>
        </w:tc>
      </w:tr>
      <w:tr w:rsidR="00D772E5" w:rsidRPr="00D772E5" w14:paraId="23EDDD1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11EFB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1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AEE58A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CCC85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2F06E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A2990F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AADF3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4152F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1974D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5A57B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87D24D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FC46C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34B40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0EB92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BC6FE" w14:textId="73985C9C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24</w:t>
            </w:r>
          </w:p>
        </w:tc>
      </w:tr>
      <w:tr w:rsidR="00D772E5" w:rsidRPr="00D772E5" w14:paraId="3B1034F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8BB0F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1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C3D359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3EE25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7CF0D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2FBFB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DAD36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EDF7C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5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477EC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D8AC3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15435E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6A4393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34584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42AD54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52E5B" w14:textId="3725B1C0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53</w:t>
            </w:r>
          </w:p>
        </w:tc>
      </w:tr>
      <w:tr w:rsidR="00D772E5" w:rsidRPr="00D772E5" w14:paraId="171DE3E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DEF9A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1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26DE66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D2CAFD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62D4A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885B73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D2354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753F55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AF8A63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0D2CA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476BDA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55EE2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9F3DF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11A069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C06CF" w14:textId="3C20EDF0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60</w:t>
            </w:r>
          </w:p>
        </w:tc>
      </w:tr>
      <w:tr w:rsidR="00D772E5" w:rsidRPr="00D772E5" w14:paraId="5AAE200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F14D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2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B8215C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894D7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6E1C4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3FE3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30C598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BD25E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7BE27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ABDBA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16692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CC4B0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967AAF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9172BA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3C3E0" w14:textId="5654EC33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57</w:t>
            </w:r>
          </w:p>
        </w:tc>
      </w:tr>
      <w:tr w:rsidR="00D772E5" w:rsidRPr="00D772E5" w14:paraId="0E00FD4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449F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2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C2586E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B5A23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1CDE5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B8A789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A40E93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3E9B7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DE496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B3620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C40C9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24E91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40EA2B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086443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4C39C" w14:textId="12F63C78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49</w:t>
            </w:r>
          </w:p>
        </w:tc>
      </w:tr>
      <w:tr w:rsidR="00D772E5" w:rsidRPr="00D772E5" w14:paraId="3DCABB1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1832E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2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012553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A5D546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7C2A2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6A8E4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E158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FE49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52811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1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2ED0E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120D4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4936BC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9B749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4D5560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2C7DF" w14:textId="0B7A763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72</w:t>
            </w:r>
          </w:p>
        </w:tc>
      </w:tr>
      <w:tr w:rsidR="00D772E5" w:rsidRPr="00D772E5" w14:paraId="169C9B77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80540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3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86E1BF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331FD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59E19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23006D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6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78364A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B9793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6C1A4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8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23A0EC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54FBF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F525A1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55719C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9840A3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962B6" w14:textId="74155B9D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68</w:t>
            </w:r>
          </w:p>
        </w:tc>
      </w:tr>
      <w:tr w:rsidR="00D772E5" w:rsidRPr="00D772E5" w14:paraId="3D4BF76A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D251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3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10515B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1FC2D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834B8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3F5B55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3B8E8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D767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19A06D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043B4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6629A8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CE624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9C99E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1C90C9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58068" w14:textId="7268951C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88</w:t>
            </w:r>
          </w:p>
        </w:tc>
      </w:tr>
      <w:tr w:rsidR="00D772E5" w:rsidRPr="00D772E5" w14:paraId="5028F48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F6AF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3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598185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0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6EAB6C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7366E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73EBD7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CF7AED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4FB267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1FEFA6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5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DD8CEC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180A8B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FD4725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32ED3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0C4063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49A4" w14:textId="312D55C6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11</w:t>
            </w:r>
          </w:p>
        </w:tc>
      </w:tr>
      <w:tr w:rsidR="00D772E5" w:rsidRPr="00D772E5" w14:paraId="5473DA4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940E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4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57C76D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2E7555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FC2D36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34477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A5A90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51FF0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B1B27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177F6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7F70E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21B29A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18EBE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21F557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E6776" w14:textId="3340577C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49</w:t>
            </w:r>
          </w:p>
        </w:tc>
      </w:tr>
      <w:tr w:rsidR="00D772E5" w:rsidRPr="00D772E5" w14:paraId="7881C8F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C444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4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5984E0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F7318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C34A61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AD5BA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45010F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EA7B81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34CF99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6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B10873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41F8BD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44888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3774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B6CB12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4099F" w14:textId="4668FF9F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40</w:t>
            </w:r>
          </w:p>
        </w:tc>
      </w:tr>
      <w:tr w:rsidR="00D772E5" w:rsidRPr="00D772E5" w14:paraId="76A48C8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69786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4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5EFBEB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0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74D79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80670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2FDF60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D3322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8378E9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666AFF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7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C7A7B6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1DC762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1AEAE2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5C208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A57C4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91201" w14:textId="45234CDB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37</w:t>
            </w:r>
          </w:p>
        </w:tc>
      </w:tr>
      <w:tr w:rsidR="00D772E5" w:rsidRPr="00D772E5" w14:paraId="3F68686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FDA8E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5-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260466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27924C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848D7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434818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D59C35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7A82D3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DC32F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7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9BCAE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6C2E67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E103D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003AD3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818CA0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A7CF4" w14:textId="76483C15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65</w:t>
            </w:r>
          </w:p>
        </w:tc>
      </w:tr>
      <w:tr w:rsidR="00D772E5" w:rsidRPr="00D772E5" w14:paraId="0AA8DBDA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9B6A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5-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F619F0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1DBDE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30A5CB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F94D67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F46D3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B0EDCF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43F4DC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980D5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45472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C6AC7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D3CF5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3C51EB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D0A3" w14:textId="4C35D941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72</w:t>
            </w:r>
          </w:p>
        </w:tc>
      </w:tr>
      <w:tr w:rsidR="00D772E5" w:rsidRPr="00D772E5" w14:paraId="48ED0BD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FD7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5-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63735D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1A6BD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3A85AB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CAE0EF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C81728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125EA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4C5474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4CC4F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2C09F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8766A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7AF72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8687A2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1C0C5" w14:textId="48DC748B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43</w:t>
            </w:r>
          </w:p>
        </w:tc>
      </w:tr>
      <w:tr w:rsidR="00D772E5" w:rsidRPr="00D772E5" w14:paraId="179023F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AFC46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Death penalt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9DCD32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9D9B8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46500A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1D6183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6C269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11273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219C02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ED258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4C4AC7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818382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42F067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B18A67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71A9" w14:textId="4C6FE1D8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686</w:t>
            </w:r>
          </w:p>
        </w:tc>
      </w:tr>
      <w:tr w:rsidR="00D772E5" w:rsidRPr="00D772E5" w14:paraId="20CAC27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127E2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Gu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023B87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68328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68211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CA5DB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7A716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45D452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5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33913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56917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18768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88C8A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8688D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13B346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64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55C81" w14:textId="7B38042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392</w:t>
            </w:r>
          </w:p>
        </w:tc>
      </w:tr>
      <w:tr w:rsidR="00D772E5" w:rsidRPr="00D772E5" w14:paraId="66863D7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2A87F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E56C72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22249A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86F7D0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7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1B6F3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F85CE3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B451A4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50CF64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D5099E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82DB8F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0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1CD6F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66F53F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7F3FD6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ECE7" w14:textId="2F03CFC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71</w:t>
            </w:r>
          </w:p>
        </w:tc>
      </w:tr>
      <w:tr w:rsidR="00D772E5" w:rsidRPr="00D772E5" w14:paraId="5720465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21A56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0E92FF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E288C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A4FC0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966517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4F4A4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E11A5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FBBB32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D4A03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12DE3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4E35FA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1D8B5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1B8B03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C31D4" w14:textId="40466141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182</w:t>
            </w:r>
          </w:p>
        </w:tc>
      </w:tr>
      <w:tr w:rsidR="00D772E5" w:rsidRPr="00D772E5" w14:paraId="468AF31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66307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D81AF9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3A794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4BFD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4DB2A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CA734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BB430E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AC4A87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7EDC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4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DB38A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1976E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AF4192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17673F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ABEEA" w14:textId="670DC64A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70</w:t>
            </w:r>
          </w:p>
        </w:tc>
      </w:tr>
      <w:tr w:rsidR="00D772E5" w:rsidRPr="00D772E5" w14:paraId="412C42CD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C29F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4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7E344F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4D9DDE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237BE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1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56211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C40621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CFF29F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3FA22C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E1506B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7B016F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6EC6B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9C96BE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F3CB96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1B1BB" w14:textId="167CF042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15</w:t>
            </w:r>
          </w:p>
        </w:tc>
      </w:tr>
      <w:tr w:rsidR="00D772E5" w:rsidRPr="00D772E5" w14:paraId="58DEB4C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B9394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5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9297E3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7DAE71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DFDCD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6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E27A6C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36F4F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1618B1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622C56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EFAFF0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9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E16220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225589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DC55D9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7A472E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8C3DD" w14:textId="5219D29E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84</w:t>
            </w:r>
          </w:p>
        </w:tc>
      </w:tr>
      <w:tr w:rsidR="00D772E5" w:rsidRPr="00D772E5" w14:paraId="08A1EE9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8FDD1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6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3BE337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C9FFE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6C05C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D27A07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435C3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7351D7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B8519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920101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E16E9C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1418F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E0E9E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1D484F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EE0A" w14:textId="43B1CB8B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164</w:t>
            </w:r>
          </w:p>
        </w:tc>
      </w:tr>
      <w:tr w:rsidR="00D772E5" w:rsidRPr="00D772E5" w14:paraId="5C875C73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A10F5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7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F79708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DDD51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4581B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9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8D3A2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6FC64E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B8968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373053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9B0E5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D818B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DC13A9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F1488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B77901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E600" w14:textId="16DA6CAA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182</w:t>
            </w:r>
          </w:p>
        </w:tc>
      </w:tr>
      <w:tr w:rsidR="00D772E5" w:rsidRPr="00D772E5" w14:paraId="73DF93B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2886F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omosexuality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668F04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2D79BF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87B62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563414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CBC4C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3485EB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A67095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DF486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9E9351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A62E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539C3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E9C425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A006F" w14:textId="54876F1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82</w:t>
            </w:r>
          </w:p>
        </w:tc>
      </w:tr>
      <w:tr w:rsidR="00D772E5" w:rsidRPr="00D772E5" w14:paraId="04A90FB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1C065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6AECD7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B0D21D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07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D876F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57F82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D7F2F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91D9A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A57E4A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EB1C8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B3372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5866A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67F6E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D78DA8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38319" w14:textId="6ABD2A61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38</w:t>
            </w:r>
          </w:p>
        </w:tc>
      </w:tr>
      <w:tr w:rsidR="00D772E5" w:rsidRPr="00D772E5" w14:paraId="3E63B53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C3A04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lastRenderedPageBreak/>
              <w:t>Inequality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9DA9A9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268314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361AC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0AEE6F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0DE75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2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4BDA8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5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0C01A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A93B5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8573FB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35378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9F6E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95019F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D562" w14:textId="760FBC74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28</w:t>
            </w:r>
          </w:p>
        </w:tc>
      </w:tr>
      <w:tr w:rsidR="00D772E5" w:rsidRPr="00D772E5" w14:paraId="26BB8B0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DE8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E6269B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7D740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7DA253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D35B1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559928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857792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8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ED059F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A17149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7CEA5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5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D3732D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9A6727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36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18326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66849" w14:textId="54BD9996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05</w:t>
            </w:r>
          </w:p>
        </w:tc>
      </w:tr>
      <w:tr w:rsidR="00D772E5" w:rsidRPr="00D772E5" w14:paraId="4856F39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0F1C6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1D7D9D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0CC43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475DA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7E07E5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A5BFC6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318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EE5CE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46FA65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A4D6B4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19D03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456DCF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3681F5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C8803A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03750" w14:textId="08B9FB9E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693</w:t>
            </w:r>
          </w:p>
        </w:tc>
      </w:tr>
      <w:tr w:rsidR="00D772E5" w:rsidRPr="00D772E5" w14:paraId="41F9CF8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CE265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Limited government 1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116090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565C85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5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CC4315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DA587C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255FD4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E3A5C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4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5A9FB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6AE687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BEAFC4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0DD995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050A57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0E9115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BE0BE" w14:textId="61F693FE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15</w:t>
            </w:r>
          </w:p>
        </w:tc>
      </w:tr>
      <w:tr w:rsidR="00D772E5" w:rsidRPr="00D772E5" w14:paraId="1611AC6D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C886D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Limited government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2A918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1D5F9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7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E8767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14F0E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B6B4AB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E1E95D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6826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957B6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5AC1DA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6FA2D1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6A19A2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0A2FA1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57B7" w14:textId="4B986EEF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523</w:t>
            </w:r>
          </w:p>
        </w:tc>
      </w:tr>
      <w:tr w:rsidR="00D772E5" w:rsidRPr="00D772E5" w14:paraId="22AE1A6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07F44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ax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6EF359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1E8014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C86D53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BAD9A0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4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DFC027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7F6B6E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D31CD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40595E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553C0A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0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13112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B84CA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417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05A3E9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333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0CEE6" w14:textId="31E4A3BD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468</w:t>
            </w:r>
          </w:p>
        </w:tc>
      </w:tr>
      <w:tr w:rsidR="00D772E5" w:rsidRPr="00D772E5" w14:paraId="49DC88CD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8D5BD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Biblical literalism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B6C7D1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C07B57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CA906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C12429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390804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96083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C54F4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B7F9DA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9CFEC5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8AB2CF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9E995C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12442D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37DA" w14:textId="2B6A4621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638</w:t>
            </w:r>
          </w:p>
        </w:tc>
      </w:tr>
      <w:tr w:rsidR="00D772E5" w:rsidRPr="00D772E5" w14:paraId="5E1517B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8FBD0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8611E2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CE6B8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9FEE33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5FAD6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61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B8BB6B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0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9ECB94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98D66C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2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0AC0B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46C93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DA2703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22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B7C60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340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434982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D6D40" w14:textId="271129DF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48</w:t>
            </w:r>
          </w:p>
        </w:tc>
      </w:tr>
      <w:tr w:rsidR="00D772E5" w:rsidRPr="00D772E5" w14:paraId="4D91E01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C0E7D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2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D04BC0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9AE6AF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349E9A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594C14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23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6C7509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76C0A4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D3E41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E248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9018A63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26DD6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414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D09297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88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3887AA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6D40D" w14:textId="5880073C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272</w:t>
            </w:r>
          </w:p>
        </w:tc>
      </w:tr>
      <w:tr w:rsidR="00D772E5" w:rsidRPr="00D772E5" w14:paraId="438DD9B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DFB5C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3 (g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AB0FD0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2E87C5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F609DD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E5466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ECB364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4ED757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4BF465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8FB6795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16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FC1740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340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B8D138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635 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E32D37E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EE8847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3841" w14:textId="42A25D9E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152</w:t>
            </w:r>
          </w:p>
        </w:tc>
      </w:tr>
      <w:tr w:rsidR="00D772E5" w:rsidRPr="00D772E5" w14:paraId="39A33CE0" w14:textId="77777777" w:rsidTr="005D4929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66C51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4 (g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9D63EA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B2EAE1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8D87F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49C088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FFFDC9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30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B7BA38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E6FEB0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-0.26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6978A11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33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E98559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51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184A2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0.203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FE1EBA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B0B1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53085" w14:textId="69EE418D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0.183</w:t>
            </w:r>
          </w:p>
        </w:tc>
      </w:tr>
      <w:tr w:rsidR="00D772E5" w:rsidRPr="00D772E5" w14:paraId="7C2EF3CF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3400E" w14:textId="77777777" w:rsidR="00D772E5" w:rsidRPr="00D772E5" w:rsidRDefault="00D772E5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igen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9D3B64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8.767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2FC5127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3.809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4C23F9A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3.26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B0EC94B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646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14D0D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537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41082A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45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700340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338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C3980E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280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512B872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237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3AAC6F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150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7F5C896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058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1CE70C" w14:textId="77777777" w:rsidR="00D772E5" w:rsidRPr="00D772E5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 xml:space="preserve">1.025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8BF48" w14:textId="77777777" w:rsidR="00D772E5" w:rsidRPr="00D772E5" w:rsidRDefault="00D772E5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5C762422" w14:textId="77777777" w:rsidR="00D772E5" w:rsidRDefault="00D772E5" w:rsidP="00D772E5">
      <w:pPr>
        <w:pStyle w:val="EndNoteBibliography"/>
        <w:rPr>
          <w:sz w:val="20"/>
          <w:szCs w:val="20"/>
        </w:rPr>
      </w:pPr>
      <w:r w:rsidRPr="00B6566E">
        <w:rPr>
          <w:rFonts w:hint="eastAsia"/>
          <w:sz w:val="20"/>
          <w:szCs w:val="20"/>
        </w:rPr>
        <w:t>N</w:t>
      </w:r>
      <w:r w:rsidRPr="00B6566E">
        <w:rPr>
          <w:sz w:val="20"/>
          <w:szCs w:val="20"/>
        </w:rPr>
        <w:t xml:space="preserve">ote. </w:t>
      </w:r>
      <w:r>
        <w:rPr>
          <w:sz w:val="20"/>
          <w:szCs w:val="20"/>
        </w:rPr>
        <w:t xml:space="preserve">Loadings whose absolute valaues are higher than 0.2 </w:t>
      </w:r>
      <w:r w:rsidRPr="00B6566E">
        <w:rPr>
          <w:sz w:val="20"/>
          <w:szCs w:val="20"/>
        </w:rPr>
        <w:t>are presented.</w:t>
      </w:r>
    </w:p>
    <w:p w14:paraId="254FA46B" w14:textId="72CFA6BD" w:rsidR="00D772E5" w:rsidRDefault="00D772E5" w:rsidP="00DE6D89">
      <w:pPr>
        <w:pStyle w:val="EndNoteBibliography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6DA5CB4" w14:textId="7DFDFF27" w:rsidR="00D772E5" w:rsidRPr="00F766C2" w:rsidRDefault="00D772E5" w:rsidP="00D772E5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F766C2">
        <w:rPr>
          <w:rFonts w:ascii="Times New Roman" w:hAnsi="Times New Roman" w:cs="Times New Roman"/>
          <w:b w:val="0"/>
          <w:sz w:val="24"/>
          <w:szCs w:val="24"/>
        </w:rPr>
        <w:lastRenderedPageBreak/>
        <w:t>Table A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F766C2">
        <w:rPr>
          <w:rFonts w:ascii="Times New Roman" w:hAnsi="Times New Roman" w:cs="Times New Roman"/>
          <w:b w:val="0"/>
          <w:sz w:val="24"/>
          <w:szCs w:val="24"/>
        </w:rPr>
        <w:instrText xml:space="preserve"> SEQ Table_A \* ARABIC </w:instrTex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 w:rsidR="001357D6">
        <w:rPr>
          <w:rFonts w:ascii="Times New Roman" w:hAnsi="Times New Roman" w:cs="Times New Roman"/>
          <w:b w:val="0"/>
          <w:noProof/>
          <w:sz w:val="24"/>
          <w:szCs w:val="24"/>
        </w:rPr>
        <w:t>4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F766C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>
        <w:rPr>
          <w:rFonts w:ascii="Times New Roman" w:hAnsi="Times New Roman" w:cs="Times New Roman"/>
          <w:b w:val="0"/>
          <w:sz w:val="24"/>
          <w:szCs w:val="24"/>
        </w:rPr>
        <w:t>Principal Components from the 2010 G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56"/>
        <w:gridCol w:w="558"/>
        <w:gridCol w:w="558"/>
        <w:gridCol w:w="612"/>
        <w:gridCol w:w="612"/>
        <w:gridCol w:w="612"/>
        <w:gridCol w:w="612"/>
        <w:gridCol w:w="612"/>
        <w:gridCol w:w="558"/>
        <w:gridCol w:w="612"/>
        <w:gridCol w:w="612"/>
        <w:gridCol w:w="612"/>
        <w:gridCol w:w="612"/>
        <w:gridCol w:w="612"/>
        <w:gridCol w:w="558"/>
        <w:gridCol w:w="612"/>
        <w:gridCol w:w="612"/>
        <w:gridCol w:w="612"/>
        <w:gridCol w:w="612"/>
        <w:gridCol w:w="1016"/>
      </w:tblGrid>
      <w:tr w:rsidR="00D772E5" w:rsidRPr="005D4929" w14:paraId="18CCE122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8B8B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Belief 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F530346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EB15025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2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35C9E3A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3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32F0630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4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E0D47A9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5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E8311A2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6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5485BC6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7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3F5B8A9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8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4B9FD4B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9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E36EE2E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0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C5C1C92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4C10048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2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B348BB9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3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9E0E936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4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45F8E83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5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0EB25E2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6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8193755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7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C5E77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[18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A70E9FA" w14:textId="154ED025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Unexplained</w:t>
            </w:r>
          </w:p>
        </w:tc>
      </w:tr>
      <w:tr w:rsidR="00D772E5" w:rsidRPr="005D4929" w14:paraId="3D71F277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898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Environment spen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ED8DD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0B738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FF9599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BEDE2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6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007AB6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148665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18AE71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8D0C5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C46347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C57C6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E7431D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AA9227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59BA71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F64F25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EB2ED0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94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13BAFB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9D18DB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37B90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hideMark/>
          </w:tcPr>
          <w:p w14:paraId="0FC2C0FA" w14:textId="0B93DA3C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51</w:t>
            </w:r>
          </w:p>
        </w:tc>
      </w:tr>
      <w:tr w:rsidR="00D772E5" w:rsidRPr="005D4929" w14:paraId="14D4218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F892F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Health spending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CEEB4A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94553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1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94DE0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170A0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E8E4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8ED5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B1B9C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3077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701C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0FD8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E9B42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B1F0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E69E3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37627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C9C17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10596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41EC6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160EA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03D9043" w14:textId="4227EB84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44</w:t>
            </w:r>
          </w:p>
        </w:tc>
      </w:tr>
      <w:tr w:rsidR="00D772E5" w:rsidRPr="005D4929" w14:paraId="5CB4F78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6DA96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Education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CCC7C3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C62E0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DFEF7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F1D7D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1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F1E41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C90F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5C732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BAA74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B1837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0DA9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3AC5F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C8D15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14F80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7C58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6B2B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5F4D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3BF8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7AD843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6B6C51E" w14:textId="1082F7E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71</w:t>
            </w:r>
          </w:p>
        </w:tc>
      </w:tr>
      <w:tr w:rsidR="00D772E5" w:rsidRPr="005D4929" w14:paraId="10C018E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F99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al-problem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C7ED4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B0A0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AF7D72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106C0B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1D52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FA8B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CD0F03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69D2E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14668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AD63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DDF3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D06F1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42C50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8DB1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E057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999DF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4E3D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AAE9E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4DCAC05" w14:textId="0B6C2CD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01</w:t>
            </w:r>
          </w:p>
        </w:tc>
      </w:tr>
      <w:tr w:rsidR="00D772E5" w:rsidRPr="005D4929" w14:paraId="1A1E437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73A25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Military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2CE5F1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2260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E0C1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749E8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F203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75504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9498B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5B298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892E7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C968E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CAF4B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1AAED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B1C4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C183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EF88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44EED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8C6E9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7AD28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FEB1F58" w14:textId="4FFFD245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76</w:t>
            </w:r>
          </w:p>
        </w:tc>
      </w:tr>
      <w:tr w:rsidR="00D772E5" w:rsidRPr="005D4929" w14:paraId="4BB5D83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E230A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Welfare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762FA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204A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0CF239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9469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9FA4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85BF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1B264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98950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9B58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A9E6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EC0C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9D85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811B2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01512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93DE2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BE37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638E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85F9B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359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6EC8BA3" w14:textId="24328F7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93</w:t>
            </w:r>
          </w:p>
        </w:tc>
      </w:tr>
      <w:tr w:rsidR="00D772E5" w:rsidRPr="005D4929" w14:paraId="5520B7B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3797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Crime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3C77D6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22DA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36396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45D75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9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6264F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1C935F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F275E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59A4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4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0AF41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41FC2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73450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2CD83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770982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8A74B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3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ABD10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7E662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2124D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F8ECA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3F124E2" w14:textId="42B58485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20</w:t>
            </w:r>
          </w:p>
        </w:tc>
      </w:tr>
      <w:tr w:rsidR="00D772E5" w:rsidRPr="005D4929" w14:paraId="1A84D74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4912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Foreign-aid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2B0EB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4BE8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259FF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76EE1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E99EC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20865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CEB05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4EDE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C654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79E365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9886C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78010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7CB1C2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0455D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5D15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112BD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0115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345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B093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414BC34" w14:textId="48A9AB12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17</w:t>
            </w:r>
          </w:p>
        </w:tc>
      </w:tr>
      <w:tr w:rsidR="00D772E5" w:rsidRPr="005D4929" w14:paraId="535FDE5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B393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Poor-aid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AEFFB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9E826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6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FCEA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C7B3D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4A964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73AF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154B6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FBD09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7E270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ABAF7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D76B7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62EDB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46A98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E15E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1F06E0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B9510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65DDD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FB932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F4A605F" w14:textId="3014B9B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27</w:t>
            </w:r>
          </w:p>
        </w:tc>
      </w:tr>
      <w:tr w:rsidR="00D772E5" w:rsidRPr="005D4929" w14:paraId="4B8F392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2D5C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Social-security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C2F0E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4D1A7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CFD6E1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757C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7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2D05C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42C12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F8378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7616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5930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A75C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9CE9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A706E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C1775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0BCB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87DC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212F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242D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E1332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39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0731F94" w14:textId="26248136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49</w:t>
            </w:r>
          </w:p>
        </w:tc>
      </w:tr>
      <w:tr w:rsidR="00D772E5" w:rsidRPr="005D4929" w14:paraId="54977677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02C1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Child-care spend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F92F0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8EC96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D08F4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714F5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135D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F2BE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71510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3DAF9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98602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2D29D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AA914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A93C31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AFCD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61FB2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EDA88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67A32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EAF41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A330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10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27F316A" w14:textId="617DBA26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22</w:t>
            </w:r>
          </w:p>
        </w:tc>
      </w:tr>
      <w:tr w:rsidR="00D772E5" w:rsidRPr="005D4929" w14:paraId="655A6D7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88D98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1-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A4CDC4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AC7F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9A3E5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579B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07B2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B4528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2B04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63239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58C4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66E88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F3D5A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58CB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7C1C1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4DA2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76E38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6837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22B3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4569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AFFE0A9" w14:textId="2F5B3339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47</w:t>
            </w:r>
          </w:p>
        </w:tc>
      </w:tr>
      <w:tr w:rsidR="00D772E5" w:rsidRPr="005D4929" w14:paraId="21E95DB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63F4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1-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B575B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5807C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300C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51F53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3951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FCDF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27B3F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2F99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2328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C8C0F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9F277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5BA879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F10AB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3409C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68238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28FF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DF15B0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3F399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79172AD" w14:textId="58C8EF5E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75</w:t>
            </w:r>
          </w:p>
        </w:tc>
      </w:tr>
      <w:tr w:rsidR="00D772E5" w:rsidRPr="005D4929" w14:paraId="29D8D3DB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D33E3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1-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7C4F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CFCF8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E57B2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B25AB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4EE64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E472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0E5F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7984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CD1B1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9764A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FDDA6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B0529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5C8A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488A1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E5601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A3B8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D8D4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57E77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057F82E" w14:textId="2F93C4F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78</w:t>
            </w:r>
          </w:p>
        </w:tc>
      </w:tr>
      <w:tr w:rsidR="00D772E5" w:rsidRPr="005D4929" w14:paraId="77D7890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4358C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2-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9C7368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A834D2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32C9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6522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F4D6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DBD0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CB9D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360AE6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10B4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E0434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8306C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9A84C2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7F17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AC59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4E04CC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EDD24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A87D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3E1A3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24C654F" w14:textId="52F6F23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51</w:t>
            </w:r>
          </w:p>
        </w:tc>
      </w:tr>
      <w:tr w:rsidR="00D772E5" w:rsidRPr="005D4929" w14:paraId="571376D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98C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2-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BE2C0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FCC1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A3DC4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C46143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8250F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D688BD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CA745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DE7D1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6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71671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8DD79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94B90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8C62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A3BC2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A76D78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370C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6F93F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F43E4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05BC8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A1E4A41" w14:textId="66B72FAC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41</w:t>
            </w:r>
          </w:p>
        </w:tc>
      </w:tr>
      <w:tr w:rsidR="00D772E5" w:rsidRPr="005D4929" w14:paraId="68B046FA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8D5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2-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2B512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9E43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9AB07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716FA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D5DF3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BE22B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AB055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F8DDE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64E39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7B21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D128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1D311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F23E3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4A8B0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C4F98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A5129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C742A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55276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7D4C5AC" w14:textId="1CACD7D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95</w:t>
            </w:r>
          </w:p>
        </w:tc>
      </w:tr>
      <w:tr w:rsidR="00D772E5" w:rsidRPr="005D4929" w14:paraId="30735DF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C973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3-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600187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CB694D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781A1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8E1AC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A735F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CF0CF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3248A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0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1A53C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30E1E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B2255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04E9F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5AC2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E991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A8A39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C775E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0420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6B1D2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4B5D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D437885" w14:textId="2DE029D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48</w:t>
            </w:r>
          </w:p>
        </w:tc>
      </w:tr>
      <w:tr w:rsidR="00D772E5" w:rsidRPr="005D4929" w14:paraId="7464EB93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53F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3-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64695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E0468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FD81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63C5C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A627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4CD1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1DF57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5DDE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F2A9E1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FEBAE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5624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CA40D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025535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FAFA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59E54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BDBE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37339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C44D5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FD75F04" w14:textId="0BB210CC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36</w:t>
            </w:r>
          </w:p>
        </w:tc>
      </w:tr>
      <w:tr w:rsidR="00D772E5" w:rsidRPr="005D4929" w14:paraId="4761502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E5F6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3-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28F267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C3B5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27AB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D9FD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CC86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5E317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59C54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68943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0BAE8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32ED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7C653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7C509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2DC88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733BD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CA60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EC7E1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DAEAB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3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0190C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41C93DD" w14:textId="493B26F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45</w:t>
            </w:r>
          </w:p>
        </w:tc>
      </w:tr>
      <w:tr w:rsidR="00D772E5" w:rsidRPr="005D4929" w14:paraId="1844640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C45A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4-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8195EF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5D7CF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8F78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033B6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09E5E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C6D8A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72DF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FBDBA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6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27179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CC01DD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2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44DC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D68F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5AF0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BF999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744DF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DFA5D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EB04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22F29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3C0D8A8" w14:textId="7D52CF2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69</w:t>
            </w:r>
          </w:p>
        </w:tc>
      </w:tr>
      <w:tr w:rsidR="00D772E5" w:rsidRPr="005D4929" w14:paraId="3FAD6F27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EF0FC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4-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22FB81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B6C55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BE6DA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D819CF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6EE4B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9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4994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C85B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59BD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1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C2891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128F0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04C3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AD4758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AEBD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9673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D464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25C7B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6B782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FEE35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0950354" w14:textId="6CE2344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65</w:t>
            </w:r>
          </w:p>
        </w:tc>
      </w:tr>
      <w:tr w:rsidR="00D772E5" w:rsidRPr="005D4929" w14:paraId="013933A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E0980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4-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30F67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07C7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6B708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C9814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705E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5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8EBDD7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9B41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39D6B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4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EFA6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E336D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BB11F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9AE39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D56A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5E4F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2BE36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8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C0A14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F7914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8D605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AB65DCC" w14:textId="3CFC86A6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23</w:t>
            </w:r>
          </w:p>
        </w:tc>
      </w:tr>
      <w:tr w:rsidR="00D772E5" w:rsidRPr="005D4929" w14:paraId="4D31F0C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0422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5-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5767E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E0D46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5413D1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D0CA9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F8975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D1A21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444EE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92F7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320EC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6D28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BE6CF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66D3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C760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DCD6F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42F3D7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55A42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786F5D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91D6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8E96770" w14:textId="3EC655B6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28</w:t>
            </w:r>
          </w:p>
        </w:tc>
      </w:tr>
      <w:tr w:rsidR="00D772E5" w:rsidRPr="005D4929" w14:paraId="5109641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DF76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5-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73800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85A95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BF9D3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FF42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CB9AF1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A7DD9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1B15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24F28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0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77E4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7F3D7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65B4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CF598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AA967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5B27D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13A64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DE45A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233EC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A2B749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0239B4B" w14:textId="59D304ED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07</w:t>
            </w:r>
          </w:p>
        </w:tc>
      </w:tr>
      <w:tr w:rsidR="00D772E5" w:rsidRPr="005D4929" w14:paraId="3355750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8F2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olerance 5-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D90C7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32F4B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E2897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BF64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863C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D0C9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BCD18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BF2C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02A02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B32E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30913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35FC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81C66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9F5C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B6DD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4F67C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4E11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3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06B4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54E9923" w14:textId="0F70E1D3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84</w:t>
            </w:r>
          </w:p>
        </w:tc>
      </w:tr>
      <w:tr w:rsidR="00D772E5" w:rsidRPr="005D4929" w14:paraId="1D0B1BC6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893C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Death penalt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CC9C5C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B656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23AD4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4BB43E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28B6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FBC36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842A1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4EE4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AE8A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F54B3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54085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D0359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A4A8B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EA2E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FB6F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DF868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1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39F11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9E200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E2E9B5D" w14:textId="78941A7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56</w:t>
            </w:r>
          </w:p>
        </w:tc>
      </w:tr>
      <w:tr w:rsidR="00D772E5" w:rsidRPr="005D4929" w14:paraId="4374CB5B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53E5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Gu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BA661E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06DF3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AF1E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43FAF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FECA2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9D91B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AEBA3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E46CA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293E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5EDD8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65C4C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3A27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FF09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10C7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C4B79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C398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C0801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FEB98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F20AC0A" w14:textId="64C7432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42</w:t>
            </w:r>
          </w:p>
        </w:tc>
      </w:tr>
      <w:tr w:rsidR="00D772E5" w:rsidRPr="005D4929" w14:paraId="15E95A7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A4616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Gender 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94FA6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B8A3B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6E726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27FD7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327CB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E6655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C9DE8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6A651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B4F60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4E454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C38D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1D2A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E55F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7DFD4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6A53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0A87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6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0EE42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5362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BF089F5" w14:textId="4B674059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76</w:t>
            </w:r>
          </w:p>
        </w:tc>
      </w:tr>
      <w:tr w:rsidR="00D772E5" w:rsidRPr="005D4929" w14:paraId="1FFBF31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14920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Gender 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79F10B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C50156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5174E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FF422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9A73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5DC15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14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CFA8E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8EC4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9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0FEAB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AD556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B193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633CA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19BD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8165C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2A85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5F6CA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D8CB3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F9CB4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5F981F9" w14:textId="531C7DBB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38</w:t>
            </w:r>
          </w:p>
        </w:tc>
      </w:tr>
      <w:tr w:rsidR="00D772E5" w:rsidRPr="005D4929" w14:paraId="50BA235A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A33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Gender 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389B5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F4295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E2B2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D7F5B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0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BF9B4D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9B43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30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716E0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A9633C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4DD04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3B41D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75931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C4C4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B7A7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6B426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2B0A9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42DB7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EA21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039C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78E7F66" w14:textId="0710624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50</w:t>
            </w:r>
          </w:p>
        </w:tc>
      </w:tr>
      <w:tr w:rsidR="00D772E5" w:rsidRPr="005D4929" w14:paraId="005B110A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B0F7C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Gender 4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7BDCF1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BE139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02AC8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A25A2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68E46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0F2EA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4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7D20A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5A36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E30CE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73ED2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5F256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2AA7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6F67C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EDCF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D45267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E2994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1EE2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EAF5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FD3EDE9" w14:textId="1A95F9A2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97</w:t>
            </w:r>
          </w:p>
        </w:tc>
      </w:tr>
      <w:tr w:rsidR="00D772E5" w:rsidRPr="005D4929" w14:paraId="096B0B43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56D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B7473E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8E72C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CD70A2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8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AE22C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7A3D7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949E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981F5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F784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A7F28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0FD6F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B5DAB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7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940E9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00C9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4FEB8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0B97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B079F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44CBE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1504E5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0D93FA2" w14:textId="0696812A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96</w:t>
            </w:r>
          </w:p>
        </w:tc>
      </w:tr>
      <w:tr w:rsidR="00D772E5" w:rsidRPr="005D4929" w14:paraId="1DED3A5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BC1E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46AE6C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253A8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43818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6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CDA1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B16E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D6A3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45EF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0EE8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0762D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68899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723E1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C4DD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83E58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0970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3F96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7FDC3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2F218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2667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15E68F5" w14:textId="56E5DC6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61</w:t>
            </w:r>
          </w:p>
        </w:tc>
      </w:tr>
      <w:tr w:rsidR="00D772E5" w:rsidRPr="005D4929" w14:paraId="613AE4C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43CC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EFC787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A6717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5AD6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D4FD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04CE4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6B4D7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86D0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F3E08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F9F1C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BD9C2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14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D1DB4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7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79156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9E155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A4CF4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B053D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48E68A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50C1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4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1963B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0142E24" w14:textId="4B456BCE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63</w:t>
            </w:r>
          </w:p>
        </w:tc>
      </w:tr>
      <w:tr w:rsidR="00D772E5" w:rsidRPr="005D4929" w14:paraId="1E7FD6E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8A8D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4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92269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45409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CBEF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8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A515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3D81F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B08F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73212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CCF5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ED8E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7656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CF60A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BAAD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39707E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17648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78D56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9EBC8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B2B22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C693D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C63DF70" w14:textId="4145988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50</w:t>
            </w:r>
          </w:p>
        </w:tc>
      </w:tr>
      <w:tr w:rsidR="00D772E5" w:rsidRPr="005D4929" w14:paraId="3A4DC83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448A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5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74384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4138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526CB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8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5941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220E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0810F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2DACF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5078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2B0C3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8031F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20962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1A07D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ACA4C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39DA3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75D9E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35766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0CB8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05066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6D37C21" w14:textId="25F83819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82</w:t>
            </w:r>
          </w:p>
        </w:tc>
      </w:tr>
      <w:tr w:rsidR="00D772E5" w:rsidRPr="005D4929" w14:paraId="27441FF3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7CC96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6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7407D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0AE8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88D20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8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EE17C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141B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7A178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E664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B99B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A0B5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65DBF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B3E50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65F8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0151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98AB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FDCD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BCE6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E06B1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7931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66C63F9" w14:textId="3E8CE981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18</w:t>
            </w:r>
          </w:p>
        </w:tc>
      </w:tr>
      <w:tr w:rsidR="00D772E5" w:rsidRPr="005D4929" w14:paraId="48601E5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749B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bortion 7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9A85B8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CB9E8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8CCCF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6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4A04D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DAD61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540B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45EFC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0C166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5C381E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5B15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4CB5B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E2F9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98F78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5C679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FE96C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EBD78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B7C0C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6AE29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C829377" w14:textId="3EE6CC36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40</w:t>
            </w:r>
          </w:p>
        </w:tc>
      </w:tr>
      <w:tr w:rsidR="00D772E5" w:rsidRPr="005D4929" w14:paraId="5DFF96C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7B3F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Homosexuality 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D40AA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EC304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041B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B25B6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6860F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5DD8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44938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DBB34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78E90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8FB94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C3EAE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17816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CC0B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F3910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10211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D193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C1CCE1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1A1BF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24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CAEEE79" w14:textId="3734FEFF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55</w:t>
            </w:r>
          </w:p>
        </w:tc>
      </w:tr>
      <w:tr w:rsidR="00D772E5" w:rsidRPr="005D4929" w14:paraId="4EF2705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970F8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Homosexuality 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97FB7E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3BF02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D532B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08120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A7F46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956E74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F492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AF7D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7F29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556D9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59623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18B7B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4C86A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D67DB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A1FFD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E1C37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1366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58822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2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086D051" w14:textId="07274C24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87</w:t>
            </w:r>
          </w:p>
        </w:tc>
      </w:tr>
      <w:tr w:rsidR="00D772E5" w:rsidRPr="005D4929" w14:paraId="37B20C2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CAD4C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Affirmative ac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8210CE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F9FBE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408C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49BA1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750F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AE900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BF55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4DB8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AAFEA6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C1227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5381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9153D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49C9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D658A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1400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731F3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44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80781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8BC3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8D03C9D" w14:textId="09A0A9D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76</w:t>
            </w:r>
          </w:p>
        </w:tc>
      </w:tr>
      <w:tr w:rsidR="00D772E5" w:rsidRPr="005D4929" w14:paraId="70F05912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83790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al problems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8C8668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1233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4496D5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F3CA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A9265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31A0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DA58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70E1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75E8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75405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31E93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CD229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CB426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2F8F4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986F2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EC4B1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0A506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9BB7A7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8557182" w14:textId="73A06FC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34</w:t>
            </w:r>
          </w:p>
        </w:tc>
      </w:tr>
      <w:tr w:rsidR="00D772E5" w:rsidRPr="005D4929" w14:paraId="19ED845C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075E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al problems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9A5767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BF955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D1151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227E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0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59E7F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2558B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C9F8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5E1F7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E8F90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A59C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64DA5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180D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D80F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8C6620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DAB8D7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600AA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8516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C4210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F32C648" w14:textId="6CEC000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90</w:t>
            </w:r>
          </w:p>
        </w:tc>
      </w:tr>
      <w:tr w:rsidR="00D772E5" w:rsidRPr="005D4929" w14:paraId="491A196B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B8CD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al problems 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85728F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CC48A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0CFBB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721D11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5FDE0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D5E85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3E5E9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BFA7A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8FF25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4FA8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1058F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32303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71373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660863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098C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9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6E3D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5308B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2720E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CA9CC93" w14:textId="34C8E58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01</w:t>
            </w:r>
          </w:p>
        </w:tc>
      </w:tr>
      <w:tr w:rsidR="00D772E5" w:rsidRPr="005D4929" w14:paraId="4FFB06FB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DEB93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lastRenderedPageBreak/>
              <w:t>Racial problems 4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D5327B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A28667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AF0814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79D7A8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F7199A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207FF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DB3BD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E94928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C55D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9DA3B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9DA4A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4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C17A7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84407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A9B3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C667D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E4C6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9B76C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281C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DE90894" w14:textId="1A1A4AAE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92</w:t>
            </w:r>
          </w:p>
        </w:tc>
      </w:tr>
      <w:tr w:rsidR="00D772E5" w:rsidRPr="005D4929" w14:paraId="7A4B496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7B6A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al problems 5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6362A7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707C0F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82A43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E390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1FDE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BB2417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8790B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3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C84FD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ABD9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BA521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EB9D6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029E5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C801C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CDB3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37470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4FFB85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4F23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0E7C7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ACA9F39" w14:textId="7DAFB87E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89</w:t>
            </w:r>
          </w:p>
        </w:tc>
      </w:tr>
      <w:tr w:rsidR="00D772E5" w:rsidRPr="005D4929" w14:paraId="66ADCE1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C3D27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sm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8D2CC5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F546B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A7E8E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19DAAE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B2050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76F43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4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82ED2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D15D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02404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769E77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4E1DF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8463E7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D6D5C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D369C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8E3C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C53C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BF2A3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C42D5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F0C51E1" w14:textId="5945BE52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27</w:t>
            </w:r>
          </w:p>
        </w:tc>
      </w:tr>
      <w:tr w:rsidR="00D772E5" w:rsidRPr="005D4929" w14:paraId="47231DB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791D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sm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9DB13D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9421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CE61C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8A3B8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1B80C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27B2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40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EFF84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315BB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3C13E9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78A167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8CD2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787C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949F5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54827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1E9E0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A110E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11C3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24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19772A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A158885" w14:textId="63A33610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63</w:t>
            </w:r>
          </w:p>
        </w:tc>
      </w:tr>
      <w:tr w:rsidR="00D772E5" w:rsidRPr="005D4929" w14:paraId="4CCFB9D9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2005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sm 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931232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1F5A8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DFC29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1389F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43A962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8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9F4D9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5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70FB5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1661B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307BB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1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0079D2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F24FAD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B81F3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92464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9F5F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4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51B8FB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D653A2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746F3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DA64C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559B05D" w14:textId="075E01B2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94</w:t>
            </w:r>
          </w:p>
        </w:tc>
      </w:tr>
      <w:tr w:rsidR="00D772E5" w:rsidRPr="005D4929" w14:paraId="038ACAF1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9A068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acism 4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A2BA92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05CC5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17CC06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EF16D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44C695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71D9C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4BD6FA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704B6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6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08A48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B9D86A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4438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54A5C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D270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27516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6BE1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AEFB0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E06E7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FB32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2C75168" w14:textId="3C73C322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513</w:t>
            </w:r>
          </w:p>
        </w:tc>
      </w:tr>
      <w:tr w:rsidR="00D772E5" w:rsidRPr="005D4929" w14:paraId="22BC522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82FF3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Limited government 1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F748A8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F2D2E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49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92BA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01B42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669EF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16C4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98F170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73B64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F2454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CB82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50CEE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01E653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2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91D94A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EDD4BF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B85FD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E422A9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B68375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81F308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2F95D941" w14:textId="4011D56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96</w:t>
            </w:r>
          </w:p>
        </w:tc>
      </w:tr>
      <w:tr w:rsidR="00D772E5" w:rsidRPr="005D4929" w14:paraId="209DA87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7D35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Limited government 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3D8285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9002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7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C43AE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C13D03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28695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C5EC6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B01C6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E22CE7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56D9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D99DC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585DAB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24840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E91F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62163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FA84D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C6C53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88565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64805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1D9CBA24" w14:textId="0734B965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356</w:t>
            </w:r>
          </w:p>
        </w:tc>
      </w:tr>
      <w:tr w:rsidR="00D772E5" w:rsidRPr="005D4929" w14:paraId="3184DEE8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45EE1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Tax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EC8B7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31BAB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D420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E7D11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4D0BC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DCA13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C4FB56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EE8E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E82C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00AA8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3FDB0B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3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71CC7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BE43E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40D29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2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DC79B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1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E3679F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501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F19E5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04 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254770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D661D74" w14:textId="0CB91D8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56</w:t>
            </w:r>
          </w:p>
        </w:tc>
      </w:tr>
      <w:tr w:rsidR="00D772E5" w:rsidRPr="005D4929" w14:paraId="5A7EFCFE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8361C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Religiosit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5F0A31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BAE92A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3D324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DBF130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48EA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4D82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90045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02E7B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80A2E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1F6A46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E0DE28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B7359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8FF4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D920C1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6E663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864E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E76A24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83C9A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6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80D1F84" w14:textId="34AE829C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29</w:t>
            </w:r>
          </w:p>
        </w:tc>
      </w:tr>
      <w:tr w:rsidR="00D772E5" w:rsidRPr="005D4929" w14:paraId="3CBDE05F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C87A5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Biblical literalism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FACA9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E007D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CA819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DB43D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8C781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CA78D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A8BEB1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C6904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9A7D4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1C4626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5FF2A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1EEAD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2250A8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211F32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5A8E5C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B848E6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58410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C3EFE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AD65D15" w14:textId="25D567DA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29</w:t>
            </w:r>
          </w:p>
        </w:tc>
      </w:tr>
      <w:tr w:rsidR="00D772E5" w:rsidRPr="005D4929" w14:paraId="5C0743A0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6C29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Immigra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7233DF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E0CAA6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6F23FD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8899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1837C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C5CF24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C882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459B3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5F685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F338F2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8079D1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4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7215D1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5FDBD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49CF2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49CA63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A17BD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61914F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B45249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69A6451" w14:textId="06FDCD1F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486</w:t>
            </w:r>
          </w:p>
        </w:tc>
      </w:tr>
      <w:tr w:rsidR="00D772E5" w:rsidRPr="005D4929" w14:paraId="16701C75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A46EA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Parenting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E3F472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C99ED0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26E60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7548F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2249BC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22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78E4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D1C0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AE085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264AD1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B51E25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5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F63FA6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98AAF2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86EC55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C9631D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903C42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088D02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BA5522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4DD65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0525CE83" w14:textId="51B2D735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248</w:t>
            </w:r>
          </w:p>
        </w:tc>
      </w:tr>
      <w:tr w:rsidR="00D772E5" w:rsidRPr="005D4929" w14:paraId="6E47D92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7610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Parenting 2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ABE418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FE5436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95741A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37D58F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ACBAEC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FD3CF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817E74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44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810870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19EC0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803DA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76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0CB092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82B58A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10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F450E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4CFEEF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80FD6D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2B1F72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62A4F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5ED0C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209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777C153E" w14:textId="54F6E7E4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07</w:t>
            </w:r>
          </w:p>
        </w:tc>
      </w:tr>
      <w:tr w:rsidR="00D772E5" w:rsidRPr="005D4929" w14:paraId="102A31A4" w14:textId="77777777" w:rsidTr="005D4929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23064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Parenting 3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2E73EF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C67BDB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2E5AE2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0561F0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2F201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26D1B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14713D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ED032A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43543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03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A76323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3702FC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1E6DFE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1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1289A9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558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DBFDF3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E1F4B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4B76579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60A20E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9D25D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0C1A6D6" w14:textId="1F2AF54A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13</w:t>
            </w:r>
          </w:p>
        </w:tc>
      </w:tr>
      <w:tr w:rsidR="00D772E5" w:rsidRPr="005D4929" w14:paraId="0E6BFDA0" w14:textId="77777777" w:rsidTr="005D4929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2882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Parenting 4 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981EB7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8328E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67F173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4AAFBD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E8D27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82E47C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2848C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0.381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211400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AD27D4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79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81DB94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758DAF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6D5F6B9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432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966F6BE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-0.204 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E14A134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8791AF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90D203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79ADD8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1CA0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01F5E28" w14:textId="4E10DB18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0.145</w:t>
            </w:r>
          </w:p>
        </w:tc>
      </w:tr>
      <w:tr w:rsidR="00D772E5" w:rsidRPr="005D4929" w14:paraId="6D4D2144" w14:textId="77777777" w:rsidTr="005D4929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D957A" w14:textId="77777777" w:rsidR="00D772E5" w:rsidRPr="005D4929" w:rsidRDefault="00D772E5" w:rsidP="005D4929">
            <w:pPr>
              <w:pStyle w:val="a9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>Eigen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88C458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9.482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855496D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6.186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AEEC990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3.674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5B799F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2.188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F9A6DEC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810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277E4B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738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C8EA64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552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78E1BE1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500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1D06D05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43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3F309F8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37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DD24EEF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294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82AD727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264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E8CD313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251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B8A6CE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16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8817EAB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115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AE50D02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033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030E9FA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016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D1D86" w14:textId="77777777" w:rsidR="00D772E5" w:rsidRPr="005D4929" w:rsidRDefault="00D772E5" w:rsidP="005D4929">
            <w:pPr>
              <w:pStyle w:val="a9"/>
              <w:jc w:val="right"/>
              <w:rPr>
                <w:rFonts w:ascii="Times New Roman" w:hAnsi="Times New Roman" w:cs="Times New Roman"/>
                <w:sz w:val="16"/>
                <w:szCs w:val="20"/>
              </w:rPr>
            </w:pPr>
            <w:r w:rsidRPr="005D4929">
              <w:rPr>
                <w:rFonts w:ascii="Times New Roman" w:hAnsi="Times New Roman" w:cs="Times New Roman"/>
                <w:sz w:val="16"/>
                <w:szCs w:val="20"/>
              </w:rPr>
              <w:t xml:space="preserve">1.004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3B26158" w14:textId="77777777" w:rsidR="00D772E5" w:rsidRPr="005D4929" w:rsidRDefault="00D772E5" w:rsidP="005D4929">
            <w:pPr>
              <w:pStyle w:val="a9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</w:tr>
    </w:tbl>
    <w:p w14:paraId="3B55097D" w14:textId="77777777" w:rsidR="00D772E5" w:rsidRDefault="00D772E5" w:rsidP="00D772E5">
      <w:pPr>
        <w:pStyle w:val="EndNoteBibliography"/>
        <w:rPr>
          <w:sz w:val="20"/>
          <w:szCs w:val="20"/>
        </w:rPr>
      </w:pPr>
      <w:r w:rsidRPr="00B6566E">
        <w:rPr>
          <w:rFonts w:hint="eastAsia"/>
          <w:sz w:val="20"/>
          <w:szCs w:val="20"/>
        </w:rPr>
        <w:t>N</w:t>
      </w:r>
      <w:r w:rsidRPr="00B6566E">
        <w:rPr>
          <w:sz w:val="20"/>
          <w:szCs w:val="20"/>
        </w:rPr>
        <w:t xml:space="preserve">ote. </w:t>
      </w:r>
      <w:r>
        <w:rPr>
          <w:sz w:val="20"/>
          <w:szCs w:val="20"/>
        </w:rPr>
        <w:t xml:space="preserve">Loadings whose absolute valaues are higher than 0.2 </w:t>
      </w:r>
      <w:r w:rsidRPr="00B6566E">
        <w:rPr>
          <w:sz w:val="20"/>
          <w:szCs w:val="20"/>
        </w:rPr>
        <w:t>are presented.</w:t>
      </w:r>
    </w:p>
    <w:p w14:paraId="233C9986" w14:textId="52FD31F7" w:rsidR="00D772E5" w:rsidRDefault="00D772E5" w:rsidP="00DE6D89">
      <w:pPr>
        <w:pStyle w:val="EndNoteBibliography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0A9E76D7" w14:textId="312E755A" w:rsidR="00D772E5" w:rsidRPr="00F766C2" w:rsidRDefault="00D772E5" w:rsidP="00D772E5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F766C2">
        <w:rPr>
          <w:rFonts w:ascii="Times New Roman" w:hAnsi="Times New Roman" w:cs="Times New Roman"/>
          <w:b w:val="0"/>
          <w:sz w:val="24"/>
          <w:szCs w:val="24"/>
        </w:rPr>
        <w:lastRenderedPageBreak/>
        <w:t>Table A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F766C2">
        <w:rPr>
          <w:rFonts w:ascii="Times New Roman" w:hAnsi="Times New Roman" w:cs="Times New Roman"/>
          <w:b w:val="0"/>
          <w:sz w:val="24"/>
          <w:szCs w:val="24"/>
        </w:rPr>
        <w:instrText xml:space="preserve"> SEQ Table_A \* ARABIC </w:instrTex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 w:rsidR="001357D6">
        <w:rPr>
          <w:rFonts w:ascii="Times New Roman" w:hAnsi="Times New Roman" w:cs="Times New Roman"/>
          <w:b w:val="0"/>
          <w:noProof/>
          <w:sz w:val="24"/>
          <w:szCs w:val="24"/>
        </w:rPr>
        <w:t>5</w:t>
      </w:r>
      <w:r w:rsidRPr="00F766C2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F766C2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>
        <w:rPr>
          <w:rFonts w:ascii="Times New Roman" w:hAnsi="Times New Roman" w:cs="Times New Roman"/>
          <w:b w:val="0"/>
          <w:sz w:val="24"/>
          <w:szCs w:val="24"/>
        </w:rPr>
        <w:t>Principal Components from the 2000 AN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09"/>
        <w:gridCol w:w="648"/>
        <w:gridCol w:w="648"/>
        <w:gridCol w:w="715"/>
        <w:gridCol w:w="648"/>
        <w:gridCol w:w="715"/>
        <w:gridCol w:w="648"/>
        <w:gridCol w:w="715"/>
        <w:gridCol w:w="715"/>
        <w:gridCol w:w="715"/>
        <w:gridCol w:w="715"/>
        <w:gridCol w:w="1220"/>
      </w:tblGrid>
      <w:tr w:rsidR="00F85556" w:rsidRPr="00D772E5" w14:paraId="3478E12A" w14:textId="77777777" w:rsidTr="00D772E5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632CC" w14:textId="5B284C1C" w:rsidR="00F85556" w:rsidRPr="00D772E5" w:rsidRDefault="00F85556" w:rsidP="00D772E5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B</w:t>
            </w:r>
            <w:r>
              <w:rPr>
                <w:rFonts w:ascii="Times New Roman" w:hAnsi="Times New Roman" w:cs="Times New Roman"/>
                <w:szCs w:val="20"/>
              </w:rPr>
              <w:t>elief it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BA7737B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2061870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2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EE4756C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3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D79B070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4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0728A6F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5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35A4AE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6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5FB97AF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7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FF6BA57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8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757640F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9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EA68617" w14:textId="77777777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[10]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670E7CA" w14:textId="14C9BF7D" w:rsidR="00F85556" w:rsidRPr="00D772E5" w:rsidRDefault="00F85556" w:rsidP="00D772E5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Unexplained</w:t>
            </w:r>
          </w:p>
        </w:tc>
      </w:tr>
      <w:tr w:rsidR="00F85556" w:rsidRPr="00D772E5" w14:paraId="19717A27" w14:textId="77777777" w:rsidTr="00F85556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2C540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nvironment spen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435FC8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26479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595900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C30F1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27E30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3DDB1E" w14:textId="48FAAD0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00BB14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9C4D5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50612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AB8E0E" w14:textId="53CBA60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4DD50CB" w14:textId="46AD29E4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43</w:t>
            </w:r>
          </w:p>
        </w:tc>
      </w:tr>
      <w:tr w:rsidR="00F85556" w:rsidRPr="00D772E5" w14:paraId="213BFDC7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7EE0E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ealth spending 1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B24584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5BFA7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A5143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05E33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EA8F4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0871F42" w14:textId="7C2CF76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C714F8" w14:textId="641B1F2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33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7C60C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9AC2A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29AE2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0463A6C" w14:textId="7F85F533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36</w:t>
            </w:r>
          </w:p>
        </w:tc>
      </w:tr>
      <w:tr w:rsidR="00F85556" w:rsidRPr="00D772E5" w14:paraId="68805482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8C2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ealth spending 2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2A428E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C302D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51880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DBCFF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C6917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C6A445" w14:textId="511C98E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98CD7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0E7B3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99969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320B3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09E6B1F" w14:textId="51233EB8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09</w:t>
            </w:r>
          </w:p>
        </w:tc>
      </w:tr>
      <w:tr w:rsidR="00F85556" w:rsidRPr="00D772E5" w14:paraId="3D28A0CF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6EDAC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ducation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C48AF4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79482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D1E8B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D8B70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F3450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AB7562" w14:textId="502A006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C2FCA8" w14:textId="765DFD9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4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37A8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010B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6E127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1E584E8" w14:textId="0ED5FD4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25</w:t>
            </w:r>
          </w:p>
        </w:tc>
      </w:tr>
      <w:tr w:rsidR="00F85556" w:rsidRPr="00D772E5" w14:paraId="6063E502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DE796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ealth &amp; education spending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C9A3CC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1AB5F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C2F75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97395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809B8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DC1FE0" w14:textId="4262062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BFC24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8DA2F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B2CBC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3F910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230ACD9" w14:textId="4591CD18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16</w:t>
            </w:r>
          </w:p>
        </w:tc>
      </w:tr>
      <w:tr w:rsidR="00F85556" w:rsidRPr="00D772E5" w14:paraId="5D688FDF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784E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-problem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0F54ED5" w14:textId="0575F8E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DE1D0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0C01E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B2313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170890" w14:textId="4154222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04045" w14:textId="19DA479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9E8D9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AB349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0CA6E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6B819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BE4A3B2" w14:textId="65F9B3B0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55</w:t>
            </w:r>
          </w:p>
        </w:tc>
      </w:tr>
      <w:tr w:rsidR="00F85556" w:rsidRPr="00D772E5" w14:paraId="04F009D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43E4C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Militar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3B6ACC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0DEBA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15944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E6F76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8AE3BC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3829D2" w14:textId="376F517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8A91FAE" w14:textId="4328F92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1072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EBBB0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7207C7" w14:textId="4495E72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AE66CFD" w14:textId="45D091BD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89</w:t>
            </w:r>
          </w:p>
        </w:tc>
      </w:tr>
      <w:tr w:rsidR="00F85556" w:rsidRPr="00D772E5" w14:paraId="36B56890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748F7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Welfar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D76F1D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2985B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EFBED4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CA024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C61696" w14:textId="6D73D4B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3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5D6CB4" w14:textId="0FB3DD7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202B1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226BF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95F08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392B4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35E596" w14:textId="02435986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26</w:t>
            </w:r>
          </w:p>
        </w:tc>
      </w:tr>
      <w:tr w:rsidR="00F85556" w:rsidRPr="00D772E5" w14:paraId="1F8F62BB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91CB6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Crim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94F63B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B0FEAE" w14:textId="6CCE2DD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27309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7F6FA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EB94B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B40C2A" w14:textId="3CC25C5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D437423" w14:textId="075E4DE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7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CB242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35CF6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631602" w14:textId="211B50E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28E7E48" w14:textId="47DF62E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94</w:t>
            </w:r>
          </w:p>
        </w:tc>
      </w:tr>
      <w:tr w:rsidR="00F85556" w:rsidRPr="00D772E5" w14:paraId="2CA8F763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B59DA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Foreign-aid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642E9B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0C21E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7DD61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8B002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91C32A" w14:textId="5FE1CC1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3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F90AC9" w14:textId="745EC96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1F836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010412" w14:textId="3701802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0617D5" w14:textId="09FFD7A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CD126E" w14:textId="736209E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0D814F5" w14:textId="1321C7E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45</w:t>
            </w:r>
          </w:p>
        </w:tc>
      </w:tr>
      <w:tr w:rsidR="00F85556" w:rsidRPr="00D772E5" w14:paraId="34006B38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7588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oor-aid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57BD21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36914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70D02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EE1CD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D5588C" w14:textId="11FE56D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B2B0AD" w14:textId="6557186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30B11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05B94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A2E75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91ADB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F950C2A" w14:textId="594F0EA3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93</w:t>
            </w:r>
          </w:p>
        </w:tc>
      </w:tr>
      <w:tr w:rsidR="00F85556" w:rsidRPr="00D772E5" w14:paraId="5B80FEEA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E138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Social-security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DF966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9ACDE2" w14:textId="48F1756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D91B5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FB847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15C69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703DE9" w14:textId="7231E9B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E03F02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21FB10" w14:textId="7FE0615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A9734B" w14:textId="6EB814A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B9065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E0F496E" w14:textId="5E02CEEC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16</w:t>
            </w:r>
          </w:p>
        </w:tc>
      </w:tr>
      <w:tr w:rsidR="00F85556" w:rsidRPr="00D772E5" w14:paraId="682C0CA6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03DE1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Child-care spending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012F00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8E153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D13B1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D5E11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28039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1FB850" w14:textId="2CC913D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EEAED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FB5C5B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6F015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3CDE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26141F5" w14:textId="390C0736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03</w:t>
            </w:r>
          </w:p>
        </w:tc>
      </w:tr>
      <w:tr w:rsidR="00F85556" w:rsidRPr="00D772E5" w14:paraId="18033B21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E226E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olerance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6ABDCE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468F5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FF6CFE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91D68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E1146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D86ED7" w14:textId="1D7D7B1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4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20E329" w14:textId="71E8A88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3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B74016" w14:textId="059533B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22671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D8DBE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6633C0B" w14:textId="47ED6E4F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44</w:t>
            </w:r>
          </w:p>
        </w:tc>
      </w:tr>
      <w:tr w:rsidR="00F85556" w:rsidRPr="00D772E5" w14:paraId="28D03829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01F41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Death penalt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2BBD84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65099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E2CB72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7A09F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DDEDB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F4CE1C" w14:textId="7AADB871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93D91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FC4E2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4EFF3E" w14:textId="7589CEE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A2B58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FBF4BEA" w14:textId="42D30D2B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49</w:t>
            </w:r>
          </w:p>
        </w:tc>
      </w:tr>
      <w:tr w:rsidR="00F85556" w:rsidRPr="00D772E5" w14:paraId="0498B34B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742CD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Gu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C9A9E5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BA6B9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BD775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97FA0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5FCBF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1F9786" w14:textId="35AD0CB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04A14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AC2A6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E4D80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E3FD650" w14:textId="1D4D9281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DABD860" w14:textId="4ACD2650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89</w:t>
            </w:r>
          </w:p>
        </w:tc>
      </w:tr>
      <w:tr w:rsidR="00F85556" w:rsidRPr="00D772E5" w14:paraId="3899FECC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3049B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Gender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774AFA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282C77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2B3CD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C982F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B2D29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45CAEB" w14:textId="3B43AB7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86479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75BB8F" w14:textId="6AB6D06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A93AE8" w14:textId="2E16F83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1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45CDF2" w14:textId="7D240A9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22F3892" w14:textId="423CF7A0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05</w:t>
            </w:r>
          </w:p>
        </w:tc>
      </w:tr>
      <w:tr w:rsidR="00F85556" w:rsidRPr="00D772E5" w14:paraId="58EBC25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B613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bortion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E5A1D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7E6BA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F4C880" w14:textId="37F47DF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6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BCA07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6466B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C48B5C" w14:textId="3990E8C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8233A5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80EC7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FDB16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8AD00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7CFC600" w14:textId="073E42A1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12</w:t>
            </w:r>
          </w:p>
        </w:tc>
      </w:tr>
      <w:tr w:rsidR="00F85556" w:rsidRPr="00D772E5" w14:paraId="67C59614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7E37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omosexuality 1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3D2FDA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5A3C0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BC8C4A" w14:textId="7A8EE06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5EC6E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0070F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FA9BA8" w14:textId="56436E9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32537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B921D3" w14:textId="73F65FE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535F7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821A78" w14:textId="4DCA4B4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1CEDB73" w14:textId="64B7CB4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55</w:t>
            </w:r>
          </w:p>
        </w:tc>
      </w:tr>
      <w:tr w:rsidR="00F85556" w:rsidRPr="00D772E5" w14:paraId="34C8C392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6C29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Homosexuality 2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111342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0A1B5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C8101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1EAF6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3CDDB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12654A" w14:textId="79FE116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C4770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E169198" w14:textId="22EE4F2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2DC567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ED58A3" w14:textId="5E8500A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36A79A" w14:textId="2B5F173C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20</w:t>
            </w:r>
          </w:p>
        </w:tc>
      </w:tr>
      <w:tr w:rsidR="00F85556" w:rsidRPr="00D772E5" w14:paraId="078A28A5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38A63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Affirmative actio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3E0C35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B2D67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DA88B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BBCD7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C71BA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17D07C6" w14:textId="7A0B15A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A007A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51770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4FB1E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683EB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C0644CD" w14:textId="1649FAF0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54</w:t>
            </w:r>
          </w:p>
        </w:tc>
      </w:tr>
      <w:tr w:rsidR="00F85556" w:rsidRPr="00D772E5" w14:paraId="50107D9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EFF2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81304FC" w14:textId="2F2C923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B30AD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B4BFE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324E1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EBA8E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BB246B" w14:textId="5BF3322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71132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F9C4B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FCAE1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9AFB41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43E2B50" w14:textId="1BD910DD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37</w:t>
            </w:r>
          </w:p>
        </w:tc>
      </w:tr>
      <w:tr w:rsidR="00F85556" w:rsidRPr="00D772E5" w14:paraId="788C4ECD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034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27A44F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B5460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4B284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55AB3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968BB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57AB570" w14:textId="7168B551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8F47E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C5536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1EBB4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503EA4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6DA1CB7" w14:textId="5900C5C2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85</w:t>
            </w:r>
          </w:p>
        </w:tc>
      </w:tr>
      <w:tr w:rsidR="00F85556" w:rsidRPr="00D772E5" w14:paraId="22C90F14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802C3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34EC91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085071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6DDCB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BA2145" w14:textId="3A1E38D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9B090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B6AE94" w14:textId="0DAF7B8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545DD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A03D5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5F379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E33EE4" w14:textId="5A4CB41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FFB9D29" w14:textId="20226134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15</w:t>
            </w:r>
          </w:p>
        </w:tc>
      </w:tr>
      <w:tr w:rsidR="00F85556" w:rsidRPr="00D772E5" w14:paraId="7EECCA65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43C5F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4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89CD4A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96600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EF058B" w14:textId="61F7D11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B4A26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C71B7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757A2C" w14:textId="7B1D715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DCD0E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4850B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4C777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909A14" w14:textId="63AB92B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B2A402C" w14:textId="339103F9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08</w:t>
            </w:r>
          </w:p>
        </w:tc>
      </w:tr>
      <w:tr w:rsidR="00F85556" w:rsidRPr="00D772E5" w14:paraId="0308D0A7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D92E7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al problems 5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2999ED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6F0EF8" w14:textId="64A6CC0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9E25C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1BE30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E2B74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9CF561" w14:textId="5D522F5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7E6FF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9B306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9BA93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B6A03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BFBB983" w14:textId="34EDF152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54</w:t>
            </w:r>
          </w:p>
        </w:tc>
      </w:tr>
      <w:tr w:rsidR="00F85556" w:rsidRPr="00D772E5" w14:paraId="0753BA4A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9461A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sm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443061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4DD5D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10C7B2" w14:textId="274FA7C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9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9C9D720" w14:textId="35E4B16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9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4EA9D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D64DF5" w14:textId="2177493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799A5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2258B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B13F6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DA998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515FB3B" w14:textId="783F7ED1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12</w:t>
            </w:r>
          </w:p>
        </w:tc>
      </w:tr>
      <w:tr w:rsidR="00F85556" w:rsidRPr="00D772E5" w14:paraId="123072A4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50AC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sm 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0099B4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96762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4009C3" w14:textId="36F1039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1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C37C3F" w14:textId="5723DF2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4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8240D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FE9502" w14:textId="1635659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A72ED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BCC20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6C4AC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7E869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3C9DD03" w14:textId="19880E94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41</w:t>
            </w:r>
          </w:p>
        </w:tc>
      </w:tr>
      <w:tr w:rsidR="00F85556" w:rsidRPr="00D772E5" w14:paraId="50283E5D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BA0B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acism 3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BB0283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00489B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253934" w14:textId="13A415B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9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107169" w14:textId="18E2C29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4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DB83B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59C526" w14:textId="4E4ECC0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ED145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31A5F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B8F1A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1ACC2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509B317" w14:textId="3FF70256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7</w:t>
            </w:r>
          </w:p>
        </w:tc>
      </w:tr>
      <w:tr w:rsidR="00F85556" w:rsidRPr="00D772E5" w14:paraId="25D14011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D5ACA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1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6C0CB8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CD33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4F77F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B90A4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CD1D31" w14:textId="0221818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E5A5E2" w14:textId="5A71C05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19BB1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2A980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16188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B70B44" w14:textId="58EC0C2A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0486ED8" w14:textId="729B9A32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59</w:t>
            </w:r>
          </w:p>
        </w:tc>
      </w:tr>
      <w:tr w:rsidR="00F85556" w:rsidRPr="00D772E5" w14:paraId="0CA53060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39FB8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2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56343FE" w14:textId="5677626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341B3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0448A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63C8F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21A291" w14:textId="3D07EFF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6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6671A9" w14:textId="748D1CE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234A3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E225E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D5ACC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51D9D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3E6E9D4" w14:textId="649A019C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31</w:t>
            </w:r>
          </w:p>
        </w:tc>
      </w:tr>
      <w:tr w:rsidR="00F85556" w:rsidRPr="00D772E5" w14:paraId="7370725F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D9BDB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3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E90F74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6A322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13158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EA71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CC7078" w14:textId="033CB31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03B35E" w14:textId="4AAF1EA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04D5B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187D30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B69B1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679C8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FF05EC4" w14:textId="3B38717F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20</w:t>
            </w:r>
          </w:p>
        </w:tc>
      </w:tr>
      <w:tr w:rsidR="00F85556" w:rsidRPr="00D772E5" w14:paraId="34AB620F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9961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4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268E34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E2CCE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DB1AF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A69BB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AFE251" w14:textId="7F66EAC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F8A116C" w14:textId="2A49C5B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ECB2777" w14:textId="1C90D52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B5C1CB" w14:textId="6B33976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8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D8601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EC0A6E" w14:textId="0D12602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93801D7" w14:textId="35456ADF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98</w:t>
            </w:r>
          </w:p>
        </w:tc>
      </w:tr>
      <w:tr w:rsidR="00F85556" w:rsidRPr="00D772E5" w14:paraId="6E0BCB2B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A1D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5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A962DB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63937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1C8CC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526F2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7E634F" w14:textId="4321B611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B4C67B" w14:textId="7F5287D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2F5565" w14:textId="1C31F88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4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EBCF11" w14:textId="4418408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3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73B50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F50FD5" w14:textId="7E291C3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E09EE67" w14:textId="716FC9E3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71</w:t>
            </w:r>
          </w:p>
        </w:tc>
      </w:tr>
      <w:tr w:rsidR="00F85556" w:rsidRPr="00D772E5" w14:paraId="2C71FF13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2416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nequality 6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33B366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A237F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4B2F2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5C5B8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2F6590" w14:textId="68A103A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8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582F44" w14:textId="0416C13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19F10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40BBF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78AAF5" w14:textId="77FF2BC0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3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434ED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06E2443" w14:textId="133E5D9D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25</w:t>
            </w:r>
          </w:p>
        </w:tc>
      </w:tr>
      <w:tr w:rsidR="00F85556" w:rsidRPr="00D772E5" w14:paraId="15ECF787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427C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Limited government 1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12A6CE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A1D72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C7D43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248AF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B2F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981E01C" w14:textId="5A9A030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1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7F3EC2" w14:textId="581998D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974ED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9B9BC4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78754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EAFB62E" w14:textId="61744B09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88</w:t>
            </w:r>
          </w:p>
        </w:tc>
      </w:tr>
      <w:tr w:rsidR="00F85556" w:rsidRPr="00D772E5" w14:paraId="6F78E5B9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B056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lastRenderedPageBreak/>
              <w:t>Limited government 2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CD9B93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A37B5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BFF5A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3FC5D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96599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F8F44B" w14:textId="456F8A6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C0985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A048A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10C1E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EAB4F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2C80BC9" w14:textId="631CC3F1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43</w:t>
            </w:r>
          </w:p>
        </w:tc>
      </w:tr>
      <w:tr w:rsidR="00F85556" w:rsidRPr="00D772E5" w14:paraId="13F0268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E3E5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Limited government 3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5607B1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5E21D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44960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3BBC52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B462D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412B40" w14:textId="6195D56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5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24F8DE" w14:textId="56EF6B7D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26BFC1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B3EFD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0470B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B101B32" w14:textId="4C29D7D8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16</w:t>
            </w:r>
          </w:p>
        </w:tc>
      </w:tr>
      <w:tr w:rsidR="00F85556" w:rsidRPr="00D772E5" w14:paraId="7C06AEE7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3E3CF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Tax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3476E5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5FE57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F3612B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EE3A58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52365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FC4D19" w14:textId="7C4A4F1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26A4A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877C1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AFC3D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F8C7E7" w14:textId="49C9D69D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3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67FB319" w14:textId="5F3B1F2C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19</w:t>
            </w:r>
          </w:p>
        </w:tc>
      </w:tr>
      <w:tr w:rsidR="00F85556" w:rsidRPr="00D772E5" w14:paraId="28ED9FA2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0D88B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Religiosit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F30137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67238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C9E7F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D4382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7C33E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E0BE34" w14:textId="7A27C88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ED7FB9" w14:textId="6344D24F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49A3D7" w14:textId="624516D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9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1F3B74" w14:textId="0F8AE0EC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9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38D4D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39A1391" w14:textId="5DE37FE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92</w:t>
            </w:r>
          </w:p>
        </w:tc>
      </w:tr>
      <w:tr w:rsidR="00F85556" w:rsidRPr="00D772E5" w14:paraId="04C3B7EA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1CA4A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Biblical literalism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8A5AD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CAC6E9" w14:textId="7BAE5CF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0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3DC152" w14:textId="6B3060D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2E371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05229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0CA03F" w14:textId="3A00097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6C5CD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336B2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A32525" w14:textId="2E783A0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-0.2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D4ABB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DA10182" w14:textId="5557EF6B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97</w:t>
            </w:r>
          </w:p>
        </w:tc>
      </w:tr>
      <w:tr w:rsidR="00F85556" w:rsidRPr="00D772E5" w14:paraId="00E8F61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3DC2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Immigration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7152CB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606DB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5F245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02AD71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C4C7F4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7B7CD" w14:textId="2988CEE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931D5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D9AC1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AA9549" w14:textId="7B5629A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2E098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B21F60C" w14:textId="0075AD57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62</w:t>
            </w:r>
          </w:p>
        </w:tc>
      </w:tr>
      <w:tr w:rsidR="00F85556" w:rsidRPr="00D772E5" w14:paraId="0A379F8E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68284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A39BC7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004DF9" w14:textId="3D87920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7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BC262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10275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C3176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6533CA" w14:textId="14FA3C4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80ABE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50208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FD9452" w14:textId="5EE799B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2FD21F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DA190AB" w14:textId="7601734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82</w:t>
            </w:r>
          </w:p>
        </w:tc>
      </w:tr>
      <w:tr w:rsidR="00F85556" w:rsidRPr="00D772E5" w14:paraId="2D7AD85C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0BD3E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2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8989EE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2150AA3" w14:textId="30B02430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45FFB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6EA8B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4AC9D8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2E562F" w14:textId="706924AB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AD267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A8569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0F2977" w14:textId="0CB0AF28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B673B3" w14:textId="7958D8E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31B683D" w14:textId="713C4EE5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04</w:t>
            </w:r>
          </w:p>
        </w:tc>
      </w:tr>
      <w:tr w:rsidR="00F85556" w:rsidRPr="00D772E5" w14:paraId="0D52D693" w14:textId="77777777" w:rsidTr="00F855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AFFFC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3 (a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2CB5A15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4BDB46" w14:textId="31AB9E54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28122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4E2B0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D58DD9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AFA3A9" w14:textId="1FE5CF2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0265E8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05AD4C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D61C4B" w14:textId="4E493F25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33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8084170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355D8E" w14:textId="6B0853D1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71</w:t>
            </w:r>
          </w:p>
        </w:tc>
      </w:tr>
      <w:tr w:rsidR="00F85556" w:rsidRPr="00D772E5" w14:paraId="53F1E998" w14:textId="77777777" w:rsidTr="00F85556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E6B8B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Parenting 4 (a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0786E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C8F1FF" w14:textId="39846FE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2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F89BE7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81C5B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8A93F6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5B0ABB" w14:textId="28C62892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     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B74A8D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B3D9EA" w14:textId="77777777" w:rsidR="00F85556" w:rsidRPr="00F85556" w:rsidRDefault="00F85556" w:rsidP="00F85556">
            <w:pPr>
              <w:pStyle w:val="a9"/>
              <w:jc w:val="right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BBD44E" w14:textId="14C3CB4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CC7633" w14:textId="7777777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F60A32" w14:textId="550F243B" w:rsidR="00F85556" w:rsidRPr="00F85556" w:rsidRDefault="00F85556" w:rsidP="006578EA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555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50</w:t>
            </w:r>
          </w:p>
        </w:tc>
      </w:tr>
      <w:tr w:rsidR="00F85556" w:rsidRPr="00D772E5" w14:paraId="6052103A" w14:textId="77777777" w:rsidTr="00F855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465D" w14:textId="77777777" w:rsidR="00F85556" w:rsidRPr="00D772E5" w:rsidRDefault="00F85556" w:rsidP="00F855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r w:rsidRPr="00D772E5">
              <w:rPr>
                <w:rFonts w:ascii="Times New Roman" w:hAnsi="Times New Roman" w:cs="Times New Roman"/>
                <w:szCs w:val="20"/>
              </w:rPr>
              <w:t>Eigen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E6FE9B" w14:textId="34153953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7.5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C24937" w14:textId="2D44F6E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3.5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7FA9B5" w14:textId="49C0B5EA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2.69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9E5FB8" w14:textId="010F9C1E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8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CADCF4" w14:textId="4EE4D0A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4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8B3E94" w14:textId="3B25D237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3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EC879D" w14:textId="34FE5FB9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3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1B4F53" w14:textId="1DAB0A9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17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BF1352" w14:textId="45C1CFD1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08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55077B" w14:textId="374E6F06" w:rsidR="00F85556" w:rsidRPr="00F85556" w:rsidRDefault="00F85556" w:rsidP="00F85556">
            <w:pPr>
              <w:pStyle w:val="a9"/>
              <w:jc w:val="right"/>
              <w:rPr>
                <w:rFonts w:ascii="Times New Roman" w:hAnsi="Times New Roman" w:cs="Times New Roman"/>
              </w:rPr>
            </w:pPr>
            <w:r w:rsidRPr="00F85556">
              <w:rPr>
                <w:rFonts w:ascii="Times New Roman" w:hAnsi="Times New Roman" w:cs="Times New Roman"/>
              </w:rPr>
              <w:t>1.0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10462E0" w14:textId="77777777" w:rsidR="00F85556" w:rsidRPr="00D772E5" w:rsidRDefault="00F85556" w:rsidP="00F855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4859D1C8" w14:textId="77777777" w:rsidR="00D772E5" w:rsidRDefault="00D772E5" w:rsidP="00D772E5">
      <w:pPr>
        <w:pStyle w:val="EndNoteBibliography"/>
        <w:rPr>
          <w:sz w:val="20"/>
          <w:szCs w:val="20"/>
        </w:rPr>
      </w:pPr>
      <w:r w:rsidRPr="00B6566E">
        <w:rPr>
          <w:rFonts w:hint="eastAsia"/>
          <w:sz w:val="20"/>
          <w:szCs w:val="20"/>
        </w:rPr>
        <w:t>N</w:t>
      </w:r>
      <w:r w:rsidRPr="00B6566E">
        <w:rPr>
          <w:sz w:val="20"/>
          <w:szCs w:val="20"/>
        </w:rPr>
        <w:t xml:space="preserve">ote. </w:t>
      </w:r>
      <w:r>
        <w:rPr>
          <w:sz w:val="20"/>
          <w:szCs w:val="20"/>
        </w:rPr>
        <w:t xml:space="preserve">Loadings whose absolute valaues are higher than 0.2 </w:t>
      </w:r>
      <w:r w:rsidRPr="00B6566E">
        <w:rPr>
          <w:sz w:val="20"/>
          <w:szCs w:val="20"/>
        </w:rPr>
        <w:t>are presented.</w:t>
      </w:r>
    </w:p>
    <w:p w14:paraId="7CFB86E8" w14:textId="77777777" w:rsidR="001357D6" w:rsidRDefault="001357D6" w:rsidP="00DE6D89">
      <w:pPr>
        <w:pStyle w:val="EndNoteBibliography"/>
        <w:rPr>
          <w:sz w:val="20"/>
          <w:szCs w:val="20"/>
        </w:rPr>
        <w:sectPr w:rsidR="001357D6" w:rsidSect="00D772E5">
          <w:pgSz w:w="16838" w:h="11906" w:orient="landscape"/>
          <w:pgMar w:top="1440" w:right="1701" w:bottom="1440" w:left="1440" w:header="851" w:footer="0" w:gutter="0"/>
          <w:cols w:space="425"/>
          <w:docGrid w:linePitch="360"/>
        </w:sectPr>
      </w:pPr>
    </w:p>
    <w:p w14:paraId="06B78CC3" w14:textId="05FE5879" w:rsidR="001357D6" w:rsidRPr="001357D6" w:rsidRDefault="001357D6" w:rsidP="001357D6">
      <w:pPr>
        <w:pStyle w:val="aa"/>
        <w:keepNext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able A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begin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instrText xml:space="preserve"> SEQ Table_A \* ARABIC </w:instrTex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separate"/>
      </w:r>
      <w:r w:rsidRPr="001357D6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6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end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t>. OLS Regression of Sync Score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316B93">
        <w:rPr>
          <w:rFonts w:ascii="Times New Roman" w:hAnsi="Times New Roman" w:cs="Times New Roman"/>
          <w:b w:val="0"/>
          <w:sz w:val="24"/>
          <w:szCs w:val="24"/>
        </w:rPr>
        <w:t>% in proximity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>)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n Individual Characteristi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6" w:type="dxa"/>
          <w:right w:w="96" w:type="dxa"/>
        </w:tblCellMar>
        <w:tblLook w:val="04A0" w:firstRow="1" w:lastRow="0" w:firstColumn="1" w:lastColumn="0" w:noHBand="0" w:noVBand="1"/>
      </w:tblPr>
      <w:tblGrid>
        <w:gridCol w:w="3504"/>
        <w:gridCol w:w="1009"/>
        <w:gridCol w:w="1009"/>
        <w:gridCol w:w="1009"/>
        <w:gridCol w:w="1165"/>
        <w:gridCol w:w="1009"/>
      </w:tblGrid>
      <w:tr w:rsidR="001357D6" w:rsidRPr="005F1134" w14:paraId="2195E9B4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F271A5D" w14:textId="77777777" w:rsidR="001357D6" w:rsidRPr="005F1134" w:rsidRDefault="001357D6" w:rsidP="00082F56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</w:tcPr>
          <w:p w14:paraId="7A2B4031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hideMark/>
          </w:tcPr>
          <w:p w14:paraId="684A92E8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FF2B8E8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DAC61F6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93717BA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</w:tr>
      <w:tr w:rsidR="001357D6" w:rsidRPr="005F1134" w14:paraId="50253ADA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35B89" w14:textId="77777777" w:rsidR="001357D6" w:rsidRPr="005F113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Samp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</w:tcPr>
          <w:p w14:paraId="404B52A3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19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4AE1613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198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591AF18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201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0F6FD8B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ANES 200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697E76" w14:textId="77777777" w:rsidR="001357D6" w:rsidRPr="005F1134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P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oled</w:t>
            </w:r>
            <w:r w:rsidRPr="00AA1FAD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a</w:t>
            </w:r>
          </w:p>
        </w:tc>
      </w:tr>
      <w:tr w:rsidR="001357D6" w:rsidRPr="005F1134" w14:paraId="09002600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4F9533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Age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10 years)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6B1B9925" w14:textId="3C2046E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24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1CCF158F" w14:textId="3FA8AD4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0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F7ABED4" w14:textId="1B243C0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1.07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F7A77A" w14:textId="470A558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98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1E0D2B4" w14:textId="2B435EC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365</w:t>
            </w:r>
          </w:p>
        </w:tc>
      </w:tr>
      <w:tr w:rsidR="001357D6" w:rsidRPr="005F1134" w14:paraId="7EA1D03F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5BE82F9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8B37468" w14:textId="074D8E9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200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7858D79" w14:textId="526D46D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31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915709" w14:textId="58CA093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23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C4ECAE" w14:textId="31229E4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496)</w:t>
            </w:r>
          </w:p>
        </w:tc>
        <w:tc>
          <w:tcPr>
            <w:tcW w:w="0" w:type="auto"/>
            <w:vAlign w:val="center"/>
          </w:tcPr>
          <w:p w14:paraId="18B8A515" w14:textId="74F5852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86)</w:t>
            </w:r>
          </w:p>
        </w:tc>
      </w:tr>
      <w:tr w:rsidR="001357D6" w:rsidRPr="005F1134" w14:paraId="16197A5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0BEF4E1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Age</w:t>
            </w: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10 years)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8C5161B" w14:textId="2EFD4E1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16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1BEDF6C2" w14:textId="4976FC6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7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202800" w14:textId="1B3EB8E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15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AB5254" w14:textId="0F9930D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037</w:t>
            </w:r>
          </w:p>
        </w:tc>
        <w:tc>
          <w:tcPr>
            <w:tcW w:w="0" w:type="auto"/>
            <w:vAlign w:val="center"/>
          </w:tcPr>
          <w:p w14:paraId="6E82418C" w14:textId="4C273F2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07</w:t>
            </w:r>
          </w:p>
        </w:tc>
      </w:tr>
      <w:tr w:rsidR="001357D6" w:rsidRPr="005F1134" w14:paraId="36D0EC8E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A7642F9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5F44A95" w14:textId="7470744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119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17DE2733" w14:textId="02AB3E0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12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9286AD" w14:textId="3332BBD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20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04568B3" w14:textId="5F6034D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144)</w:t>
            </w:r>
          </w:p>
        </w:tc>
        <w:tc>
          <w:tcPr>
            <w:tcW w:w="0" w:type="auto"/>
            <w:vAlign w:val="center"/>
          </w:tcPr>
          <w:p w14:paraId="11CE6A4E" w14:textId="6F2BA7F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075)</w:t>
            </w:r>
          </w:p>
        </w:tc>
      </w:tr>
      <w:tr w:rsidR="001357D6" w:rsidRPr="005F1134" w14:paraId="59C76C7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80FE299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Femal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474C758" w14:textId="2D6F0B2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36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6F106AE9" w14:textId="7BF27B7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1.712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E254B8" w14:textId="5224161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28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D8FC38" w14:textId="6D58D29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2.222*</w:t>
            </w:r>
          </w:p>
        </w:tc>
        <w:tc>
          <w:tcPr>
            <w:tcW w:w="0" w:type="auto"/>
            <w:vAlign w:val="center"/>
          </w:tcPr>
          <w:p w14:paraId="2B50E755" w14:textId="5F50F1E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1.092*</w:t>
            </w:r>
          </w:p>
        </w:tc>
      </w:tr>
      <w:tr w:rsidR="001357D6" w:rsidRPr="005F1134" w14:paraId="56F1C356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297E63E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868C565" w14:textId="4CABFE5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40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56698A9B" w14:textId="643EAFA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61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F75120" w14:textId="16AC33B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39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EFF2EC" w14:textId="1B98D28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69)</w:t>
            </w:r>
          </w:p>
        </w:tc>
        <w:tc>
          <w:tcPr>
            <w:tcW w:w="0" w:type="auto"/>
            <w:vAlign w:val="center"/>
          </w:tcPr>
          <w:p w14:paraId="0347075A" w14:textId="003C540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461)</w:t>
            </w:r>
          </w:p>
        </w:tc>
      </w:tr>
      <w:tr w:rsidR="001357D6" w:rsidRPr="00F81C54" w14:paraId="7ED5F8E8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DFAA91" w14:textId="77777777" w:rsidR="001357D6" w:rsidRPr="0075140A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>Household income (ref.: &lt;</w:t>
            </w:r>
            <w:bookmarkStart w:id="0" w:name="_Hlk4876243"/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>$10k</w:t>
            </w:r>
            <w:bookmarkEnd w:id="0"/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auto"/>
          </w:tcPr>
          <w:p w14:paraId="069F2B8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</w:tcPr>
          <w:p w14:paraId="2354E1D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0A69814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0C9137C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A1626A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357D6" w:rsidRPr="00F81C54" w14:paraId="18B34AC5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BAE27A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≥$10k and &lt;$25k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298F4873" w14:textId="75010B2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305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8DB2D6E" w14:textId="6FE0944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96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6AC402" w14:textId="161D94D0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9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9EE3BB3" w14:textId="20EDF642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98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74F3A1" w14:textId="62957944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271</w:t>
            </w:r>
          </w:p>
        </w:tc>
      </w:tr>
      <w:tr w:rsidR="001357D6" w:rsidRPr="00F81C54" w14:paraId="4184919C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834E5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3A21FA0D" w14:textId="674B620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063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4829BCA" w14:textId="078A0C7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5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9F70C5" w14:textId="50C9FC8B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82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B60DFB" w14:textId="070C2F95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511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F433CE9" w14:textId="433F7191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14)</w:t>
            </w:r>
          </w:p>
        </w:tc>
      </w:tr>
      <w:tr w:rsidR="001357D6" w:rsidRPr="00F81C54" w14:paraId="22516D6D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2D4C8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</w:t>
            </w:r>
            <w:bookmarkStart w:id="1" w:name="_Hlk4876161"/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>≥$25k</w:t>
            </w:r>
            <w:bookmarkEnd w:id="1"/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5439BE98" w14:textId="090DABD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23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651A110" w14:textId="6B11E1A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2.05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9CC678" w14:textId="4E45EFC6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3.4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76B366" w14:textId="3079F1F5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CD26AC" w14:textId="38E42B10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1.436+</w:t>
            </w:r>
          </w:p>
        </w:tc>
      </w:tr>
      <w:tr w:rsidR="001357D6" w:rsidRPr="00F81C54" w14:paraId="3B6DBC23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FB961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29D77C5B" w14:textId="63C9A28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95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ACA78CA" w14:textId="15F5541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26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88AD08" w14:textId="60198BCE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59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62E8F8" w14:textId="7EFC9760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893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903C7F" w14:textId="5B602F95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25)</w:t>
            </w:r>
          </w:p>
        </w:tc>
      </w:tr>
      <w:tr w:rsidR="001357D6" w:rsidRPr="00F81C54" w14:paraId="1173F21F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D7690C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5140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Missing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11E5E580" w14:textId="0534F55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1.13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3BA227F5" w14:textId="5D274CA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1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E3AE48" w14:textId="0577D9D1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3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A1D68C" w14:textId="2E57A7EA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61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B0A343" w14:textId="464F86F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198</w:t>
            </w:r>
          </w:p>
        </w:tc>
      </w:tr>
      <w:tr w:rsidR="001357D6" w:rsidRPr="00F81C54" w14:paraId="644B7064" w14:textId="77777777" w:rsidTr="00082F56">
        <w:trPr>
          <w:trHeight w:val="20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1C4C41" w14:textId="77777777" w:rsidR="001357D6" w:rsidRPr="0075140A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shd w:val="clear" w:color="auto" w:fill="auto"/>
            <w:vAlign w:val="center"/>
          </w:tcPr>
          <w:p w14:paraId="60A62DE8" w14:textId="49CD964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543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623C0461" w14:textId="2BA5302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48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80FB0B" w14:textId="686B2B7B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3.10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2BADDC" w14:textId="4AE0C80A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803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B9BB19" w14:textId="082BBF90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21)</w:t>
            </w:r>
          </w:p>
        </w:tc>
      </w:tr>
      <w:tr w:rsidR="001357D6" w:rsidRPr="005F1134" w14:paraId="13DA0DEA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</w:tcPr>
          <w:p w14:paraId="3D23A304" w14:textId="77777777" w:rsidR="001357D6" w:rsidRPr="005F113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Race/ethnicity (ref.: White)</w:t>
            </w:r>
          </w:p>
        </w:tc>
        <w:tc>
          <w:tcPr>
            <w:tcW w:w="0" w:type="auto"/>
            <w:tcBorders>
              <w:right w:val="nil"/>
            </w:tcBorders>
          </w:tcPr>
          <w:p w14:paraId="1B319F8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</w:tcPr>
          <w:p w14:paraId="59C0E38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7E6108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01409D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</w:tcPr>
          <w:p w14:paraId="0BCB5DC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5F1134" w14:paraId="72C6AC67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F548354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Blacks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83F05A1" w14:textId="0029137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4.373***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04C7E2B5" w14:textId="118770C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73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50FED8" w14:textId="71A7CD4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4.884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54D43B6" w14:textId="2750E12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799**</w:t>
            </w:r>
          </w:p>
        </w:tc>
        <w:tc>
          <w:tcPr>
            <w:tcW w:w="0" w:type="auto"/>
            <w:vAlign w:val="center"/>
          </w:tcPr>
          <w:p w14:paraId="102B9382" w14:textId="3BCD4E8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647***</w:t>
            </w:r>
          </w:p>
        </w:tc>
      </w:tr>
      <w:tr w:rsidR="001357D6" w:rsidRPr="005F1134" w14:paraId="48AA398A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AD0E4E0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AE95026" w14:textId="760D183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239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3B4956C" w14:textId="4C720E0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9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D54558" w14:textId="14F38D5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00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DD23D94" w14:textId="3EB8680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311)</w:t>
            </w:r>
          </w:p>
        </w:tc>
        <w:tc>
          <w:tcPr>
            <w:tcW w:w="0" w:type="auto"/>
            <w:vAlign w:val="center"/>
          </w:tcPr>
          <w:p w14:paraId="25910CF1" w14:textId="089C18F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645)</w:t>
            </w:r>
          </w:p>
        </w:tc>
      </w:tr>
      <w:tr w:rsidR="001357D6" w:rsidRPr="005F1134" w14:paraId="6D84D62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56E419E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Hispanic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1D8261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C3AE69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AD610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706DDD" w14:textId="5F79ABB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653*</w:t>
            </w:r>
          </w:p>
        </w:tc>
        <w:tc>
          <w:tcPr>
            <w:tcW w:w="0" w:type="auto"/>
            <w:vAlign w:val="center"/>
          </w:tcPr>
          <w:p w14:paraId="4C3377B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5F1134" w14:paraId="02465E56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C17E611" w14:textId="77777777" w:rsidR="001357D6" w:rsidRPr="005F1134" w:rsidRDefault="001357D6" w:rsidP="001357D6">
            <w:pPr>
              <w:pStyle w:val="a9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BE1DCA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02DA377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8F0A2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84606A" w14:textId="3C78433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541)</w:t>
            </w:r>
          </w:p>
        </w:tc>
        <w:tc>
          <w:tcPr>
            <w:tcW w:w="0" w:type="auto"/>
            <w:vAlign w:val="center"/>
          </w:tcPr>
          <w:p w14:paraId="5B73BDD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5F1134" w14:paraId="23A47275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09DC76E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Others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FF8BE07" w14:textId="53D8835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16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249ECEB6" w14:textId="1DAC506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926+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6CF07C" w14:textId="02E8F9D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4.270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D52B31E" w14:textId="4B9782A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769*</w:t>
            </w:r>
          </w:p>
        </w:tc>
        <w:tc>
          <w:tcPr>
            <w:tcW w:w="0" w:type="auto"/>
            <w:vAlign w:val="center"/>
          </w:tcPr>
          <w:p w14:paraId="08AE594C" w14:textId="2F21D52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877**</w:t>
            </w:r>
          </w:p>
        </w:tc>
      </w:tr>
      <w:tr w:rsidR="001357D6" w:rsidRPr="005F1134" w14:paraId="0E3DEE6A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6C7AEAB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584D0DA" w14:textId="1C51B9B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162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334D296A" w14:textId="79C6FAC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63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3AA8C4" w14:textId="0166FDB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10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693834" w14:textId="3B56216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808)</w:t>
            </w:r>
          </w:p>
        </w:tc>
        <w:tc>
          <w:tcPr>
            <w:tcW w:w="0" w:type="auto"/>
            <w:vAlign w:val="center"/>
          </w:tcPr>
          <w:p w14:paraId="529DE3ED" w14:textId="14C2E0F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27)</w:t>
            </w:r>
          </w:p>
        </w:tc>
      </w:tr>
      <w:tr w:rsidR="001357D6" w:rsidRPr="005F1134" w14:paraId="392B365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8F020E3" w14:textId="77777777" w:rsidR="001357D6" w:rsidRPr="005F113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Education (ref.: ≥College)</w:t>
            </w:r>
          </w:p>
        </w:tc>
        <w:tc>
          <w:tcPr>
            <w:tcW w:w="0" w:type="auto"/>
            <w:tcBorders>
              <w:right w:val="nil"/>
            </w:tcBorders>
          </w:tcPr>
          <w:p w14:paraId="2F2A902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</w:tcPr>
          <w:p w14:paraId="0EE8694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051C9FF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6319D4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</w:tcPr>
          <w:p w14:paraId="286B586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357D6" w:rsidRPr="005F1134" w14:paraId="47AF470C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9CFA588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&lt;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E0E1FA8" w14:textId="5186FF8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462**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3EE15449" w14:textId="7A2B076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5.425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6B4FB5" w14:textId="1B24DB3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8.944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0DDAEC4" w14:textId="56B17B2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464</w:t>
            </w:r>
          </w:p>
        </w:tc>
        <w:tc>
          <w:tcPr>
            <w:tcW w:w="0" w:type="auto"/>
            <w:vAlign w:val="center"/>
          </w:tcPr>
          <w:p w14:paraId="33867124" w14:textId="3C6E5A1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4.865***</w:t>
            </w:r>
          </w:p>
        </w:tc>
      </w:tr>
      <w:tr w:rsidR="001357D6" w:rsidRPr="005F1134" w14:paraId="39D3B856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A457073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4F7C47E" w14:textId="193D110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33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039F202" w14:textId="35C2EC9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0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062791" w14:textId="541EFFD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11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28D4CB" w14:textId="559C340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831)</w:t>
            </w:r>
          </w:p>
        </w:tc>
        <w:tc>
          <w:tcPr>
            <w:tcW w:w="0" w:type="auto"/>
            <w:vAlign w:val="center"/>
          </w:tcPr>
          <w:p w14:paraId="0E7857FA" w14:textId="69B338A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87)</w:t>
            </w:r>
          </w:p>
        </w:tc>
      </w:tr>
      <w:tr w:rsidR="001357D6" w:rsidRPr="005F1134" w14:paraId="0A9CD4D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A537CA8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FE20276" w14:textId="50680F5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830+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5C854301" w14:textId="6625620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977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686AE8" w14:textId="575C57F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5.314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DA358C" w14:textId="00503CE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104*</w:t>
            </w:r>
          </w:p>
        </w:tc>
        <w:tc>
          <w:tcPr>
            <w:tcW w:w="0" w:type="auto"/>
            <w:vAlign w:val="center"/>
          </w:tcPr>
          <w:p w14:paraId="45453205" w14:textId="6332EF0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565***</w:t>
            </w:r>
          </w:p>
        </w:tc>
      </w:tr>
      <w:tr w:rsidR="001357D6" w:rsidRPr="005F1134" w14:paraId="7A32C19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D9D1817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EB1ECBE" w14:textId="61E18E4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38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1AD40C51" w14:textId="2BBD764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3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E94A5A" w14:textId="30D06AE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69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D6511D" w14:textId="36B6707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72)</w:t>
            </w:r>
          </w:p>
        </w:tc>
        <w:tc>
          <w:tcPr>
            <w:tcW w:w="0" w:type="auto"/>
            <w:vAlign w:val="center"/>
          </w:tcPr>
          <w:p w14:paraId="33F28706" w14:textId="6177F66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591)</w:t>
            </w:r>
          </w:p>
        </w:tc>
      </w:tr>
      <w:tr w:rsidR="001357D6" w:rsidRPr="005F1134" w14:paraId="6A8A4394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83920C9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Some colleg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2AB8694" w14:textId="59C21FB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774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5956A126" w14:textId="40097E6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531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711049" w14:textId="07C9358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5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8AA66B" w14:textId="023B151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636</w:t>
            </w:r>
          </w:p>
        </w:tc>
        <w:tc>
          <w:tcPr>
            <w:tcW w:w="0" w:type="auto"/>
            <w:vAlign w:val="center"/>
          </w:tcPr>
          <w:p w14:paraId="411F5846" w14:textId="657CE53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652*</w:t>
            </w:r>
          </w:p>
        </w:tc>
      </w:tr>
      <w:tr w:rsidR="001357D6" w:rsidRPr="005F1134" w14:paraId="37B19910" w14:textId="77777777" w:rsidTr="00082F56">
        <w:trPr>
          <w:trHeight w:val="20"/>
        </w:trPr>
        <w:tc>
          <w:tcPr>
            <w:tcW w:w="0" w:type="auto"/>
            <w:tcBorders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4F6FE9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14:paraId="6385341B" w14:textId="55B62B8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33)</w:t>
            </w:r>
          </w:p>
        </w:tc>
        <w:tc>
          <w:tcPr>
            <w:tcW w:w="0" w:type="auto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082CD052" w14:textId="60EBC3E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092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3A408B78" w14:textId="4B0336A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954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59333E7A" w14:textId="06F892C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14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DF0BDE4" w14:textId="52AECC6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670)</w:t>
            </w:r>
          </w:p>
        </w:tc>
      </w:tr>
      <w:tr w:rsidR="001357D6" w:rsidRPr="005F1134" w14:paraId="56C46F94" w14:textId="77777777" w:rsidTr="00082F56">
        <w:trPr>
          <w:trHeight w:val="20"/>
        </w:trPr>
        <w:tc>
          <w:tcPr>
            <w:tcW w:w="0" w:type="auto"/>
            <w:tcBorders>
              <w:top w:val="nil"/>
              <w:right w:val="single" w:sz="4" w:space="0" w:color="auto"/>
            </w:tcBorders>
            <w:shd w:val="clear" w:color="auto" w:fill="auto"/>
            <w:noWrap/>
          </w:tcPr>
          <w:p w14:paraId="3349CE5C" w14:textId="77777777" w:rsidR="001357D6" w:rsidRPr="00F81C5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81C54">
              <w:rPr>
                <w:rFonts w:ascii="Times New Roman" w:eastAsia="맑은 고딕" w:hAnsi="Times New Roman" w:cs="Times New Roman"/>
                <w:color w:val="000000"/>
                <w:szCs w:val="20"/>
              </w:rPr>
              <w:t>Political party affiliation (ref.: Democrat)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317E673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noWrap/>
          </w:tcPr>
          <w:p w14:paraId="594A102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095B89D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17C3710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3FD4837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5F1134" w14:paraId="6495B24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8F96A90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81C5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Independent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37A0270" w14:textId="6A21E0A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04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1ABC3A49" w14:textId="3251CBD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345+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14D3D1" w14:textId="6B9C6C0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39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0ED5D7" w14:textId="3E3802A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114</w:t>
            </w:r>
          </w:p>
        </w:tc>
        <w:tc>
          <w:tcPr>
            <w:tcW w:w="0" w:type="auto"/>
            <w:vAlign w:val="center"/>
          </w:tcPr>
          <w:p w14:paraId="382E5593" w14:textId="241DE2F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274</w:t>
            </w:r>
          </w:p>
        </w:tc>
      </w:tr>
      <w:tr w:rsidR="001357D6" w:rsidRPr="005F1134" w14:paraId="6A1F5DDE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DE551BD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17DBAD8" w14:textId="54C43D8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24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0F75BBA0" w14:textId="784F973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5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ABA3B8" w14:textId="155B01E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62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B4A554" w14:textId="3E7317E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85)</w:t>
            </w:r>
          </w:p>
        </w:tc>
        <w:tc>
          <w:tcPr>
            <w:tcW w:w="0" w:type="auto"/>
            <w:vAlign w:val="center"/>
          </w:tcPr>
          <w:p w14:paraId="16377F67" w14:textId="3B73CF0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542)</w:t>
            </w:r>
          </w:p>
        </w:tc>
      </w:tr>
      <w:tr w:rsidR="001357D6" w:rsidRPr="005F1134" w14:paraId="282ABB96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0610A7A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81C5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Republican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5DBDBB0" w14:textId="14CEE0B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639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E87C1F5" w14:textId="1BB473A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05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28B7BC" w14:textId="47C454B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0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1D7812" w14:textId="0147749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106*</w:t>
            </w:r>
          </w:p>
        </w:tc>
        <w:tc>
          <w:tcPr>
            <w:tcW w:w="0" w:type="auto"/>
            <w:vAlign w:val="center"/>
          </w:tcPr>
          <w:p w14:paraId="17941D0A" w14:textId="1A12DE7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126*</w:t>
            </w:r>
          </w:p>
        </w:tc>
      </w:tr>
      <w:tr w:rsidR="001357D6" w:rsidRPr="005F1134" w14:paraId="52108564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A6B30C1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D3A05A0" w14:textId="1141F77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77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5F696BA" w14:textId="01F21DD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79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0141FA" w14:textId="10E0926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74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4CD694" w14:textId="16A5178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62)</w:t>
            </w:r>
          </w:p>
        </w:tc>
        <w:tc>
          <w:tcPr>
            <w:tcW w:w="0" w:type="auto"/>
            <w:vAlign w:val="center"/>
          </w:tcPr>
          <w:p w14:paraId="7DD0E5E5" w14:textId="153FCB4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532)</w:t>
            </w:r>
          </w:p>
        </w:tc>
      </w:tr>
      <w:tr w:rsidR="001357D6" w:rsidRPr="005F1134" w14:paraId="342289DD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EDA2943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81C5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Other party/missing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26DEAAB" w14:textId="144637F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711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DD0A192" w14:textId="4F1DAA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6.962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D35D31" w14:textId="34CC604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5.198+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AB0415" w14:textId="509C5E7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257</w:t>
            </w:r>
          </w:p>
        </w:tc>
        <w:tc>
          <w:tcPr>
            <w:tcW w:w="0" w:type="auto"/>
            <w:vAlign w:val="center"/>
          </w:tcPr>
          <w:p w14:paraId="45C866F4" w14:textId="7EB4D32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178+</w:t>
            </w:r>
          </w:p>
        </w:tc>
      </w:tr>
      <w:tr w:rsidR="001357D6" w:rsidRPr="005F1134" w14:paraId="3AA6BAA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C0FBA5A" w14:textId="77777777" w:rsidR="001357D6" w:rsidRPr="00F81C5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26CEB14" w14:textId="2118670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593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57835D0B" w14:textId="05AEE5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2.25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9555B9" w14:textId="421F127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3.07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06752C" w14:textId="3083F44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476)</w:t>
            </w:r>
          </w:p>
        </w:tc>
        <w:tc>
          <w:tcPr>
            <w:tcW w:w="0" w:type="auto"/>
            <w:vAlign w:val="center"/>
          </w:tcPr>
          <w:p w14:paraId="6BC9E017" w14:textId="53D33B0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202)</w:t>
            </w:r>
          </w:p>
        </w:tc>
      </w:tr>
      <w:tr w:rsidR="001357D6" w:rsidRPr="005F1134" w14:paraId="4A9119AB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95392E1" w14:textId="77777777" w:rsidR="001357D6" w:rsidRPr="005F113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Political ideology (ref.: Liberal)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6367F0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3B41FB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0315FB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32883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A156F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357D6" w:rsidRPr="005F1134" w14:paraId="07441D7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B927EDA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Moderat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E1940D7" w14:textId="0C7B8E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382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29D97B88" w14:textId="48AEA24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45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64DAF6" w14:textId="534A9EF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13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30DEF2" w14:textId="2304666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2.497*</w:t>
            </w:r>
          </w:p>
        </w:tc>
        <w:tc>
          <w:tcPr>
            <w:tcW w:w="0" w:type="auto"/>
            <w:vAlign w:val="center"/>
          </w:tcPr>
          <w:p w14:paraId="54E599A4" w14:textId="546CBA8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0.720</w:t>
            </w:r>
          </w:p>
        </w:tc>
      </w:tr>
      <w:tr w:rsidR="001357D6" w:rsidRPr="005F1134" w14:paraId="20DE3E9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B2B45DB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623C46B" w14:textId="3ED07F8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65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4532F8E3" w14:textId="02F4D3E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6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830943" w14:textId="178B80E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80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071F49" w14:textId="1A9EFD3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73)</w:t>
            </w:r>
          </w:p>
        </w:tc>
        <w:tc>
          <w:tcPr>
            <w:tcW w:w="0" w:type="auto"/>
            <w:vAlign w:val="center"/>
          </w:tcPr>
          <w:p w14:paraId="39482C74" w14:textId="1FE5928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562)</w:t>
            </w:r>
          </w:p>
        </w:tc>
      </w:tr>
      <w:tr w:rsidR="001357D6" w:rsidRPr="005F1134" w14:paraId="1D54AB3B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9135E7A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Conservativ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71C3654" w14:textId="7AD5046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568**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205CFD59" w14:textId="58813D7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1.965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700817" w14:textId="0A8F4FB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610+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F31C25" w14:textId="7ADCDD2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565</w:t>
            </w:r>
          </w:p>
        </w:tc>
        <w:tc>
          <w:tcPr>
            <w:tcW w:w="0" w:type="auto"/>
            <w:vAlign w:val="center"/>
          </w:tcPr>
          <w:p w14:paraId="578B7D59" w14:textId="070E766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055***</w:t>
            </w:r>
          </w:p>
        </w:tc>
      </w:tr>
      <w:tr w:rsidR="001357D6" w:rsidRPr="005F1134" w14:paraId="28E71C7C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439BF7D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673FC12" w14:textId="6D54CAF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910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6A9A1A53" w14:textId="1D5A940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84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F0CF8C" w14:textId="65443B4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96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570F32" w14:textId="58EF16E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04)</w:t>
            </w:r>
          </w:p>
        </w:tc>
        <w:tc>
          <w:tcPr>
            <w:tcW w:w="0" w:type="auto"/>
            <w:vAlign w:val="center"/>
          </w:tcPr>
          <w:p w14:paraId="47EEA2C4" w14:textId="5004293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0.603)</w:t>
            </w:r>
          </w:p>
        </w:tc>
      </w:tr>
      <w:tr w:rsidR="001357D6" w:rsidRPr="005F1134" w14:paraId="2C42A88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53C8E5F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Missing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F2EBDBC" w14:textId="768DD88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4.703*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7F31AC5C" w14:textId="7F59443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981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AE482C" w14:textId="51CCCC9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3.84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139879" w14:textId="49726CF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0.857</w:t>
            </w:r>
          </w:p>
        </w:tc>
        <w:tc>
          <w:tcPr>
            <w:tcW w:w="0" w:type="auto"/>
            <w:vAlign w:val="center"/>
          </w:tcPr>
          <w:p w14:paraId="26CD47A7" w14:textId="74E0E60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-2.688*</w:t>
            </w:r>
          </w:p>
        </w:tc>
      </w:tr>
      <w:tr w:rsidR="001357D6" w:rsidRPr="005F1134" w14:paraId="66E817E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4477113" w14:textId="77777777" w:rsidR="001357D6" w:rsidRPr="005F1134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3C9A452" w14:textId="54B79FD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923)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noWrap/>
            <w:vAlign w:val="center"/>
          </w:tcPr>
          <w:p w14:paraId="39B19D07" w14:textId="766D9EB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33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E1FB11" w14:textId="1FBB3DC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6.04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69C01A" w14:textId="6B17416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952)</w:t>
            </w:r>
          </w:p>
        </w:tc>
        <w:tc>
          <w:tcPr>
            <w:tcW w:w="0" w:type="auto"/>
            <w:vAlign w:val="center"/>
          </w:tcPr>
          <w:p w14:paraId="20FB61EA" w14:textId="0E3D796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hAnsi="Times New Roman" w:cs="Times New Roman"/>
                <w:szCs w:val="20"/>
              </w:rPr>
              <w:t>(1.109)</w:t>
            </w:r>
          </w:p>
        </w:tc>
      </w:tr>
      <w:tr w:rsidR="001357D6" w:rsidRPr="005F1134" w14:paraId="05495C5F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E93D0C" w14:textId="77777777" w:rsidR="001357D6" w:rsidRPr="005F1134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F1134">
              <w:rPr>
                <w:rFonts w:ascii="Times New Roman" w:eastAsia="맑은 고딕" w:hAnsi="Times New Roman" w:cs="Times New Roman"/>
                <w:color w:val="00000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ED7F08B" w14:textId="77777777" w:rsidR="001357D6" w:rsidRPr="00F81C54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15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D33CFA5" w14:textId="77777777" w:rsidR="001357D6" w:rsidRPr="00F81C54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178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7B1F443" w14:textId="77777777" w:rsidR="001357D6" w:rsidRPr="00F81C54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12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0F489FB" w14:textId="77777777" w:rsidR="001357D6" w:rsidRPr="00F81C54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15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05E1B48" w14:textId="77777777" w:rsidR="001357D6" w:rsidRPr="00F81C54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6067</w:t>
            </w:r>
          </w:p>
        </w:tc>
      </w:tr>
    </w:tbl>
    <w:p w14:paraId="4336CA21" w14:textId="77777777" w:rsidR="001357D6" w:rsidRDefault="001357D6" w:rsidP="001357D6">
      <w:pPr>
        <w:rPr>
          <w:rFonts w:ascii="Times New Roman" w:hAnsi="Times New Roman" w:cs="Times New Roman"/>
          <w:szCs w:val="20"/>
        </w:rPr>
        <w:sectPr w:rsidR="001357D6" w:rsidSect="00082F56">
          <w:pgSz w:w="11906" w:h="16838"/>
          <w:pgMar w:top="1701" w:right="1440" w:bottom="1440" w:left="1440" w:header="851" w:footer="0" w:gutter="0"/>
          <w:cols w:space="425"/>
          <w:docGrid w:linePitch="360"/>
        </w:sectPr>
      </w:pPr>
      <w:r w:rsidRPr="007A408A">
        <w:rPr>
          <w:rFonts w:ascii="Times New Roman" w:hAnsi="Times New Roman" w:cs="Times New Roman"/>
          <w:szCs w:val="20"/>
        </w:rPr>
        <w:t>Note. Standard errors in parentheses. All models are adjusted for the survey design and the variability among 100 imputed datasets. Coefficients for intercepts and control variables including geographic region</w:t>
      </w:r>
      <w:r>
        <w:rPr>
          <w:rFonts w:ascii="Times New Roman" w:hAnsi="Times New Roman" w:cs="Times New Roman"/>
          <w:szCs w:val="20"/>
        </w:rPr>
        <w:t>,</w:t>
      </w:r>
      <w:r w:rsidRPr="007A408A">
        <w:rPr>
          <w:rFonts w:ascii="Times New Roman" w:hAnsi="Times New Roman" w:cs="Times New Roman"/>
          <w:szCs w:val="20"/>
        </w:rPr>
        <w:t xml:space="preserve"> marital status</w:t>
      </w:r>
      <w:r>
        <w:rPr>
          <w:rFonts w:ascii="Times New Roman" w:hAnsi="Times New Roman" w:cs="Times New Roman"/>
          <w:szCs w:val="20"/>
        </w:rPr>
        <w:t xml:space="preserve"> and religion</w:t>
      </w:r>
      <w:r w:rsidRPr="007A408A">
        <w:rPr>
          <w:rFonts w:ascii="Times New Roman" w:hAnsi="Times New Roman" w:cs="Times New Roman"/>
          <w:szCs w:val="20"/>
        </w:rPr>
        <w:t xml:space="preserve"> are not shown in the table.</w:t>
      </w:r>
      <w:r>
        <w:rPr>
          <w:rFonts w:ascii="Times New Roman" w:hAnsi="Times New Roman" w:cs="Times New Roman"/>
          <w:szCs w:val="20"/>
        </w:rPr>
        <w:br/>
      </w:r>
      <w:r w:rsidRPr="005420A1"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a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Hispanic</w:t>
      </w:r>
      <w:r>
        <w:rPr>
          <w:rFonts w:ascii="Times New Roman" w:eastAsia="맑은 고딕" w:hAnsi="Times New Roman" w:cs="Times New Roman"/>
          <w:color w:val="000000"/>
          <w:szCs w:val="20"/>
        </w:rPr>
        <w:t>s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in the 2000 ANES </w:t>
      </w:r>
      <w:r>
        <w:rPr>
          <w:rFonts w:ascii="Times New Roman" w:eastAsia="맑은 고딕" w:hAnsi="Times New Roman" w:cs="Times New Roman"/>
          <w:color w:val="000000"/>
          <w:szCs w:val="20"/>
        </w:rPr>
        <w:t>are included in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the category for other racial/ethnic groups. </w:t>
      </w:r>
      <w:r>
        <w:rPr>
          <w:rFonts w:ascii="Times New Roman" w:eastAsia="맑은 고딕" w:hAnsi="Times New Roman" w:cs="Times New Roman"/>
          <w:color w:val="000000"/>
          <w:szCs w:val="20"/>
        </w:rPr>
        <w:t>The model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control</w:t>
      </w:r>
      <w:r>
        <w:rPr>
          <w:rFonts w:ascii="Times New Roman" w:eastAsia="맑은 고딕" w:hAnsi="Times New Roman" w:cs="Times New Roman"/>
          <w:color w:val="000000"/>
          <w:szCs w:val="20"/>
        </w:rPr>
        <w:t>s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for year fixed effects.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br/>
      </w:r>
      <w:r w:rsidRPr="005420A1">
        <w:rPr>
          <w:rFonts w:ascii="Times New Roman" w:hAnsi="Times New Roman" w:cs="Times New Roman"/>
          <w:szCs w:val="20"/>
        </w:rPr>
        <w:t>+ p&lt;.01; * p&lt;.05; ** p&lt;.01; *** p&lt;.001.</w:t>
      </w:r>
    </w:p>
    <w:p w14:paraId="66962F1B" w14:textId="3D9D4D6D" w:rsidR="001357D6" w:rsidRPr="00796E43" w:rsidRDefault="001357D6" w:rsidP="001357D6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able A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begin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instrText xml:space="preserve"> SEQ Table_A \* ARABIC </w:instrTex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separate"/>
      </w: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7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end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>
        <w:rPr>
          <w:rFonts w:ascii="Times New Roman" w:hAnsi="Times New Roman" w:cs="Times New Roman"/>
          <w:b w:val="0"/>
          <w:sz w:val="24"/>
          <w:szCs w:val="24"/>
        </w:rPr>
        <w:t>Poisson</w:t>
      </w:r>
      <w:r w:rsidRPr="00796E43">
        <w:rPr>
          <w:rFonts w:ascii="Times New Roman" w:hAnsi="Times New Roman" w:cs="Times New Roman"/>
          <w:b w:val="0"/>
          <w:sz w:val="24"/>
          <w:szCs w:val="24"/>
        </w:rPr>
        <w:t xml:space="preserve"> Regression of </w:t>
      </w:r>
      <w:r>
        <w:rPr>
          <w:rFonts w:ascii="Times New Roman" w:hAnsi="Times New Roman" w:cs="Times New Roman"/>
          <w:b w:val="0"/>
          <w:sz w:val="24"/>
          <w:szCs w:val="24"/>
        </w:rPr>
        <w:t>Important</w:t>
      </w:r>
      <w:r w:rsidR="00175B39">
        <w:rPr>
          <w:rFonts w:ascii="Times New Roman" w:hAnsi="Times New Roman" w:cs="Times New Roman"/>
          <w:b w:val="0"/>
          <w:sz w:val="24"/>
          <w:szCs w:val="24"/>
        </w:rPr>
        <w:t>-m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atter Discussion </w:t>
      </w:r>
      <w:r w:rsidRPr="00796E43">
        <w:rPr>
          <w:rFonts w:ascii="Times New Roman" w:hAnsi="Times New Roman" w:cs="Times New Roman"/>
          <w:b w:val="0"/>
          <w:sz w:val="24"/>
          <w:szCs w:val="24"/>
        </w:rPr>
        <w:t>Network Size on Sync Score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316B93">
        <w:rPr>
          <w:rFonts w:ascii="Times New Roman" w:hAnsi="Times New Roman" w:cs="Times New Roman"/>
          <w:b w:val="0"/>
          <w:sz w:val="24"/>
          <w:szCs w:val="24"/>
        </w:rPr>
        <w:t>% in proximity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18"/>
        <w:gridCol w:w="698"/>
        <w:gridCol w:w="864"/>
        <w:gridCol w:w="764"/>
        <w:gridCol w:w="864"/>
        <w:gridCol w:w="864"/>
        <w:gridCol w:w="864"/>
        <w:gridCol w:w="764"/>
        <w:gridCol w:w="764"/>
        <w:gridCol w:w="764"/>
        <w:gridCol w:w="864"/>
        <w:gridCol w:w="864"/>
        <w:gridCol w:w="864"/>
      </w:tblGrid>
      <w:tr w:rsidR="001357D6" w:rsidRPr="00C2005E" w14:paraId="0DD36AA1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A1559" w14:textId="77777777" w:rsidR="001357D6" w:rsidRPr="00C2005E" w:rsidRDefault="001357D6" w:rsidP="00082F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bookmarkStart w:id="2" w:name="_Hlk4800723"/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431B871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7DC156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D6EC481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D754E8C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85327DA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CAB9E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1C08293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7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15E0165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8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837D0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320246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0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8E1DDB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1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1C4017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2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</w:tr>
      <w:tr w:rsidR="001357D6" w:rsidRPr="00C2005E" w14:paraId="5DC585B8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E65C7" w14:textId="77777777" w:rsidR="001357D6" w:rsidRPr="00C2005E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Sample</w:t>
            </w:r>
          </w:p>
        </w:tc>
        <w:tc>
          <w:tcPr>
            <w:tcW w:w="0" w:type="auto"/>
            <w:gridSpan w:val="3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7833B1D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1985</w:t>
            </w: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FADBE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1987</w:t>
            </w: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1349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GSS 2010</w:t>
            </w: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1A5B960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ooled</w:t>
            </w:r>
            <w:r w:rsidRPr="00AA1FAD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a</w:t>
            </w:r>
          </w:p>
        </w:tc>
      </w:tr>
      <w:tr w:rsidR="001357D6" w:rsidRPr="00C2005E" w14:paraId="71E325AC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7C89E" w14:textId="77777777" w:rsidR="001357D6" w:rsidRPr="00C2005E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Control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8C8615E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4C1251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367659F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0B26771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73C5C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354E2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9AC5C89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6C61F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B3846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03ACB4C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5CB72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AAE08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Yes</w:t>
            </w:r>
          </w:p>
        </w:tc>
      </w:tr>
      <w:tr w:rsidR="001357D6" w:rsidRPr="00C2005E" w14:paraId="5582AFFD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91D3D" w14:textId="77777777" w:rsidR="001357D6" w:rsidRPr="00C2005E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>
              <w:rPr>
                <w:rFonts w:ascii="Times New Roman" w:hAnsi="Times New Roman" w:cs="Times New Roman"/>
                <w:szCs w:val="20"/>
              </w:rPr>
              <w:t xml:space="preserve"> Education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</w:tcPr>
          <w:p w14:paraId="6E537A69" w14:textId="77777777" w:rsidR="001357D6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8BF267" w14:textId="77777777" w:rsidR="001357D6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</w:tcPr>
          <w:p w14:paraId="7ADF0E64" w14:textId="77777777" w:rsidR="001357D6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37FC47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0D603A4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5667DF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DB9FD2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028EEB8C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F0C70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0BCEF78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B3BA3B6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A046425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</w:tr>
      <w:tr w:rsidR="001357D6" w:rsidRPr="00C2005E" w14:paraId="44A6F04F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660DE" w14:textId="11B774D3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Sync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10%)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36DEE3F7" w14:textId="1A8E19B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34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FDC40DE" w14:textId="451AB3D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vAlign w:val="center"/>
          </w:tcPr>
          <w:p w14:paraId="5FB138B9" w14:textId="2CDB342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CD9F444" w14:textId="6715757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8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7C8D20" w14:textId="0E1F682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1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ED5DA" w14:textId="0882E85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8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69EBBC6" w14:textId="23952F9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64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9681E2" w14:textId="31D86AB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39+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01849C" w14:textId="1140BEE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C490F6A" w14:textId="0E31ADD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9**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E13EEF" w14:textId="0F48FDA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17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38371B" w14:textId="4EB028C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13</w:t>
            </w:r>
          </w:p>
        </w:tc>
      </w:tr>
      <w:tr w:rsidR="001357D6" w:rsidRPr="00C2005E" w14:paraId="6A563EC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DD6F2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20BF05C" w14:textId="68856BE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4)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2F10C939" w14:textId="6CC6A2A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1)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2045458" w14:textId="16583CA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B247621" w14:textId="4F7A0F6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D4B8BC" w14:textId="47F449C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09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C0021A" w14:textId="2EF51CE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0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01D7864" w14:textId="2BACF43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A038BF" w14:textId="2E990DD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1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ADB580" w14:textId="7C99875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918EDF8" w14:textId="1965C65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0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6DF72B" w14:textId="6FCDB21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0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B00FAD" w14:textId="3756353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7)</w:t>
            </w:r>
          </w:p>
        </w:tc>
      </w:tr>
      <w:tr w:rsidR="001357D6" w:rsidRPr="00C2005E" w14:paraId="25967905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35DD2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Education (ref.: ≥College)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122E8A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734329D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2A86C7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25662A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1394E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3716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761507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58778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DC2B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B53D66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55D55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9E51D0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357D6" w:rsidRPr="00C2005E" w14:paraId="3C33153A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D7D80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&lt;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2B4525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6AC6DDD1" w14:textId="0BC11CE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95***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A388672" w14:textId="095C4D0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34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58AB66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856CD6" w14:textId="5E48AC0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41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CFD2B" w14:textId="1FD07C4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42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9795A0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7E83C0" w14:textId="2478326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66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116C0" w14:textId="5542D3B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32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022677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E918E6" w14:textId="3B20A7A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28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6D1E5F" w14:textId="1E6E5E9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81***</w:t>
            </w:r>
          </w:p>
        </w:tc>
      </w:tr>
      <w:tr w:rsidR="001357D6" w:rsidRPr="00C2005E" w14:paraId="52814C8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22F82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AA5551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43BEE691" w14:textId="432C6FA8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3)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DA028E3" w14:textId="782343EA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70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4D48A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E84339" w14:textId="61C7FDD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5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7A969" w14:textId="400051D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5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3DB1AD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A11042" w14:textId="362CA9E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75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97445" w14:textId="7F24098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10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4EE28B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9C2642" w14:textId="5FD58F7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74738B" w14:textId="49B2A06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6)</w:t>
            </w:r>
          </w:p>
        </w:tc>
      </w:tr>
      <w:tr w:rsidR="001357D6" w:rsidRPr="00C2005E" w14:paraId="228DB494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9C66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65CBCF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4ECAF7C6" w14:textId="77FE085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95***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B9033CE" w14:textId="2B64F29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47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6204D9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04E4977" w14:textId="6C2FBEB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63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5345F" w14:textId="15B050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47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396E7B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436092" w14:textId="7B2AEBC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99+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C90C3" w14:textId="1D7095A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8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6AA6CD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1F6D4C" w14:textId="4D60754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49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B0BEA0" w14:textId="134678D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66*</w:t>
            </w:r>
          </w:p>
        </w:tc>
      </w:tr>
      <w:tr w:rsidR="001357D6" w:rsidRPr="00C2005E" w14:paraId="5B5F1684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4AF0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028A35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2210203F" w14:textId="6437D9A2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0)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FB1D538" w14:textId="4F2719CE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44DB85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A6744A" w14:textId="3480125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2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8370A" w14:textId="02E0D41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6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BF453B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3CB8EC" w14:textId="7DF8C4D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4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F11F9" w14:textId="0DF3222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11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EB147F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218ACC" w14:textId="76D2C5C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D667F6" w14:textId="1135C19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8)</w:t>
            </w:r>
          </w:p>
        </w:tc>
      </w:tr>
      <w:tr w:rsidR="001357D6" w:rsidRPr="00C2005E" w14:paraId="18466F05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FB119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Some colleg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B6A028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1CF06F02" w14:textId="2212D0E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18*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EDF5167" w14:textId="7B14625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8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842C6A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CC5753" w14:textId="6B7CF3C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96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EF6C1" w14:textId="353BF82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06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8CF74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F7E664" w14:textId="61026A0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E649D" w14:textId="0EBFE0B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176D68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106CFA" w14:textId="074F888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41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31A9A7" w14:textId="3997AFF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20</w:t>
            </w:r>
          </w:p>
        </w:tc>
      </w:tr>
      <w:tr w:rsidR="001357D6" w:rsidRPr="00C2005E" w14:paraId="7C3E7CF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D653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0B4213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296C215D" w14:textId="7B8BBE8A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2)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448BE75" w14:textId="645EB69B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91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5BF67E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018A6A" w14:textId="691A0FE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1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7F6A1" w14:textId="0417D8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7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92D242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D1BA34" w14:textId="5A0F974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6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106ED" w14:textId="407E0E1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131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6D3881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19AE74" w14:textId="57E11F4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4683E4" w14:textId="3FAFA8C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9)</w:t>
            </w:r>
          </w:p>
        </w:tc>
      </w:tr>
      <w:tr w:rsidR="001357D6" w:rsidRPr="00C2005E" w14:paraId="46E0EB32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C35D2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AB96DF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36BC6AC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55A452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31C3E6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93408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20251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D3C6C6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168A7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B178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B5177A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67CF3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85DFA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C2005E" w14:paraId="2F31628F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BB07C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&lt;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E9E5E4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1C93FD2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4645520" w14:textId="58A9B8E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822AC2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33340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ECA0D" w14:textId="4DC41CB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76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77A3DD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A3819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FCDC8" w14:textId="25C73D8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1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1764D8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88B55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1A0C1A4" w14:textId="4064930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37</w:t>
            </w:r>
          </w:p>
        </w:tc>
      </w:tr>
      <w:tr w:rsidR="001357D6" w:rsidRPr="00C2005E" w14:paraId="002A62B5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EC159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96C2C0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35E2DBD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B17CCBF" w14:textId="49E3B695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2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B16A3D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982A8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43217" w14:textId="40629A8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2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C228D4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92860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BAA74" w14:textId="0814D62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87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A37190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EC8092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14987B" w14:textId="57F3171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0)</w:t>
            </w:r>
          </w:p>
        </w:tc>
      </w:tr>
      <w:tr w:rsidR="001357D6" w:rsidRPr="00C2005E" w14:paraId="45CF927B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959D2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897C39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2137CBF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4991846" w14:textId="1B05EF5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7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045293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4A2F1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C7918" w14:textId="3D95F53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0BE3FF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A9EEE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F146C" w14:textId="08142F6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DFF3A6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70E3C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DF1904" w14:textId="7DF4070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89</w:t>
            </w:r>
          </w:p>
        </w:tc>
      </w:tr>
      <w:tr w:rsidR="001357D6" w:rsidRPr="00C2005E" w14:paraId="219AC21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6568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9C60FC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5E57828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E377B50" w14:textId="0B6B67BC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8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182991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379F7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EE1E42" w14:textId="6BF8635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40B850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FAEFC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CC77E8" w14:textId="18ADDAD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2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20F35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245EB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538ED0" w14:textId="42CEF3D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3)</w:t>
            </w:r>
          </w:p>
        </w:tc>
      </w:tr>
      <w:tr w:rsidR="001357D6" w:rsidRPr="00C2005E" w14:paraId="52DFB18C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3CD6F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Some colleg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7BCEB3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4597CF2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BF20964" w14:textId="24D5A71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F5F2A7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EC77F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3E233" w14:textId="3C5FF3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7C9AEB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3FB94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3D818" w14:textId="769A5DA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7601E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35195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21A37E8" w14:textId="4913919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10</w:t>
            </w:r>
          </w:p>
        </w:tc>
      </w:tr>
      <w:tr w:rsidR="001357D6" w:rsidRPr="00C2005E" w14:paraId="7179A659" w14:textId="77777777" w:rsidTr="00082F56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B21C5" w14:textId="77777777" w:rsidR="001357D6" w:rsidRPr="00C2005E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423B819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E6934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vAlign w:val="center"/>
          </w:tcPr>
          <w:p w14:paraId="4BAE0C4C" w14:textId="2ED435B5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6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1AAE4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9CBE7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4ECC6" w14:textId="0B09237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3C2B4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559B0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98A5A" w14:textId="0B86A57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1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AD6FB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A2C0B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C78658" w14:textId="4F53F13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6)</w:t>
            </w:r>
          </w:p>
        </w:tc>
      </w:tr>
      <w:tr w:rsidR="001357D6" w:rsidRPr="00C2005E" w14:paraId="19571EFE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F9001" w14:textId="77777777" w:rsidR="001357D6" w:rsidRPr="00C2005E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N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50F4" w14:textId="77777777" w:rsidR="001357D6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519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6B45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hAnsi="Times New Roman" w:cs="Times New Roman"/>
                <w:szCs w:val="20"/>
              </w:rPr>
              <w:t>1787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A0C9B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124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3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9F28EA4" w14:textId="77777777" w:rsidR="001357D6" w:rsidRPr="00C2005E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4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49</w:t>
            </w:r>
          </w:p>
        </w:tc>
      </w:tr>
    </w:tbl>
    <w:bookmarkEnd w:id="2"/>
    <w:p w14:paraId="3E4CC1F4" w14:textId="77777777" w:rsidR="001357D6" w:rsidRDefault="001357D6" w:rsidP="001357D6">
      <w:pPr>
        <w:rPr>
          <w:rFonts w:ascii="Times New Roman" w:hAnsi="Times New Roman" w:cs="Times New Roman"/>
          <w:szCs w:val="20"/>
        </w:rPr>
      </w:pPr>
      <w:r w:rsidRPr="00ED3774">
        <w:rPr>
          <w:rFonts w:ascii="Times New Roman" w:hAnsi="Times New Roman" w:cs="Times New Roman"/>
        </w:rPr>
        <w:t xml:space="preserve">Note. Standard errors in parentheses. </w:t>
      </w:r>
      <w:r>
        <w:rPr>
          <w:rFonts w:ascii="Times New Roman" w:hAnsi="Times New Roman" w:cs="Times New Roman"/>
        </w:rPr>
        <w:t xml:space="preserve">Incident rate ratios are reported. </w:t>
      </w:r>
      <w:r w:rsidRPr="004B26FF">
        <w:rPr>
          <w:rFonts w:ascii="Times New Roman" w:hAnsi="Times New Roman" w:cs="Times New Roman"/>
          <w:szCs w:val="20"/>
        </w:rPr>
        <w:t>All models are</w:t>
      </w:r>
      <w:r>
        <w:rPr>
          <w:rFonts w:ascii="Times New Roman" w:hAnsi="Times New Roman" w:cs="Times New Roman"/>
        </w:rPr>
        <w:t xml:space="preserve"> </w:t>
      </w:r>
      <w:r w:rsidRPr="004B26FF">
        <w:rPr>
          <w:rFonts w:ascii="Times New Roman" w:hAnsi="Times New Roman" w:cs="Times New Roman"/>
          <w:szCs w:val="20"/>
        </w:rPr>
        <w:t>adjusted for the survey design</w:t>
      </w:r>
      <w:r>
        <w:rPr>
          <w:rFonts w:ascii="Times New Roman" w:hAnsi="Times New Roman" w:cs="Times New Roman"/>
          <w:szCs w:val="20"/>
        </w:rPr>
        <w:t xml:space="preserve"> and the variability </w:t>
      </w:r>
      <w:r w:rsidRPr="005420A1">
        <w:rPr>
          <w:rFonts w:ascii="Times New Roman" w:hAnsi="Times New Roman" w:cs="Times New Roman"/>
          <w:szCs w:val="20"/>
        </w:rPr>
        <w:t xml:space="preserve">among 100 </w:t>
      </w:r>
      <w:r>
        <w:rPr>
          <w:rFonts w:ascii="Times New Roman" w:hAnsi="Times New Roman" w:cs="Times New Roman"/>
          <w:szCs w:val="20"/>
        </w:rPr>
        <w:t xml:space="preserve">imputed </w:t>
      </w:r>
      <w:r w:rsidRPr="005420A1">
        <w:rPr>
          <w:rFonts w:ascii="Times New Roman" w:hAnsi="Times New Roman" w:cs="Times New Roman"/>
          <w:szCs w:val="20"/>
        </w:rPr>
        <w:t>datasets.</w:t>
      </w:r>
      <w:r>
        <w:rPr>
          <w:rFonts w:ascii="Times New Roman" w:hAnsi="Times New Roman" w:cs="Times New Roman"/>
          <w:szCs w:val="20"/>
        </w:rPr>
        <w:t xml:space="preserve"> Coefficients for intercepts and control variables including </w:t>
      </w:r>
      <w:r w:rsidRPr="00ED3774">
        <w:rPr>
          <w:rFonts w:ascii="Times New Roman" w:hAnsi="Times New Roman" w:cs="Times New Roman"/>
        </w:rPr>
        <w:t>age,</w:t>
      </w:r>
      <w:r>
        <w:rPr>
          <w:rFonts w:ascii="Times New Roman" w:hAnsi="Times New Roman" w:cs="Times New Roman"/>
        </w:rPr>
        <w:t xml:space="preserve"> age squared,</w:t>
      </w:r>
      <w:r w:rsidRPr="00ED3774">
        <w:rPr>
          <w:rFonts w:ascii="Times New Roman" w:hAnsi="Times New Roman" w:cs="Times New Roman"/>
        </w:rPr>
        <w:t xml:space="preserve"> gender, race/ethnicity, geographic region, marital status, household income,</w:t>
      </w:r>
      <w:r>
        <w:rPr>
          <w:rFonts w:ascii="Times New Roman" w:hAnsi="Times New Roman" w:cs="Times New Roman"/>
        </w:rPr>
        <w:t xml:space="preserve"> religion,</w:t>
      </w:r>
      <w:r w:rsidRPr="00ED3774">
        <w:rPr>
          <w:rFonts w:ascii="Times New Roman" w:hAnsi="Times New Roman" w:cs="Times New Roman"/>
        </w:rPr>
        <w:t xml:space="preserve"> political party identification, </w:t>
      </w:r>
      <w:r>
        <w:rPr>
          <w:rFonts w:ascii="Times New Roman" w:hAnsi="Times New Roman" w:cs="Times New Roman"/>
        </w:rPr>
        <w:t xml:space="preserve">and </w:t>
      </w:r>
      <w:r w:rsidRPr="00ED3774">
        <w:rPr>
          <w:rFonts w:ascii="Times New Roman" w:hAnsi="Times New Roman" w:cs="Times New Roman"/>
        </w:rPr>
        <w:t>political ideology</w:t>
      </w:r>
      <w:r>
        <w:rPr>
          <w:rFonts w:ascii="Times New Roman" w:hAnsi="Times New Roman" w:cs="Times New Roman"/>
        </w:rPr>
        <w:t xml:space="preserve"> are not shown in the table.</w:t>
      </w:r>
      <w:r w:rsidRPr="00ED3774">
        <w:rPr>
          <w:rFonts w:ascii="Times New Roman" w:hAnsi="Times New Roman" w:cs="Times New Roman"/>
        </w:rPr>
        <w:br/>
      </w:r>
      <w:r w:rsidRPr="00AA1FAD"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a</w:t>
      </w:r>
      <w:r>
        <w:rPr>
          <w:rFonts w:ascii="Times New Roman" w:eastAsia="맑은 고딕" w:hAnsi="Times New Roman" w:cs="Times New Roman"/>
          <w:color w:val="000000"/>
          <w:szCs w:val="20"/>
        </w:rPr>
        <w:t xml:space="preserve"> </w:t>
      </w:r>
      <w:bookmarkStart w:id="3" w:name="_Hlk4898861"/>
      <w:r>
        <w:rPr>
          <w:rFonts w:ascii="Times New Roman" w:eastAsia="맑은 고딕" w:hAnsi="Times New Roman" w:cs="Times New Roman"/>
          <w:color w:val="000000"/>
          <w:szCs w:val="20"/>
        </w:rPr>
        <w:t>All models control for year fixed effects.</w:t>
      </w:r>
      <w:bookmarkEnd w:id="3"/>
      <w:r>
        <w:rPr>
          <w:rFonts w:ascii="Times New Roman" w:eastAsia="맑은 고딕" w:hAnsi="Times New Roman" w:cs="Times New Roman"/>
          <w:color w:val="000000"/>
          <w:szCs w:val="20"/>
        </w:rPr>
        <w:br/>
      </w:r>
      <w:r>
        <w:rPr>
          <w:rFonts w:ascii="Times New Roman" w:hAnsi="Times New Roman" w:cs="Times New Roman"/>
          <w:szCs w:val="20"/>
        </w:rPr>
        <w:t xml:space="preserve">+ </w:t>
      </w:r>
      <w:r w:rsidRPr="00796E43">
        <w:rPr>
          <w:rFonts w:ascii="Times New Roman" w:hAnsi="Times New Roman" w:cs="Times New Roman"/>
          <w:szCs w:val="20"/>
        </w:rPr>
        <w:t>p&lt;.01; * p&lt;.05; ** p&lt;.01; *** p&lt;.001.</w:t>
      </w:r>
    </w:p>
    <w:p w14:paraId="21B972A7" w14:textId="77777777" w:rsidR="001357D6" w:rsidRDefault="001357D6" w:rsidP="001357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2702F4E" w14:textId="3E992788" w:rsidR="001357D6" w:rsidRPr="00796E43" w:rsidRDefault="001357D6" w:rsidP="001357D6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able A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begin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instrText xml:space="preserve"> SEQ Table_A \* ARABIC </w:instrTex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separate"/>
      </w: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8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end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>
        <w:rPr>
          <w:rFonts w:ascii="Times New Roman" w:hAnsi="Times New Roman" w:cs="Times New Roman"/>
          <w:b w:val="0"/>
          <w:sz w:val="24"/>
          <w:szCs w:val="24"/>
        </w:rPr>
        <w:t>Poisson</w:t>
      </w:r>
      <w:r w:rsidRPr="00796E43">
        <w:rPr>
          <w:rFonts w:ascii="Times New Roman" w:hAnsi="Times New Roman" w:cs="Times New Roman"/>
          <w:b w:val="0"/>
          <w:sz w:val="24"/>
          <w:szCs w:val="24"/>
        </w:rPr>
        <w:t xml:space="preserve"> Regression of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Political</w:t>
      </w:r>
      <w:r w:rsidR="00175B39">
        <w:rPr>
          <w:rFonts w:ascii="Times New Roman" w:hAnsi="Times New Roman" w:cs="Times New Roman"/>
          <w:b w:val="0"/>
          <w:sz w:val="24"/>
          <w:szCs w:val="24"/>
        </w:rPr>
        <w:t>-m</w:t>
      </w:r>
      <w:bookmarkStart w:id="4" w:name="_GoBack"/>
      <w:bookmarkEnd w:id="4"/>
      <w:r>
        <w:rPr>
          <w:rFonts w:ascii="Times New Roman" w:hAnsi="Times New Roman" w:cs="Times New Roman"/>
          <w:b w:val="0"/>
          <w:sz w:val="24"/>
          <w:szCs w:val="24"/>
        </w:rPr>
        <w:t>atter Discussion</w:t>
      </w:r>
      <w:r w:rsidRPr="00796E43">
        <w:rPr>
          <w:rFonts w:ascii="Times New Roman" w:hAnsi="Times New Roman" w:cs="Times New Roman"/>
          <w:b w:val="0"/>
          <w:sz w:val="24"/>
          <w:szCs w:val="24"/>
        </w:rPr>
        <w:t xml:space="preserve"> Network Size on Sync Score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316B93">
        <w:rPr>
          <w:rFonts w:ascii="Times New Roman" w:hAnsi="Times New Roman" w:cs="Times New Roman"/>
          <w:b w:val="0"/>
          <w:sz w:val="24"/>
          <w:szCs w:val="24"/>
        </w:rPr>
        <w:t>% in proximity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02"/>
        <w:gridCol w:w="848"/>
        <w:gridCol w:w="948"/>
        <w:gridCol w:w="948"/>
        <w:gridCol w:w="782"/>
        <w:gridCol w:w="948"/>
        <w:gridCol w:w="948"/>
        <w:gridCol w:w="782"/>
        <w:gridCol w:w="948"/>
        <w:gridCol w:w="948"/>
      </w:tblGrid>
      <w:tr w:rsidR="001357D6" w:rsidRPr="00796E43" w14:paraId="040DBEB7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3BDD9" w14:textId="77777777" w:rsidR="001357D6" w:rsidRPr="00796E43" w:rsidRDefault="001357D6" w:rsidP="00082F56">
            <w:pPr>
              <w:pStyle w:val="a9"/>
              <w:rPr>
                <w:rFonts w:ascii="Times New Roman" w:hAnsi="Times New Roman" w:cs="Times New Roman"/>
                <w:szCs w:val="20"/>
              </w:rPr>
            </w:pPr>
            <w:bookmarkStart w:id="5" w:name="_Hlk4800795"/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A26E0A2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084868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072A0DE4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3638851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C7176DF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A3522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F053750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7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27C95B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8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4AB55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C2005E">
              <w:rPr>
                <w:rFonts w:ascii="Times New Roman" w:eastAsia="맑은 고딕" w:hAnsi="Times New Roman" w:cs="Times New Roman"/>
                <w:color w:val="000000"/>
                <w:szCs w:val="20"/>
              </w:rPr>
              <w:t>(9)</w:t>
            </w:r>
          </w:p>
        </w:tc>
      </w:tr>
      <w:tr w:rsidR="001357D6" w:rsidRPr="00796E43" w14:paraId="61208FFD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1613" w14:textId="77777777" w:rsidR="001357D6" w:rsidRPr="00796E43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>Sample</w:t>
            </w:r>
          </w:p>
        </w:tc>
        <w:tc>
          <w:tcPr>
            <w:tcW w:w="0" w:type="auto"/>
            <w:gridSpan w:val="3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10D951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GSS 1987</w:t>
            </w: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D8A6C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ANES 2000</w:t>
            </w: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F666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ooled</w:t>
            </w:r>
            <w:r w:rsidRPr="00AA1FAD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a</w:t>
            </w:r>
          </w:p>
        </w:tc>
      </w:tr>
      <w:tr w:rsidR="001357D6" w:rsidRPr="00796E43" w14:paraId="1B247704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0C1D7" w14:textId="77777777" w:rsidR="001357D6" w:rsidRPr="00796E43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>Control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59224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A850171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B952B5D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4AD440E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8D2E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F801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9BA2385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1612F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A26EE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252167">
              <w:rPr>
                <w:rFonts w:ascii="Times New Roman" w:hAnsi="Times New Roman" w:cs="Times New Roman"/>
                <w:szCs w:val="20"/>
              </w:rPr>
              <w:t>Yes</w:t>
            </w:r>
          </w:p>
        </w:tc>
      </w:tr>
      <w:tr w:rsidR="001357D6" w:rsidRPr="00796E43" w14:paraId="6DAB8B2C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F6A659" w14:textId="77777777" w:rsidR="001357D6" w:rsidRPr="00796E43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>
              <w:rPr>
                <w:rFonts w:ascii="Times New Roman" w:hAnsi="Times New Roman" w:cs="Times New Roman"/>
                <w:szCs w:val="20"/>
              </w:rPr>
              <w:t xml:space="preserve"> Education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</w:tcPr>
          <w:p w14:paraId="715892A0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</w:tcPr>
          <w:p w14:paraId="6DFDEC5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16105A6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2279C3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FA5FA1E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79274A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E52C49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1E09D4C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FF4FF7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</w:tr>
      <w:tr w:rsidR="001357D6" w:rsidRPr="00796E43" w14:paraId="36E32890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70C05" w14:textId="6B2F218F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>Sync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10%)</w:t>
            </w:r>
          </w:p>
        </w:tc>
        <w:tc>
          <w:tcPr>
            <w:tcW w:w="0" w:type="auto"/>
            <w:tcBorders>
              <w:top w:val="single" w:sz="4" w:space="0" w:color="auto"/>
              <w:right w:val="nil"/>
            </w:tcBorders>
            <w:vAlign w:val="center"/>
          </w:tcPr>
          <w:p w14:paraId="4E651187" w14:textId="6997ACC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65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vAlign w:val="center"/>
          </w:tcPr>
          <w:p w14:paraId="165E4F99" w14:textId="1560576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20551B" w14:textId="7EB588B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26DD34F" w14:textId="7701569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0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A506A1F" w14:textId="3C618BD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3FABB" w14:textId="7A9CB01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40*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35B6BF1C" w14:textId="5FF17D2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31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CE7395" w14:textId="262B4C0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96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4EFE0" w14:textId="79BB4FB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58*</w:t>
            </w:r>
          </w:p>
        </w:tc>
      </w:tr>
      <w:tr w:rsidR="001357D6" w:rsidRPr="00796E43" w14:paraId="3690AC84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7DB07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3BA76A8" w14:textId="7EA986C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2)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366E014" w14:textId="401A5B2E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9)</w:t>
            </w:r>
          </w:p>
        </w:tc>
        <w:tc>
          <w:tcPr>
            <w:tcW w:w="0" w:type="auto"/>
            <w:vAlign w:val="center"/>
          </w:tcPr>
          <w:p w14:paraId="6CAF18F5" w14:textId="0EC7075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1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45D69F7" w14:textId="45C174E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B6DF0D" w14:textId="1586C5E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7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7EA03" w14:textId="5AA3C9C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2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6F94B55" w14:textId="1F6B992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CBD858" w14:textId="12706C7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3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760FE" w14:textId="3B623D3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17)</w:t>
            </w:r>
          </w:p>
        </w:tc>
      </w:tr>
      <w:tr w:rsidR="001357D6" w:rsidRPr="00796E43" w14:paraId="6111283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71F4A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>Education (ref.: ≥College)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8B843D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00F161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CEAC9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CC121C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83AD81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FE42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960C68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ACBD0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DD624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357D6" w:rsidRPr="00796E43" w14:paraId="07167BAF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0DD1C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&lt;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56F632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D3C6D52" w14:textId="38355E7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76***</w:t>
            </w:r>
          </w:p>
        </w:tc>
        <w:tc>
          <w:tcPr>
            <w:tcW w:w="0" w:type="auto"/>
            <w:vAlign w:val="center"/>
          </w:tcPr>
          <w:p w14:paraId="023AB092" w14:textId="18E6F24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60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9472F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0BEBE3" w14:textId="787AF016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45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5591A" w14:textId="43B141E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57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9181B2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D77A4B" w14:textId="2DE03CF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567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B6D21" w14:textId="1F75F71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459***</w:t>
            </w:r>
          </w:p>
        </w:tc>
      </w:tr>
      <w:tr w:rsidR="001357D6" w:rsidRPr="00796E43" w14:paraId="0D89B28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3A33F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EEA63F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10A6195" w14:textId="795F1126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1)</w:t>
            </w:r>
          </w:p>
        </w:tc>
        <w:tc>
          <w:tcPr>
            <w:tcW w:w="0" w:type="auto"/>
            <w:vAlign w:val="center"/>
          </w:tcPr>
          <w:p w14:paraId="364E8352" w14:textId="603EAF70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7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10B3B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CC1010" w14:textId="35CC06D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5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0E47F" w14:textId="1794BF2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95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89A95D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72E0F9" w14:textId="566B78E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7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D8D12" w14:textId="44866F0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1)</w:t>
            </w:r>
          </w:p>
        </w:tc>
      </w:tr>
      <w:tr w:rsidR="001357D6" w:rsidRPr="00796E43" w14:paraId="23685738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18C7F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8C7E69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7E5EB79" w14:textId="48CABAA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66***</w:t>
            </w:r>
          </w:p>
        </w:tc>
        <w:tc>
          <w:tcPr>
            <w:tcW w:w="0" w:type="auto"/>
            <w:vAlign w:val="center"/>
          </w:tcPr>
          <w:p w14:paraId="0A8758C7" w14:textId="10557F5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13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565794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EA4800" w14:textId="2A1FF0B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84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8EC1C" w14:textId="1906016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13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AE6CC4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37C563" w14:textId="09FE394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763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C61FF" w14:textId="51F5C85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697***</w:t>
            </w:r>
          </w:p>
        </w:tc>
      </w:tr>
      <w:tr w:rsidR="001357D6" w:rsidRPr="00796E43" w14:paraId="2101983D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6C240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53B7195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253333C" w14:textId="6F00E30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5)</w:t>
            </w:r>
          </w:p>
        </w:tc>
        <w:tc>
          <w:tcPr>
            <w:tcW w:w="0" w:type="auto"/>
            <w:vAlign w:val="center"/>
          </w:tcPr>
          <w:p w14:paraId="3CE15379" w14:textId="2E4A0B1B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9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B4C182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1479026" w14:textId="754341B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1BE92" w14:textId="3993A9A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3A8CCC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C554D9" w14:textId="583A1CA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3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4DF27" w14:textId="04C7F80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0)</w:t>
            </w:r>
          </w:p>
        </w:tc>
      </w:tr>
      <w:tr w:rsidR="001357D6" w:rsidRPr="00796E43" w14:paraId="24E308D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A110F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Some colleg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FAD4F6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6CD06C7" w14:textId="2A1B1F6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09</w:t>
            </w:r>
          </w:p>
        </w:tc>
        <w:tc>
          <w:tcPr>
            <w:tcW w:w="0" w:type="auto"/>
            <w:vAlign w:val="center"/>
          </w:tcPr>
          <w:p w14:paraId="2289D5A3" w14:textId="3DD15D2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4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CD5A3C9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AF91A21" w14:textId="4F234EE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C4219" w14:textId="70BBAAF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58+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130985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503019" w14:textId="3F3C386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934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1EC4D" w14:textId="0A5A781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0.842**</w:t>
            </w:r>
          </w:p>
        </w:tc>
      </w:tr>
      <w:tr w:rsidR="001357D6" w:rsidRPr="00796E43" w14:paraId="051B5932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D653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A8C01E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832976C" w14:textId="6307BEC8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1)</w:t>
            </w:r>
          </w:p>
        </w:tc>
        <w:tc>
          <w:tcPr>
            <w:tcW w:w="0" w:type="auto"/>
            <w:vAlign w:val="center"/>
          </w:tcPr>
          <w:p w14:paraId="07E7D82A" w14:textId="1275EC4F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112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45C732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B9E22D" w14:textId="506E5F2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6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6B7BA" w14:textId="2532BB3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7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763638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EE8078" w14:textId="4088C960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1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3658C" w14:textId="1ACEBD0A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5)</w:t>
            </w:r>
          </w:p>
        </w:tc>
      </w:tr>
      <w:tr w:rsidR="001357D6" w:rsidRPr="00796E43" w14:paraId="5D6110C3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98286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A50FA5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FA197A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543C1A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368F14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FDAAF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9525C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D6AE1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E172B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F9849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357D6" w:rsidRPr="00796E43" w14:paraId="26AE37F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CFCC0" w14:textId="6C69AEC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="003F6D99"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&lt;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60951E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E96EF9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725F4E" w14:textId="385A88E2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122+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1BEF8F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612BF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F6FBA" w14:textId="2530D9D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ECE0EBC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1805C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3A2ED" w14:textId="3C6A670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113*</w:t>
            </w:r>
          </w:p>
        </w:tc>
      </w:tr>
      <w:tr w:rsidR="001357D6" w:rsidRPr="00796E43" w14:paraId="2630B90A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4C3DD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FFAA85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E17D34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1189A3" w14:textId="77E17172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6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2D9FE3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F97EA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DD418" w14:textId="68F8A50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88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33E725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B624D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10C46" w14:textId="768EB5EF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1)</w:t>
            </w:r>
          </w:p>
        </w:tc>
      </w:tr>
      <w:tr w:rsidR="001357D6" w:rsidRPr="00796E43" w14:paraId="293D40C1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785C8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High school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B1418A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D01C39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B83471" w14:textId="47D90499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2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C0B7AF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5365E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83025" w14:textId="06C0FB4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BDBD94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2A55F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1169C" w14:textId="33FC10A4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1</w:t>
            </w:r>
          </w:p>
        </w:tc>
      </w:tr>
      <w:tr w:rsidR="001357D6" w:rsidRPr="00796E43" w14:paraId="1147F83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9FD0A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49D22B5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B49247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08B13C" w14:textId="65827E72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88439F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B18E08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28AB2" w14:textId="0A4C4508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8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FAF9492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E390F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C103D" w14:textId="5CCD385D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2)</w:t>
            </w:r>
          </w:p>
        </w:tc>
      </w:tr>
      <w:tr w:rsidR="001357D6" w:rsidRPr="00796E43" w14:paraId="59382E30" w14:textId="77777777" w:rsidTr="00082F56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FF04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796E43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Some colleg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12BEB10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CE5778A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27C1D8" w14:textId="75B9EFF3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2447E11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A5431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BBF4A" w14:textId="605E4DEB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65+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8B6767E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EC75F3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5AB44" w14:textId="16CF960C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1.048+</w:t>
            </w:r>
          </w:p>
        </w:tc>
      </w:tr>
      <w:tr w:rsidR="001357D6" w:rsidRPr="00796E43" w14:paraId="2206E364" w14:textId="77777777" w:rsidTr="00082F56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C326" w14:textId="77777777" w:rsidR="001357D6" w:rsidRPr="00796E43" w:rsidRDefault="001357D6" w:rsidP="001357D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445B6F3B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vAlign w:val="center"/>
          </w:tcPr>
          <w:p w14:paraId="02C70FE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9B94F0F" w14:textId="5801E0A3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9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1AB2E4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4DA767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BD457" w14:textId="5A536705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39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ADD0BD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2DD946" w14:textId="77777777" w:rsidR="001357D6" w:rsidRPr="001357D6" w:rsidRDefault="001357D6" w:rsidP="001357D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51A83" w14:textId="2D645121" w:rsidR="001357D6" w:rsidRPr="001357D6" w:rsidRDefault="001357D6" w:rsidP="001357D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1357D6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29)</w:t>
            </w:r>
          </w:p>
        </w:tc>
      </w:tr>
      <w:tr w:rsidR="001357D6" w:rsidRPr="00796E43" w14:paraId="4BA5F045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E37F6" w14:textId="77777777" w:rsidR="001357D6" w:rsidRPr="00796E43" w:rsidRDefault="001357D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C0E5" w14:textId="77777777" w:rsidR="001357D6" w:rsidRDefault="001357D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1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787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85D3A8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518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158BED" w14:textId="77777777" w:rsidR="001357D6" w:rsidRPr="00252167" w:rsidRDefault="001357D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3</w:t>
            </w:r>
            <w:r>
              <w:rPr>
                <w:rFonts w:ascii="Times New Roman" w:hAnsi="Times New Roman" w:cs="Times New Roman"/>
                <w:szCs w:val="20"/>
              </w:rPr>
              <w:t>305</w:t>
            </w:r>
          </w:p>
        </w:tc>
      </w:tr>
    </w:tbl>
    <w:bookmarkEnd w:id="5"/>
    <w:p w14:paraId="37FF5392" w14:textId="77777777" w:rsidR="001357D6" w:rsidRPr="005420A1" w:rsidRDefault="001357D6" w:rsidP="001357D6">
      <w:pPr>
        <w:rPr>
          <w:rFonts w:ascii="Times New Roman" w:hAnsi="Times New Roman" w:cs="Times New Roman"/>
          <w:szCs w:val="20"/>
        </w:rPr>
      </w:pPr>
      <w:r w:rsidRPr="005420A1">
        <w:rPr>
          <w:rFonts w:ascii="Times New Roman" w:hAnsi="Times New Roman" w:cs="Times New Roman"/>
          <w:szCs w:val="20"/>
        </w:rPr>
        <w:t xml:space="preserve">Note. Standard errors in parentheses. Incident rate ratios are reported. All models are adjusted for the survey design and the variability among 100 </w:t>
      </w:r>
      <w:r>
        <w:rPr>
          <w:rFonts w:ascii="Times New Roman" w:hAnsi="Times New Roman" w:cs="Times New Roman"/>
          <w:szCs w:val="20"/>
        </w:rPr>
        <w:t xml:space="preserve">imputed </w:t>
      </w:r>
      <w:r w:rsidRPr="005420A1">
        <w:rPr>
          <w:rFonts w:ascii="Times New Roman" w:hAnsi="Times New Roman" w:cs="Times New Roman"/>
          <w:szCs w:val="20"/>
        </w:rPr>
        <w:t>datasets. Control variables including age, age squared, gender, race/ethnicity, geographic region, marital status, household income, political party identification, and political ideology are not shown in the table.</w:t>
      </w:r>
      <w:r w:rsidRPr="005420A1">
        <w:rPr>
          <w:rFonts w:ascii="Times New Roman" w:hAnsi="Times New Roman" w:cs="Times New Roman"/>
          <w:szCs w:val="20"/>
        </w:rPr>
        <w:br/>
      </w:r>
      <w:r w:rsidRPr="005420A1"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a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Hispanic category in the 2000 ANES is combined with the category for other racial/ethnic groups. Network size in the 2000 ANES is top-coded at 3. All models control for year fixed effects.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br/>
      </w:r>
      <w:r w:rsidRPr="005420A1">
        <w:rPr>
          <w:rFonts w:ascii="Times New Roman" w:hAnsi="Times New Roman" w:cs="Times New Roman"/>
          <w:szCs w:val="20"/>
        </w:rPr>
        <w:t>+ p&lt;.01; * p&lt;.05; ** p&lt;.01; *** p&lt;.001.</w:t>
      </w:r>
    </w:p>
    <w:p w14:paraId="5672BBE0" w14:textId="741F5CAB" w:rsidR="00082F56" w:rsidRDefault="00082F56">
      <w:pPr>
        <w:widowControl/>
        <w:wordWrap/>
        <w:autoSpaceDE/>
        <w:autoSpaceDN/>
        <w:rPr>
          <w:rFonts w:ascii="Times New Roman" w:eastAsia="맑은 고딕" w:hAnsi="Times New Roman" w:cs="Times New Roman"/>
          <w:noProof/>
          <w:szCs w:val="20"/>
        </w:rPr>
      </w:pPr>
      <w:r>
        <w:rPr>
          <w:szCs w:val="20"/>
        </w:rPr>
        <w:br w:type="page"/>
      </w:r>
    </w:p>
    <w:p w14:paraId="283962D5" w14:textId="6BC96084" w:rsidR="00082F56" w:rsidRPr="00796E43" w:rsidRDefault="00082F56" w:rsidP="00082F56">
      <w:pPr>
        <w:pStyle w:val="aa"/>
        <w:keepNext/>
        <w:rPr>
          <w:rFonts w:ascii="Times New Roman" w:hAnsi="Times New Roman" w:cs="Times New Roman"/>
          <w:b w:val="0"/>
          <w:sz w:val="24"/>
          <w:szCs w:val="24"/>
        </w:rPr>
      </w:pPr>
      <w:bookmarkStart w:id="6" w:name="_Hlk17303627"/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able A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begin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instrText xml:space="preserve"> SEQ Table_A \* ARABIC </w:instrTex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separate"/>
      </w:r>
      <w:r w:rsidR="00B74589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9</w:t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fldChar w:fldCharType="end"/>
      </w:r>
      <w:r w:rsidRPr="001357D6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sz w:val="24"/>
          <w:szCs w:val="24"/>
        </w:rPr>
        <w:t>Regression of Sync Scor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>e (%</w:t>
      </w:r>
      <w:r w:rsidR="00316B93">
        <w:rPr>
          <w:rFonts w:ascii="Times New Roman" w:hAnsi="Times New Roman" w:cs="Times New Roman"/>
          <w:b w:val="0"/>
          <w:sz w:val="24"/>
          <w:szCs w:val="24"/>
        </w:rPr>
        <w:t xml:space="preserve"> in proximity</w:t>
      </w:r>
      <w:r w:rsidR="00654209">
        <w:rPr>
          <w:rFonts w:ascii="Times New Roman" w:hAnsi="Times New Roman" w:cs="Times New Roman"/>
          <w:b w:val="0"/>
          <w:sz w:val="24"/>
          <w:szCs w:val="24"/>
        </w:rPr>
        <w:t>)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and Network size with the Level of Moderate Opinions</w:t>
      </w:r>
    </w:p>
    <w:bookmarkEnd w:id="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02"/>
        <w:gridCol w:w="1202"/>
        <w:gridCol w:w="948"/>
        <w:gridCol w:w="948"/>
        <w:gridCol w:w="1156"/>
        <w:gridCol w:w="1156"/>
      </w:tblGrid>
      <w:tr w:rsidR="00082F56" w:rsidRPr="00557936" w14:paraId="1A31B21E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C915E05" w14:textId="77777777" w:rsidR="00082F56" w:rsidRPr="00557936" w:rsidRDefault="00082F56" w:rsidP="00082F56">
            <w:pPr>
              <w:pStyle w:val="a9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FD0BB16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5A60997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CAD472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9451D83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B8A0D6C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(5)</w:t>
            </w:r>
          </w:p>
        </w:tc>
      </w:tr>
      <w:tr w:rsidR="00082F56" w:rsidRPr="00557936" w14:paraId="26C6E986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8AE01E" w14:textId="77777777" w:rsidR="00082F56" w:rsidRPr="00557936" w:rsidRDefault="00082F5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Outcom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DC4DA15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Sync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score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EF22C8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Important-matter NS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816339E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Political-matter NS</w:t>
            </w:r>
          </w:p>
        </w:tc>
      </w:tr>
      <w:tr w:rsidR="00082F56" w:rsidRPr="00557936" w14:paraId="08D89F11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7F98B34" w14:textId="77777777" w:rsidR="00082F56" w:rsidRPr="00557936" w:rsidRDefault="00082F5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Mode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5E1557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O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LS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65A76F" w14:textId="77777777" w:rsidR="00082F56" w:rsidRPr="00C34A7C" w:rsidRDefault="00082F5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oisson</w:t>
            </w:r>
            <w:r w:rsidRPr="005420A1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DD53ED7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oisson</w:t>
            </w:r>
            <w:r w:rsidRPr="005420A1"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a</w:t>
            </w:r>
          </w:p>
        </w:tc>
      </w:tr>
      <w:tr w:rsidR="00082F56" w:rsidRPr="00557936" w14:paraId="33E52C28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95B044C" w14:textId="77777777" w:rsidR="00082F56" w:rsidRPr="00557936" w:rsidRDefault="00082F5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Samp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3C0CF7F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A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ll datasets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6E50698" w14:textId="77777777" w:rsidR="00082F56" w:rsidRPr="00C34A7C" w:rsidRDefault="00082F5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A</w:t>
            </w:r>
            <w:r>
              <w:rPr>
                <w:rFonts w:ascii="Times New Roman" w:hAnsi="Times New Roman" w:cs="Times New Roman"/>
                <w:szCs w:val="20"/>
              </w:rPr>
              <w:t>ll GSS datasets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B3AA553" w14:textId="77777777" w:rsidR="00082F56" w:rsidRPr="00C34A7C" w:rsidRDefault="00082F56" w:rsidP="00082F56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G</w:t>
            </w:r>
            <w:r>
              <w:rPr>
                <w:rFonts w:ascii="Times New Roman" w:hAnsi="Times New Roman" w:cs="Times New Roman"/>
                <w:szCs w:val="20"/>
              </w:rPr>
              <w:t>SS 1987 + ANES 2000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  <w:vertAlign w:val="superscript"/>
              </w:rPr>
              <w:t>bc</w:t>
            </w:r>
          </w:p>
        </w:tc>
      </w:tr>
      <w:tr w:rsidR="00082F56" w:rsidRPr="00557936" w14:paraId="3342E9D8" w14:textId="77777777" w:rsidTr="00082F56">
        <w:trPr>
          <w:trHeight w:val="20"/>
        </w:trPr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DBCD8C" w14:textId="77777777" w:rsidR="00082F56" w:rsidRPr="00557936" w:rsidRDefault="00082F5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Pr="00C2005E">
              <w:rPr>
                <w:rFonts w:ascii="Times New Roman" w:hAnsi="Times New Roman" w:cs="Times New Roman"/>
                <w:szCs w:val="20"/>
              </w:rPr>
              <w:t>×</w:t>
            </w:r>
            <w:r>
              <w:rPr>
                <w:rFonts w:ascii="Times New Roman" w:hAnsi="Times New Roman" w:cs="Times New Roman"/>
                <w:szCs w:val="20"/>
              </w:rPr>
              <w:t xml:space="preserve"> Educa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97DF5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A11CA7C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91F6E0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5B8D2F4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5E81C3D7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Y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es</w:t>
            </w:r>
          </w:p>
        </w:tc>
      </w:tr>
      <w:tr w:rsidR="00BD2398" w:rsidRPr="00557936" w14:paraId="7411D213" w14:textId="77777777" w:rsidTr="00316B93">
        <w:trPr>
          <w:trHeight w:val="20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1DC09" w14:textId="2A55BEF1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Sync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(10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31392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B829AC3" w14:textId="1527A764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19*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7F2B1" w14:textId="2D4D6A8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A677EC" w14:textId="0DFD075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D5369E2" w14:textId="3F0FCBA8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59*</w:t>
            </w:r>
          </w:p>
        </w:tc>
      </w:tr>
      <w:tr w:rsidR="00BD2398" w:rsidRPr="00557936" w14:paraId="38A0BCF9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AB50DF9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5F907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78F46C8" w14:textId="5C04BC34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09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B13D6" w14:textId="3CB4FE5E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7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E54E6E3" w14:textId="068F3012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2A6CE8" w14:textId="3E33E6C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</w:tr>
      <w:tr w:rsidR="00BD2398" w:rsidRPr="00557936" w14:paraId="1A1FDFDD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97E7B3F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Education (ref.: ≥College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ACABF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50D754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619878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722FD1A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4548930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D2398" w:rsidRPr="00557936" w14:paraId="4F146BFA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3DBEA90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&lt;High school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288E1" w14:textId="682A0C2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-4.049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09EF29" w14:textId="30213186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726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E669" w14:textId="0475B71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681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1C4746" w14:textId="32FE169F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566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E72F74" w14:textId="58B691C0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459***</w:t>
            </w:r>
          </w:p>
        </w:tc>
      </w:tr>
      <w:tr w:rsidR="00BD2398" w:rsidRPr="00557936" w14:paraId="4778D670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D7F32CE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CF2A2" w14:textId="6F02513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79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8851CFA" w14:textId="46F34682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7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55A7E" w14:textId="7DE4CFA6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46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95D6C0A" w14:textId="4DFF1F1F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3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06946C" w14:textId="4F59C001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51)</w:t>
            </w:r>
          </w:p>
        </w:tc>
      </w:tr>
      <w:tr w:rsidR="00BD2398" w:rsidRPr="00557936" w14:paraId="2DCD7A9A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1C7736A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High school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34C20" w14:textId="4127B4B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-2.873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2AC3E52" w14:textId="2B4D905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848**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FA056" w14:textId="59A7906E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866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216E732" w14:textId="0C5CAD99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762**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B04ED7" w14:textId="5A7C6DB1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696***</w:t>
            </w:r>
          </w:p>
        </w:tc>
      </w:tr>
      <w:tr w:rsidR="00BD2398" w:rsidRPr="00557936" w14:paraId="2DAF4E34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EE54062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3D2A7" w14:textId="72891875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590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E1555D0" w14:textId="107C35B2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1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8A0439" w14:textId="0824A471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48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D0DBB2" w14:textId="00C52E10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3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88FF1A" w14:textId="2784D955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50)</w:t>
            </w:r>
          </w:p>
        </w:tc>
      </w:tr>
      <w:tr w:rsidR="00BD2398" w:rsidRPr="00557936" w14:paraId="79BEBD00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957FEDA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  Some colleg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8C27D" w14:textId="2E924A3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-1.05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9AA38AF" w14:textId="3D3668D4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39*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D7467" w14:textId="6B604F5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07783AA" w14:textId="68D189BC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34*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02C7FC" w14:textId="499DE150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842**</w:t>
            </w:r>
          </w:p>
        </w:tc>
      </w:tr>
      <w:tr w:rsidR="00BD2398" w:rsidRPr="00557936" w14:paraId="1CA1D3A4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565A604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EA92A" w14:textId="48D9A91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655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CCC9590" w14:textId="613951F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5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27EF8" w14:textId="6F0B474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59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21DB8C5" w14:textId="1EBB407F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3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46651C" w14:textId="10A614C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55)</w:t>
            </w:r>
          </w:p>
        </w:tc>
      </w:tr>
      <w:tr w:rsidR="00BD2398" w:rsidRPr="00557936" w14:paraId="225326CD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74106C9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DF614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0C64BCA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634C9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033E9E6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A0EA8D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D2398" w:rsidRPr="00557936" w14:paraId="3D33CCA0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B043873" w14:textId="2E53CABE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="003F6D99"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&lt;High school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6738A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8BB2E01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0B109" w14:textId="4E785C41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9F4637D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99753E" w14:textId="7A77FF6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113*</w:t>
            </w:r>
          </w:p>
        </w:tc>
      </w:tr>
      <w:tr w:rsidR="00BD2398" w:rsidRPr="00557936" w14:paraId="052B751A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73DEEC5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DAA78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781B28F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BE042" w14:textId="688E11C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30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DC70251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B0BC0F" w14:textId="2D4D90DC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51)</w:t>
            </w:r>
          </w:p>
        </w:tc>
      </w:tr>
      <w:tr w:rsidR="00BD2398" w:rsidRPr="00557936" w14:paraId="0B1F238C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F381E44" w14:textId="659FB9A1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="003F6D99"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High school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DFCE7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30C20D5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448F9" w14:textId="13BB01E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8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38037C6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E8840F" w14:textId="08455E7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41</w:t>
            </w:r>
          </w:p>
        </w:tc>
      </w:tr>
      <w:tr w:rsidR="00BD2398" w:rsidRPr="00557936" w14:paraId="6CC5B8A3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4A35B25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C7781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B15A45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0CAB5" w14:textId="68463A72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3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7CD39BA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2C6259" w14:textId="693D163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32)</w:t>
            </w:r>
          </w:p>
        </w:tc>
      </w:tr>
      <w:tr w:rsidR="00BD2398" w:rsidRPr="00557936" w14:paraId="5BDCFE3F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84929EA" w14:textId="0058B19C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Sync </w:t>
            </w:r>
            <w:r w:rsidR="003F6D99" w:rsidRPr="00B6566E">
              <w:rPr>
                <w:rFonts w:ascii="Times New Roman" w:hAnsi="Times New Roman" w:cs="Times New Roman"/>
                <w:szCs w:val="20"/>
              </w:rPr>
              <w:t>×</w:t>
            </w: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Some colleg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D9FB02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A7F3F17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A41425" w14:textId="678AC812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7A5B186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9832AE" w14:textId="522A574B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1.049+</w:t>
            </w:r>
          </w:p>
        </w:tc>
      </w:tr>
      <w:tr w:rsidR="00BD2398" w:rsidRPr="00557936" w14:paraId="2B6B7EED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812AA34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85546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38C23BD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43E42D" w14:textId="3D63C2A5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6)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1955603" w14:textId="7777777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116563" w14:textId="372F0B15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29)</w:t>
            </w:r>
          </w:p>
        </w:tc>
      </w:tr>
      <w:tr w:rsidR="00BD2398" w:rsidRPr="00557936" w14:paraId="4B50FB8C" w14:textId="77777777" w:rsidTr="00316B93">
        <w:trPr>
          <w:trHeight w:val="20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5F11C98" w14:textId="55058478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557936">
              <w:rPr>
                <w:rFonts w:ascii="Times New Roman" w:eastAsia="맑은 고딕" w:hAnsi="Times New Roman" w:cs="Times New Roman"/>
                <w:color w:val="000000"/>
                <w:szCs w:val="20"/>
              </w:rPr>
              <w:t>Moderate opinion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2CC89" w14:textId="22C907FC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3.189***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0CD6B07" w14:textId="154422D8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9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FBB6C" w14:textId="71F97934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C15C379" w14:textId="0AABBDB3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F8DD5D" w14:textId="79992E9A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0.993</w:t>
            </w:r>
          </w:p>
        </w:tc>
      </w:tr>
      <w:tr w:rsidR="00BD2398" w:rsidRPr="00557936" w14:paraId="341ADF96" w14:textId="77777777" w:rsidTr="00316B93">
        <w:trPr>
          <w:trHeight w:val="20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CEFDA0" w14:textId="77777777" w:rsidR="00BD2398" w:rsidRPr="00557936" w:rsidRDefault="00BD2398" w:rsidP="00BD2398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4E62D" w14:textId="049DBB17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228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5F1A5A" w14:textId="321F1F9F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2A58A" w14:textId="6F0CEE6D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1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159DD6" w14:textId="5E23B95E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54FA81" w14:textId="1B8B2909" w:rsidR="00BD2398" w:rsidRPr="00BD2398" w:rsidRDefault="00BD2398" w:rsidP="00BD2398">
            <w:pPr>
              <w:pStyle w:val="a9"/>
              <w:jc w:val="center"/>
              <w:rPr>
                <w:rFonts w:ascii="Times New Roman" w:hAnsi="Times New Roman" w:cs="Times New Roman"/>
                <w:szCs w:val="20"/>
              </w:rPr>
            </w:pPr>
            <w:r w:rsidRPr="00BD2398">
              <w:rPr>
                <w:rFonts w:ascii="Times New Roman" w:hAnsi="Times New Roman" w:cs="Times New Roman"/>
                <w:szCs w:val="20"/>
              </w:rPr>
              <w:t>(0.018)</w:t>
            </w:r>
          </w:p>
        </w:tc>
      </w:tr>
      <w:tr w:rsidR="00082F56" w:rsidRPr="00557936" w14:paraId="56E8EE30" w14:textId="77777777" w:rsidTr="00082F56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00443B" w14:textId="77777777" w:rsidR="00082F56" w:rsidRPr="00557936" w:rsidRDefault="00082F56" w:rsidP="00082F56">
            <w:pPr>
              <w:pStyle w:val="a9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463608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F81C54">
              <w:rPr>
                <w:rFonts w:ascii="Times New Roman" w:hAnsi="Times New Roman" w:cs="Times New Roman"/>
                <w:szCs w:val="20"/>
              </w:rPr>
              <w:t>606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93A1A4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4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4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5ACF2BD" w14:textId="77777777" w:rsidR="00082F56" w:rsidRPr="00557936" w:rsidRDefault="00082F56" w:rsidP="00082F56">
            <w:pPr>
              <w:pStyle w:val="a9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3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305</w:t>
            </w:r>
          </w:p>
        </w:tc>
      </w:tr>
    </w:tbl>
    <w:p w14:paraId="410683C0" w14:textId="77777777" w:rsidR="00082F56" w:rsidRPr="005420A1" w:rsidRDefault="00082F56" w:rsidP="00082F56">
      <w:pPr>
        <w:rPr>
          <w:rFonts w:ascii="Times New Roman" w:hAnsi="Times New Roman" w:cs="Times New Roman"/>
          <w:szCs w:val="20"/>
        </w:rPr>
      </w:pPr>
      <w:r w:rsidRPr="005420A1">
        <w:rPr>
          <w:rFonts w:ascii="Times New Roman" w:hAnsi="Times New Roman" w:cs="Times New Roman"/>
          <w:szCs w:val="20"/>
        </w:rPr>
        <w:t xml:space="preserve">Note. Standard errors in parentheses. All models are adjusted for the survey design and the variability among 100 </w:t>
      </w:r>
      <w:r>
        <w:rPr>
          <w:rFonts w:ascii="Times New Roman" w:hAnsi="Times New Roman" w:cs="Times New Roman"/>
          <w:szCs w:val="20"/>
        </w:rPr>
        <w:t xml:space="preserve">imputed </w:t>
      </w:r>
      <w:r w:rsidRPr="005420A1">
        <w:rPr>
          <w:rFonts w:ascii="Times New Roman" w:hAnsi="Times New Roman" w:cs="Times New Roman"/>
          <w:szCs w:val="20"/>
        </w:rPr>
        <w:t>datasets. Control variables including age, age squared, gender, race/ethnicity, geographic region, marital status, household income, political party identification, and political ideology are not shown in the table.</w:t>
      </w:r>
      <w:r>
        <w:rPr>
          <w:rFonts w:ascii="Times New Roman" w:hAnsi="Times New Roman" w:cs="Times New Roman"/>
          <w:szCs w:val="20"/>
        </w:rPr>
        <w:t xml:space="preserve"> 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>All models control for year fixed effects.</w:t>
      </w:r>
      <w:r w:rsidRPr="005420A1">
        <w:rPr>
          <w:rFonts w:ascii="Times New Roman" w:hAnsi="Times New Roman" w:cs="Times New Roman"/>
          <w:szCs w:val="20"/>
        </w:rPr>
        <w:br/>
      </w:r>
      <w:r w:rsidRPr="005420A1"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a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</w:t>
      </w:r>
      <w:r w:rsidRPr="005420A1">
        <w:rPr>
          <w:rFonts w:ascii="Times New Roman" w:hAnsi="Times New Roman" w:cs="Times New Roman"/>
          <w:szCs w:val="20"/>
        </w:rPr>
        <w:t>Incident rate ratios are reported</w:t>
      </w:r>
      <w:r>
        <w:rPr>
          <w:rFonts w:ascii="Times New Roman" w:hAnsi="Times New Roman" w:cs="Times New Roman"/>
          <w:szCs w:val="20"/>
        </w:rPr>
        <w:t>;</w:t>
      </w:r>
      <w:r w:rsidRPr="005420A1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b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Hispanic category in the 2000 ANES is combined with the category for other racial/ethnic groups</w:t>
      </w:r>
      <w:r>
        <w:rPr>
          <w:rFonts w:ascii="Times New Roman" w:eastAsia="맑은 고딕" w:hAnsi="Times New Roman" w:cs="Times New Roman"/>
          <w:color w:val="000000"/>
          <w:szCs w:val="20"/>
        </w:rPr>
        <w:t xml:space="preserve">; </w:t>
      </w:r>
      <w:r>
        <w:rPr>
          <w:rFonts w:ascii="Times New Roman" w:eastAsia="맑은 고딕" w:hAnsi="Times New Roman" w:cs="Times New Roman"/>
          <w:color w:val="000000"/>
          <w:szCs w:val="20"/>
          <w:vertAlign w:val="superscript"/>
        </w:rPr>
        <w:t>c</w:t>
      </w:r>
      <w:r w:rsidRPr="005420A1">
        <w:rPr>
          <w:rFonts w:ascii="Times New Roman" w:eastAsia="맑은 고딕" w:hAnsi="Times New Roman" w:cs="Times New Roman"/>
          <w:color w:val="000000"/>
          <w:szCs w:val="20"/>
        </w:rPr>
        <w:t xml:space="preserve"> Network size in the 2000 ANES is top-coded at 3.</w:t>
      </w:r>
      <w:r>
        <w:rPr>
          <w:rFonts w:ascii="Times New Roman" w:eastAsia="맑은 고딕" w:hAnsi="Times New Roman" w:cs="Times New Roman"/>
          <w:color w:val="000000"/>
          <w:szCs w:val="20"/>
        </w:rPr>
        <w:br/>
      </w:r>
      <w:r w:rsidRPr="005420A1">
        <w:rPr>
          <w:rFonts w:ascii="Times New Roman" w:hAnsi="Times New Roman" w:cs="Times New Roman"/>
          <w:szCs w:val="20"/>
        </w:rPr>
        <w:t>+ p&lt;.01; * p&lt;.05; ** p&lt;.01; *** p&lt;.001</w:t>
      </w:r>
      <w:r>
        <w:rPr>
          <w:rFonts w:ascii="Times New Roman" w:hAnsi="Times New Roman" w:cs="Times New Roman"/>
          <w:szCs w:val="20"/>
        </w:rPr>
        <w:t xml:space="preserve">; NS </w:t>
      </w:r>
      <w:r>
        <w:rPr>
          <w:rFonts w:ascii="Times New Roman" w:hAnsi="Times New Roman" w:cs="Times New Roman"/>
          <w:i/>
          <w:szCs w:val="20"/>
        </w:rPr>
        <w:t>Network size</w:t>
      </w:r>
      <w:r>
        <w:rPr>
          <w:rFonts w:ascii="Times New Roman" w:hAnsi="Times New Roman" w:cs="Times New Roman"/>
          <w:iCs/>
          <w:szCs w:val="20"/>
        </w:rPr>
        <w:t>.</w:t>
      </w:r>
    </w:p>
    <w:p w14:paraId="7232F6F7" w14:textId="77777777" w:rsidR="00D772E5" w:rsidRPr="00D772E5" w:rsidRDefault="00D772E5" w:rsidP="00DE6D89">
      <w:pPr>
        <w:pStyle w:val="EndNoteBibliography"/>
        <w:rPr>
          <w:sz w:val="20"/>
          <w:szCs w:val="20"/>
        </w:rPr>
      </w:pPr>
    </w:p>
    <w:sectPr w:rsidR="00D772E5" w:rsidRPr="00D772E5" w:rsidSect="001357D6">
      <w:pgSz w:w="16838" w:h="11906" w:orient="landscape"/>
      <w:pgMar w:top="1440" w:right="1701" w:bottom="1440" w:left="1440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C06D9" w14:textId="77777777" w:rsidR="00D3406A" w:rsidRDefault="00D3406A" w:rsidP="00B967FA">
      <w:pPr>
        <w:spacing w:after="0" w:line="240" w:lineRule="auto"/>
      </w:pPr>
      <w:r>
        <w:separator/>
      </w:r>
    </w:p>
  </w:endnote>
  <w:endnote w:type="continuationSeparator" w:id="0">
    <w:p w14:paraId="3BCE0660" w14:textId="77777777" w:rsidR="00D3406A" w:rsidRDefault="00D3406A" w:rsidP="00B96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1433E" w14:textId="77777777" w:rsidR="00D3406A" w:rsidRDefault="00D3406A" w:rsidP="00B967FA">
      <w:pPr>
        <w:spacing w:after="0" w:line="240" w:lineRule="auto"/>
      </w:pPr>
      <w:r>
        <w:separator/>
      </w:r>
    </w:p>
  </w:footnote>
  <w:footnote w:type="continuationSeparator" w:id="0">
    <w:p w14:paraId="084476C8" w14:textId="77777777" w:rsidR="00D3406A" w:rsidRDefault="00D3406A" w:rsidP="00B96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451A4"/>
    <w:multiLevelType w:val="hybridMultilevel"/>
    <w:tmpl w:val="9E8E3EBE"/>
    <w:lvl w:ilvl="0" w:tplc="503C75D8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72260D3"/>
    <w:multiLevelType w:val="hybridMultilevel"/>
    <w:tmpl w:val="587882F4"/>
    <w:lvl w:ilvl="0" w:tplc="8C18E810">
      <w:numFmt w:val="bullet"/>
      <w:lvlText w:val="•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FF659A2"/>
    <w:multiLevelType w:val="hybridMultilevel"/>
    <w:tmpl w:val="6EB0AFD4"/>
    <w:lvl w:ilvl="0" w:tplc="F5124F9C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0749D"/>
    <w:multiLevelType w:val="hybridMultilevel"/>
    <w:tmpl w:val="772AE83E"/>
    <w:lvl w:ilvl="0" w:tplc="D0A4C6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84607DE"/>
    <w:multiLevelType w:val="hybridMultilevel"/>
    <w:tmpl w:val="BD5AB4E8"/>
    <w:lvl w:ilvl="0" w:tplc="AFAE35BC">
      <w:start w:val="1"/>
      <w:numFmt w:val="lowerRoman"/>
      <w:lvlText w:val="%1)"/>
      <w:lvlJc w:val="left"/>
      <w:pPr>
        <w:ind w:left="1515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5" w:hanging="400"/>
      </w:pPr>
    </w:lvl>
    <w:lvl w:ilvl="2" w:tplc="0409001B" w:tentative="1">
      <w:start w:val="1"/>
      <w:numFmt w:val="lowerRoman"/>
      <w:lvlText w:val="%3."/>
      <w:lvlJc w:val="right"/>
      <w:pPr>
        <w:ind w:left="1995" w:hanging="400"/>
      </w:pPr>
    </w:lvl>
    <w:lvl w:ilvl="3" w:tplc="0409000F" w:tentative="1">
      <w:start w:val="1"/>
      <w:numFmt w:val="decimal"/>
      <w:lvlText w:val="%4."/>
      <w:lvlJc w:val="left"/>
      <w:pPr>
        <w:ind w:left="2395" w:hanging="400"/>
      </w:pPr>
    </w:lvl>
    <w:lvl w:ilvl="4" w:tplc="04090019" w:tentative="1">
      <w:start w:val="1"/>
      <w:numFmt w:val="upperLetter"/>
      <w:lvlText w:val="%5."/>
      <w:lvlJc w:val="left"/>
      <w:pPr>
        <w:ind w:left="2795" w:hanging="400"/>
      </w:pPr>
    </w:lvl>
    <w:lvl w:ilvl="5" w:tplc="0409001B" w:tentative="1">
      <w:start w:val="1"/>
      <w:numFmt w:val="lowerRoman"/>
      <w:lvlText w:val="%6."/>
      <w:lvlJc w:val="right"/>
      <w:pPr>
        <w:ind w:left="3195" w:hanging="400"/>
      </w:pPr>
    </w:lvl>
    <w:lvl w:ilvl="6" w:tplc="0409000F" w:tentative="1">
      <w:start w:val="1"/>
      <w:numFmt w:val="decimal"/>
      <w:lvlText w:val="%7."/>
      <w:lvlJc w:val="left"/>
      <w:pPr>
        <w:ind w:left="3595" w:hanging="400"/>
      </w:pPr>
    </w:lvl>
    <w:lvl w:ilvl="7" w:tplc="04090019" w:tentative="1">
      <w:start w:val="1"/>
      <w:numFmt w:val="upperLetter"/>
      <w:lvlText w:val="%8."/>
      <w:lvlJc w:val="left"/>
      <w:pPr>
        <w:ind w:left="3995" w:hanging="400"/>
      </w:pPr>
    </w:lvl>
    <w:lvl w:ilvl="8" w:tplc="0409001B" w:tentative="1">
      <w:start w:val="1"/>
      <w:numFmt w:val="lowerRoman"/>
      <w:lvlText w:val="%9."/>
      <w:lvlJc w:val="right"/>
      <w:pPr>
        <w:ind w:left="4395" w:hanging="40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AwMzSzMLQ0NDZU0lEKTi0uzszPAykwqwUAN0IWJywAAAA="/>
  </w:docVars>
  <w:rsids>
    <w:rsidRoot w:val="00DE6D89"/>
    <w:rsid w:val="00013ADA"/>
    <w:rsid w:val="0002564B"/>
    <w:rsid w:val="00082F56"/>
    <w:rsid w:val="00114300"/>
    <w:rsid w:val="001357D6"/>
    <w:rsid w:val="001738A9"/>
    <w:rsid w:val="00175B39"/>
    <w:rsid w:val="0019671D"/>
    <w:rsid w:val="001C7935"/>
    <w:rsid w:val="0021006B"/>
    <w:rsid w:val="00225E15"/>
    <w:rsid w:val="002C1C8B"/>
    <w:rsid w:val="00316B93"/>
    <w:rsid w:val="0036584A"/>
    <w:rsid w:val="003F6D99"/>
    <w:rsid w:val="00420BED"/>
    <w:rsid w:val="0042155C"/>
    <w:rsid w:val="00591DB8"/>
    <w:rsid w:val="005B60EA"/>
    <w:rsid w:val="005D236D"/>
    <w:rsid w:val="005D4929"/>
    <w:rsid w:val="00654209"/>
    <w:rsid w:val="006578EA"/>
    <w:rsid w:val="006953C2"/>
    <w:rsid w:val="00766AA5"/>
    <w:rsid w:val="00811A96"/>
    <w:rsid w:val="008C2086"/>
    <w:rsid w:val="00933951"/>
    <w:rsid w:val="009D75FA"/>
    <w:rsid w:val="00A0209E"/>
    <w:rsid w:val="00AA5EB3"/>
    <w:rsid w:val="00B078A3"/>
    <w:rsid w:val="00B74589"/>
    <w:rsid w:val="00B967FA"/>
    <w:rsid w:val="00BD2398"/>
    <w:rsid w:val="00CB18F8"/>
    <w:rsid w:val="00CE006E"/>
    <w:rsid w:val="00CE490A"/>
    <w:rsid w:val="00D152C2"/>
    <w:rsid w:val="00D3406A"/>
    <w:rsid w:val="00D772E5"/>
    <w:rsid w:val="00DE0FDF"/>
    <w:rsid w:val="00DE6D89"/>
    <w:rsid w:val="00DF4D69"/>
    <w:rsid w:val="00E14902"/>
    <w:rsid w:val="00E37BF7"/>
    <w:rsid w:val="00E956F9"/>
    <w:rsid w:val="00EA4C30"/>
    <w:rsid w:val="00EE1A37"/>
    <w:rsid w:val="00F06541"/>
    <w:rsid w:val="00F85556"/>
    <w:rsid w:val="00F96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4DE09"/>
  <w15:chartTrackingRefBased/>
  <w15:docId w15:val="{B08FC438-91CB-4ED1-AAB4-83AEB4E38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D8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DE6D89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DE6D89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DE6D89"/>
    <w:pPr>
      <w:spacing w:line="36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DE6D89"/>
    <w:rPr>
      <w:rFonts w:ascii="Times New Roman" w:eastAsia="맑은 고딕" w:hAnsi="Times New Roman" w:cs="Times New Roman"/>
      <w:noProof/>
      <w:sz w:val="24"/>
    </w:rPr>
  </w:style>
  <w:style w:type="paragraph" w:styleId="a3">
    <w:name w:val="List Paragraph"/>
    <w:basedOn w:val="a"/>
    <w:uiPriority w:val="34"/>
    <w:qFormat/>
    <w:rsid w:val="00DE6D89"/>
    <w:pPr>
      <w:widowControl/>
      <w:wordWrap/>
      <w:autoSpaceDE/>
      <w:autoSpaceDN/>
      <w:ind w:left="720"/>
      <w:contextualSpacing/>
      <w:jc w:val="left"/>
    </w:pPr>
    <w:rPr>
      <w:kern w:val="0"/>
      <w:sz w:val="22"/>
    </w:rPr>
  </w:style>
  <w:style w:type="character" w:styleId="a4">
    <w:name w:val="Hyperlink"/>
    <w:basedOn w:val="a0"/>
    <w:uiPriority w:val="99"/>
    <w:unhideWhenUsed/>
    <w:rsid w:val="00DE6D89"/>
    <w:rPr>
      <w:color w:val="0563C1" w:themeColor="hyperlink"/>
      <w:u w:val="single"/>
    </w:rPr>
  </w:style>
  <w:style w:type="paragraph" w:styleId="a5">
    <w:name w:val="footnote text"/>
    <w:basedOn w:val="a"/>
    <w:link w:val="Char"/>
    <w:uiPriority w:val="99"/>
    <w:semiHidden/>
    <w:unhideWhenUsed/>
    <w:rsid w:val="00DE6D89"/>
    <w:pPr>
      <w:widowControl/>
      <w:wordWrap/>
      <w:autoSpaceDE/>
      <w:autoSpaceDN/>
      <w:spacing w:after="0" w:line="240" w:lineRule="auto"/>
      <w:jc w:val="left"/>
    </w:pPr>
    <w:rPr>
      <w:kern w:val="0"/>
      <w:szCs w:val="20"/>
      <w:lang w:eastAsia="en-US"/>
    </w:rPr>
  </w:style>
  <w:style w:type="character" w:customStyle="1" w:styleId="Char">
    <w:name w:val="각주 텍스트 Char"/>
    <w:basedOn w:val="a0"/>
    <w:link w:val="a5"/>
    <w:uiPriority w:val="99"/>
    <w:semiHidden/>
    <w:rsid w:val="00DE6D89"/>
    <w:rPr>
      <w:kern w:val="0"/>
      <w:szCs w:val="20"/>
      <w:lang w:eastAsia="en-US"/>
    </w:rPr>
  </w:style>
  <w:style w:type="character" w:styleId="a6">
    <w:name w:val="footnote reference"/>
    <w:basedOn w:val="a0"/>
    <w:uiPriority w:val="99"/>
    <w:semiHidden/>
    <w:unhideWhenUsed/>
    <w:rsid w:val="00DE6D89"/>
    <w:rPr>
      <w:vertAlign w:val="superscript"/>
    </w:rPr>
  </w:style>
  <w:style w:type="paragraph" w:styleId="a7">
    <w:name w:val="header"/>
    <w:basedOn w:val="a"/>
    <w:link w:val="Char0"/>
    <w:uiPriority w:val="99"/>
    <w:unhideWhenUsed/>
    <w:rsid w:val="00DE6D8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DE6D89"/>
  </w:style>
  <w:style w:type="paragraph" w:styleId="a8">
    <w:name w:val="footer"/>
    <w:basedOn w:val="a"/>
    <w:link w:val="Char1"/>
    <w:uiPriority w:val="99"/>
    <w:unhideWhenUsed/>
    <w:rsid w:val="00DE6D8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DE6D89"/>
  </w:style>
  <w:style w:type="paragraph" w:styleId="a9">
    <w:name w:val="No Spacing"/>
    <w:uiPriority w:val="1"/>
    <w:qFormat/>
    <w:rsid w:val="00DE6D89"/>
    <w:pPr>
      <w:widowControl w:val="0"/>
      <w:wordWrap w:val="0"/>
      <w:autoSpaceDE w:val="0"/>
      <w:autoSpaceDN w:val="0"/>
      <w:spacing w:after="0" w:line="240" w:lineRule="auto"/>
    </w:pPr>
  </w:style>
  <w:style w:type="paragraph" w:styleId="aa">
    <w:name w:val="caption"/>
    <w:basedOn w:val="a"/>
    <w:next w:val="a"/>
    <w:uiPriority w:val="35"/>
    <w:unhideWhenUsed/>
    <w:qFormat/>
    <w:rsid w:val="00DE6D89"/>
    <w:rPr>
      <w:b/>
      <w:bCs/>
      <w:szCs w:val="20"/>
    </w:rPr>
  </w:style>
  <w:style w:type="character" w:styleId="ab">
    <w:name w:val="Placeholder Text"/>
    <w:basedOn w:val="a0"/>
    <w:uiPriority w:val="99"/>
    <w:semiHidden/>
    <w:rsid w:val="00DE6D89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DE6D89"/>
    <w:rPr>
      <w:sz w:val="18"/>
      <w:szCs w:val="18"/>
    </w:rPr>
  </w:style>
  <w:style w:type="paragraph" w:styleId="ad">
    <w:name w:val="annotation text"/>
    <w:basedOn w:val="a"/>
    <w:link w:val="Char2"/>
    <w:uiPriority w:val="99"/>
    <w:semiHidden/>
    <w:unhideWhenUsed/>
    <w:rsid w:val="00DE6D89"/>
    <w:pPr>
      <w:jc w:val="left"/>
    </w:pPr>
  </w:style>
  <w:style w:type="character" w:customStyle="1" w:styleId="Char2">
    <w:name w:val="메모 텍스트 Char"/>
    <w:basedOn w:val="a0"/>
    <w:link w:val="ad"/>
    <w:uiPriority w:val="99"/>
    <w:semiHidden/>
    <w:rsid w:val="00DE6D89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DE6D89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DE6D89"/>
    <w:rPr>
      <w:b/>
      <w:bCs/>
    </w:rPr>
  </w:style>
  <w:style w:type="paragraph" w:styleId="af">
    <w:name w:val="Balloon Text"/>
    <w:basedOn w:val="a"/>
    <w:link w:val="Char4"/>
    <w:uiPriority w:val="99"/>
    <w:semiHidden/>
    <w:unhideWhenUsed/>
    <w:rsid w:val="00DE6D8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f"/>
    <w:uiPriority w:val="99"/>
    <w:semiHidden/>
    <w:rsid w:val="00DE6D8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9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16</Pages>
  <Words>4507</Words>
  <Characters>25691</Characters>
  <Application>Microsoft Office Word</Application>
  <DocSecurity>0</DocSecurity>
  <Lines>214</Lines>
  <Paragraphs>6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-tak Joo</dc:creator>
  <cp:keywords/>
  <dc:description/>
  <cp:lastModifiedBy>Won-tak Joo</cp:lastModifiedBy>
  <cp:revision>27</cp:revision>
  <dcterms:created xsi:type="dcterms:W3CDTF">2018-06-22T08:09:00Z</dcterms:created>
  <dcterms:modified xsi:type="dcterms:W3CDTF">2019-08-22T03:39:00Z</dcterms:modified>
</cp:coreProperties>
</file>